
<file path=[Content_Types].xml><?xml version="1.0" encoding="utf-8"?>
<Types xmlns="http://schemas.openxmlformats.org/package/2006/content-types">
  <Default Extension="png" ContentType="image/png"/>
  <Default Extension="jfif" ContentType="image/jpe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4E931F" w14:textId="77777777" w:rsidR="00300D32" w:rsidRPr="003A4B1B" w:rsidRDefault="00750765" w:rsidP="00650F29">
      <w:pPr>
        <w:shd w:val="clear" w:color="auto" w:fill="FFFFFF"/>
        <w:spacing w:before="240" w:after="240"/>
        <w:jc w:val="center"/>
        <w:rPr>
          <w:rFonts w:asciiTheme="minorHAnsi" w:hAnsiTheme="minorHAnsi"/>
          <w:b/>
          <w:sz w:val="32"/>
          <w:szCs w:val="32"/>
        </w:rPr>
      </w:pPr>
      <w:r w:rsidRPr="003A4B1B">
        <w:rPr>
          <w:rFonts w:asciiTheme="minorHAnsi" w:hAnsiTheme="minorHAnsi"/>
          <w:b/>
          <w:sz w:val="32"/>
          <w:szCs w:val="32"/>
        </w:rPr>
        <w:t>SUBMISSION FORM</w:t>
      </w:r>
    </w:p>
    <w:p w14:paraId="7E6EDE61" w14:textId="77777777" w:rsidR="002541CB" w:rsidRPr="00B92071" w:rsidRDefault="00AA5CED" w:rsidP="002541CB">
      <w:pPr>
        <w:jc w:val="both"/>
        <w:rPr>
          <w:rFonts w:asciiTheme="minorHAnsi" w:hAnsiTheme="minorHAnsi"/>
          <w:i/>
        </w:rPr>
      </w:pPr>
      <w:r w:rsidRPr="00B92071">
        <w:rPr>
          <w:rFonts w:asciiTheme="minorHAnsi" w:hAnsiTheme="minorHAnsi"/>
          <w:i/>
        </w:rPr>
        <w:t>Before you start filling the form make sure you have all necessary data of the applying institution and documentation on hand.</w:t>
      </w:r>
      <w:r w:rsidR="00650F29" w:rsidRPr="00B92071">
        <w:rPr>
          <w:rFonts w:asciiTheme="minorHAnsi" w:hAnsiTheme="minorHAnsi"/>
          <w:i/>
        </w:rPr>
        <w:t xml:space="preserve"> </w:t>
      </w:r>
      <w:r w:rsidRPr="00B92071">
        <w:rPr>
          <w:rFonts w:asciiTheme="minorHAnsi" w:hAnsiTheme="minorHAnsi"/>
          <w:i/>
        </w:rPr>
        <w:t>I</w:t>
      </w:r>
      <w:r w:rsidR="00750765" w:rsidRPr="00B92071">
        <w:rPr>
          <w:rFonts w:asciiTheme="minorHAnsi" w:hAnsiTheme="minorHAnsi"/>
          <w:i/>
        </w:rPr>
        <w:t>t is suggested that this form is completed by the teacher</w:t>
      </w:r>
      <w:r w:rsidR="00782F50" w:rsidRPr="00B92071">
        <w:rPr>
          <w:rFonts w:asciiTheme="minorHAnsi" w:hAnsiTheme="minorHAnsi"/>
          <w:i/>
        </w:rPr>
        <w:t>/leader</w:t>
      </w:r>
      <w:r w:rsidR="00750765" w:rsidRPr="00B92071">
        <w:rPr>
          <w:rFonts w:asciiTheme="minorHAnsi" w:hAnsiTheme="minorHAnsi"/>
          <w:i/>
        </w:rPr>
        <w:t xml:space="preserve"> in charge of the project</w:t>
      </w:r>
      <w:r w:rsidRPr="00B92071">
        <w:rPr>
          <w:rFonts w:asciiTheme="minorHAnsi" w:hAnsiTheme="minorHAnsi"/>
          <w:i/>
        </w:rPr>
        <w:t xml:space="preserve"> for the necessary project description. Also</w:t>
      </w:r>
      <w:r w:rsidR="00750765" w:rsidRPr="00B92071">
        <w:rPr>
          <w:rFonts w:asciiTheme="minorHAnsi" w:hAnsiTheme="minorHAnsi"/>
          <w:i/>
        </w:rPr>
        <w:t xml:space="preserve"> make sure </w:t>
      </w:r>
      <w:r w:rsidRPr="00B92071">
        <w:rPr>
          <w:rFonts w:asciiTheme="minorHAnsi" w:hAnsiTheme="minorHAnsi"/>
          <w:i/>
        </w:rPr>
        <w:t xml:space="preserve">that </w:t>
      </w:r>
      <w:r w:rsidR="00750765" w:rsidRPr="00B92071">
        <w:rPr>
          <w:rFonts w:asciiTheme="minorHAnsi" w:hAnsiTheme="minorHAnsi"/>
          <w:i/>
        </w:rPr>
        <w:t xml:space="preserve">you have the </w:t>
      </w:r>
      <w:r w:rsidR="000B21C2" w:rsidRPr="00B92071">
        <w:rPr>
          <w:rFonts w:asciiTheme="minorHAnsi" w:hAnsiTheme="minorHAnsi"/>
          <w:i/>
        </w:rPr>
        <w:t>principal’s</w:t>
      </w:r>
      <w:r w:rsidR="00782F50" w:rsidRPr="00B92071">
        <w:rPr>
          <w:rFonts w:asciiTheme="minorHAnsi" w:hAnsiTheme="minorHAnsi"/>
          <w:i/>
        </w:rPr>
        <w:t>/director’s</w:t>
      </w:r>
      <w:r w:rsidR="00890A99" w:rsidRPr="00B92071">
        <w:rPr>
          <w:rFonts w:asciiTheme="minorHAnsi" w:hAnsiTheme="minorHAnsi"/>
          <w:i/>
        </w:rPr>
        <w:t xml:space="preserve"> </w:t>
      </w:r>
      <w:r w:rsidR="00750765" w:rsidRPr="00B92071">
        <w:rPr>
          <w:rFonts w:asciiTheme="minorHAnsi" w:hAnsiTheme="minorHAnsi"/>
          <w:i/>
        </w:rPr>
        <w:t xml:space="preserve">endorsement as </w:t>
      </w:r>
      <w:r w:rsidRPr="00B92071">
        <w:rPr>
          <w:rFonts w:asciiTheme="minorHAnsi" w:hAnsiTheme="minorHAnsi"/>
          <w:i/>
        </w:rPr>
        <w:t>it is</w:t>
      </w:r>
      <w:r w:rsidR="00750765" w:rsidRPr="00B92071">
        <w:rPr>
          <w:rFonts w:asciiTheme="minorHAnsi" w:hAnsiTheme="minorHAnsi"/>
          <w:i/>
        </w:rPr>
        <w:t xml:space="preserve"> requested at the end</w:t>
      </w:r>
      <w:r w:rsidRPr="00B92071">
        <w:rPr>
          <w:rFonts w:asciiTheme="minorHAnsi" w:hAnsiTheme="minorHAnsi"/>
          <w:i/>
        </w:rPr>
        <w:t xml:space="preserve"> of the application form. </w:t>
      </w:r>
    </w:p>
    <w:p w14:paraId="7E56326F" w14:textId="77777777" w:rsidR="008B136E" w:rsidRPr="00B92071" w:rsidRDefault="00750765" w:rsidP="002541CB">
      <w:pPr>
        <w:jc w:val="both"/>
        <w:rPr>
          <w:rFonts w:asciiTheme="minorHAnsi" w:hAnsiTheme="minorHAnsi"/>
          <w:i/>
        </w:rPr>
      </w:pPr>
      <w:r w:rsidRPr="00B92071">
        <w:rPr>
          <w:rFonts w:asciiTheme="minorHAnsi" w:hAnsiTheme="minorHAnsi"/>
          <w:i/>
        </w:rPr>
        <w:t>Please, READ CA</w:t>
      </w:r>
      <w:r w:rsidR="00890A99" w:rsidRPr="00B92071">
        <w:rPr>
          <w:rFonts w:asciiTheme="minorHAnsi" w:hAnsiTheme="minorHAnsi"/>
          <w:i/>
        </w:rPr>
        <w:t xml:space="preserve">REFULLY all Regional </w:t>
      </w:r>
      <w:r w:rsidR="0017112A" w:rsidRPr="00B92071">
        <w:rPr>
          <w:rFonts w:asciiTheme="minorHAnsi" w:hAnsiTheme="minorHAnsi"/>
          <w:i/>
        </w:rPr>
        <w:t xml:space="preserve">Service-Learning </w:t>
      </w:r>
      <w:r w:rsidR="0017112A">
        <w:rPr>
          <w:rFonts w:asciiTheme="minorHAnsi" w:hAnsiTheme="minorHAnsi"/>
          <w:i/>
        </w:rPr>
        <w:t>Award</w:t>
      </w:r>
      <w:r w:rsidRPr="00B92071">
        <w:rPr>
          <w:rFonts w:asciiTheme="minorHAnsi" w:hAnsiTheme="minorHAnsi"/>
          <w:i/>
        </w:rPr>
        <w:t xml:space="preserve"> </w:t>
      </w:r>
      <w:r w:rsidR="000B21C2" w:rsidRPr="00B92071">
        <w:rPr>
          <w:rFonts w:asciiTheme="minorHAnsi" w:hAnsiTheme="minorHAnsi"/>
          <w:b/>
          <w:bCs/>
          <w:i/>
        </w:rPr>
        <w:t>Terms &amp; Conditions</w:t>
      </w:r>
      <w:r w:rsidR="000B21C2" w:rsidRPr="00B92071">
        <w:rPr>
          <w:rFonts w:asciiTheme="minorHAnsi" w:hAnsiTheme="minorHAnsi"/>
          <w:i/>
        </w:rPr>
        <w:t xml:space="preserve"> </w:t>
      </w:r>
      <w:r w:rsidRPr="00B92071">
        <w:rPr>
          <w:rFonts w:asciiTheme="minorHAnsi" w:hAnsiTheme="minorHAnsi"/>
          <w:i/>
        </w:rPr>
        <w:t>before completing the form.</w:t>
      </w:r>
    </w:p>
    <w:p w14:paraId="4BD9CEA0" w14:textId="1B0F2701" w:rsidR="00B92071" w:rsidRPr="00B92071" w:rsidRDefault="00B92071" w:rsidP="00B92071">
      <w:pPr>
        <w:shd w:val="clear" w:color="auto" w:fill="FFFFFF"/>
        <w:spacing w:before="240" w:after="240"/>
        <w:jc w:val="both"/>
        <w:rPr>
          <w:rFonts w:asciiTheme="minorHAnsi" w:hAnsiTheme="minorHAnsi"/>
          <w:b/>
          <w:bCs/>
          <w:lang w:val="bs-Latn-BA"/>
        </w:rPr>
      </w:pPr>
      <w:r w:rsidRPr="00226F6D">
        <w:rPr>
          <w:rFonts w:asciiTheme="minorHAnsi" w:hAnsiTheme="minorHAnsi"/>
          <w:b/>
          <w:bCs/>
        </w:rPr>
        <w:t xml:space="preserve">Instruction: </w:t>
      </w:r>
      <w:r w:rsidRPr="00226F6D">
        <w:rPr>
          <w:rFonts w:asciiTheme="minorHAnsi" w:hAnsiTheme="minorHAnsi"/>
          <w:bCs/>
        </w:rPr>
        <w:t xml:space="preserve">type in your answers in boxes below, print the form, sign and seal, scan the form and send </w:t>
      </w:r>
      <w:r w:rsidR="00350758" w:rsidRPr="00226F6D">
        <w:rPr>
          <w:rFonts w:asciiTheme="minorHAnsi" w:hAnsiTheme="minorHAnsi"/>
          <w:bCs/>
        </w:rPr>
        <w:t xml:space="preserve">to </w:t>
      </w:r>
      <w:hyperlink r:id="rId8" w:history="1">
        <w:r w:rsidR="0072306E" w:rsidRPr="00226F6D">
          <w:rPr>
            <w:rStyle w:val="Hyperlink"/>
            <w:rFonts w:asciiTheme="minorHAnsi" w:hAnsiTheme="minorHAnsi"/>
            <w:bCs/>
          </w:rPr>
          <w:t>cee.sl.award@ioskole.net</w:t>
        </w:r>
      </w:hyperlink>
      <w:r w:rsidR="003E2D6E" w:rsidRPr="00226F6D">
        <w:rPr>
          <w:rStyle w:val="Hyperlink"/>
          <w:rFonts w:asciiTheme="minorHAnsi" w:hAnsiTheme="minorHAnsi"/>
          <w:bCs/>
        </w:rPr>
        <w:t xml:space="preserve">  </w:t>
      </w:r>
      <w:r w:rsidR="0072306E" w:rsidRPr="00226F6D">
        <w:rPr>
          <w:rFonts w:asciiTheme="minorHAnsi" w:hAnsiTheme="minorHAnsi"/>
          <w:bCs/>
        </w:rPr>
        <w:t xml:space="preserve"> </w:t>
      </w:r>
      <w:r w:rsidR="003E2D6E" w:rsidRPr="00226F6D">
        <w:rPr>
          <w:rFonts w:asciiTheme="minorHAnsi" w:hAnsiTheme="minorHAnsi"/>
          <w:bCs/>
        </w:rPr>
        <w:t>and</w:t>
      </w:r>
      <w:r w:rsidR="00350758" w:rsidRPr="00226F6D">
        <w:rPr>
          <w:rFonts w:asciiTheme="minorHAnsi" w:hAnsiTheme="minorHAnsi"/>
          <w:bCs/>
        </w:rPr>
        <w:t xml:space="preserve"> </w:t>
      </w:r>
      <w:r w:rsidR="003E2D6E">
        <w:rPr>
          <w:rFonts w:ascii="Cambria" w:eastAsia="Calibri" w:hAnsi="Cambria" w:cs="Times New Roman"/>
          <w:b/>
          <w:bCs/>
          <w:lang w:val="en-US" w:eastAsia="en-US"/>
        </w:rPr>
        <w:t>p</w:t>
      </w:r>
      <w:r w:rsidR="003E2D6E">
        <w:rPr>
          <w:rFonts w:ascii="Cambria" w:eastAsia="Calibri" w:hAnsi="Cambria" w:cs="Times New Roman"/>
          <w:b/>
          <w:bCs/>
          <w:highlight w:val="yellow"/>
          <w:lang w:val="en-US" w:eastAsia="en-US"/>
        </w:rPr>
        <w:t>artner email</w:t>
      </w:r>
      <w:r w:rsidR="009E2CBF">
        <w:rPr>
          <w:rFonts w:ascii="Cambria" w:eastAsia="Calibri" w:hAnsi="Cambria" w:cs="Times New Roman"/>
          <w:b/>
          <w:bCs/>
          <w:highlight w:val="yellow"/>
          <w:lang w:val="en-US" w:eastAsia="en-US"/>
        </w:rPr>
        <w:t xml:space="preserve"> in CC</w:t>
      </w:r>
      <w:r w:rsidR="003E2D6E">
        <w:rPr>
          <w:rFonts w:ascii="Cambria" w:eastAsia="Calibri" w:hAnsi="Cambria" w:cs="Times New Roman"/>
          <w:b/>
          <w:bCs/>
          <w:highlight w:val="yellow"/>
          <w:lang w:val="en-US" w:eastAsia="en-US"/>
        </w:rPr>
        <w:t xml:space="preserve">: to be added by </w:t>
      </w:r>
      <w:r w:rsidR="003E2D6E" w:rsidRPr="00226F6D">
        <w:rPr>
          <w:rFonts w:ascii="Cambria" w:eastAsia="Calibri" w:hAnsi="Cambria" w:cs="Times New Roman"/>
          <w:b/>
          <w:bCs/>
          <w:lang w:val="en-US" w:eastAsia="en-US"/>
        </w:rPr>
        <w:t xml:space="preserve">partners  </w:t>
      </w:r>
      <w:r w:rsidRPr="00226F6D">
        <w:rPr>
          <w:rFonts w:asciiTheme="minorHAnsi" w:hAnsiTheme="minorHAnsi"/>
          <w:b/>
          <w:bCs/>
        </w:rPr>
        <w:t xml:space="preserve">in PDF format with your </w:t>
      </w:r>
      <w:proofErr w:type="spellStart"/>
      <w:r w:rsidRPr="00226F6D">
        <w:rPr>
          <w:rFonts w:asciiTheme="minorHAnsi" w:hAnsiTheme="minorHAnsi"/>
          <w:b/>
          <w:bCs/>
        </w:rPr>
        <w:t>coun</w:t>
      </w:r>
      <w:r w:rsidR="009E2CBF">
        <w:rPr>
          <w:rFonts w:asciiTheme="minorHAnsi" w:hAnsiTheme="minorHAnsi"/>
          <w:b/>
          <w:bCs/>
        </w:rPr>
        <w:t>r</w:t>
      </w:r>
      <w:r w:rsidRPr="00226F6D">
        <w:rPr>
          <w:rFonts w:asciiTheme="minorHAnsi" w:hAnsiTheme="minorHAnsi"/>
          <w:b/>
          <w:bCs/>
        </w:rPr>
        <w:t>ty</w:t>
      </w:r>
      <w:proofErr w:type="spellEnd"/>
      <w:r w:rsidRPr="00226F6D">
        <w:rPr>
          <w:rFonts w:asciiTheme="minorHAnsi" w:hAnsiTheme="minorHAnsi"/>
          <w:b/>
          <w:bCs/>
        </w:rPr>
        <w:t xml:space="preserve"> name in the email subject.</w:t>
      </w:r>
      <w:r w:rsidRPr="00226F6D">
        <w:rPr>
          <w:rFonts w:asciiTheme="minorHAnsi" w:hAnsiTheme="minorHAnsi"/>
          <w:bCs/>
        </w:rPr>
        <w:t xml:space="preserve"> You can also use digital signature and seal, inste</w:t>
      </w:r>
      <w:r>
        <w:rPr>
          <w:rFonts w:asciiTheme="minorHAnsi" w:hAnsiTheme="minorHAnsi"/>
          <w:bCs/>
        </w:rPr>
        <w:t xml:space="preserve">ad scanning. </w:t>
      </w:r>
      <w:r w:rsidRPr="00B92071">
        <w:rPr>
          <w:rFonts w:asciiTheme="minorHAnsi" w:hAnsiTheme="minorHAnsi"/>
          <w:bCs/>
        </w:rPr>
        <w:t xml:space="preserve">Along with the completed submission form it is advisable to attach proofs of the implemented experiences that may give and provide a wider and clearer picture of the submitted experience (promo material, flyers, posters, video clips, photos, </w:t>
      </w:r>
      <w:r w:rsidR="00F83BD8">
        <w:rPr>
          <w:rFonts w:asciiTheme="minorHAnsi" w:hAnsiTheme="minorHAnsi"/>
          <w:bCs/>
        </w:rPr>
        <w:t xml:space="preserve">media links, </w:t>
      </w:r>
      <w:r w:rsidRPr="00B92071">
        <w:rPr>
          <w:rFonts w:asciiTheme="minorHAnsi" w:hAnsiTheme="minorHAnsi"/>
          <w:bCs/>
        </w:rPr>
        <w:t>etc.).</w:t>
      </w:r>
    </w:p>
    <w:p w14:paraId="7DD8A52A" w14:textId="77777777" w:rsidR="00C76BD3" w:rsidRPr="00B92071" w:rsidRDefault="00750765" w:rsidP="00C76BD3">
      <w:pPr>
        <w:shd w:val="clear" w:color="auto" w:fill="FFFFFF"/>
        <w:spacing w:before="240" w:after="240"/>
        <w:jc w:val="both"/>
        <w:rPr>
          <w:rFonts w:asciiTheme="minorHAnsi" w:hAnsiTheme="minorHAnsi"/>
          <w:bCs/>
        </w:rPr>
      </w:pPr>
      <w:r w:rsidRPr="003A4B1B">
        <w:rPr>
          <w:rFonts w:asciiTheme="minorHAnsi" w:hAnsiTheme="minorHAnsi"/>
          <w:b/>
          <w:bCs/>
        </w:rPr>
        <w:t xml:space="preserve">Note: </w:t>
      </w:r>
      <w:r w:rsidRPr="00B92071">
        <w:rPr>
          <w:rFonts w:asciiTheme="minorHAnsi" w:hAnsiTheme="minorHAnsi"/>
          <w:bCs/>
        </w:rPr>
        <w:t xml:space="preserve">Include evidence, testimonials and indicators that reflect the processes and results that you explain </w:t>
      </w:r>
      <w:r w:rsidR="008C6D37" w:rsidRPr="00B92071">
        <w:rPr>
          <w:rFonts w:asciiTheme="minorHAnsi" w:hAnsiTheme="minorHAnsi"/>
          <w:bCs/>
        </w:rPr>
        <w:t>below</w:t>
      </w:r>
      <w:r w:rsidR="008C6D37">
        <w:rPr>
          <w:rFonts w:asciiTheme="minorHAnsi" w:hAnsiTheme="minorHAnsi"/>
          <w:bCs/>
        </w:rPr>
        <w:t xml:space="preserve"> in separate document/s</w:t>
      </w:r>
      <w:r w:rsidRPr="00B92071">
        <w:rPr>
          <w:rFonts w:asciiTheme="minorHAnsi" w:hAnsiTheme="minorHAnsi"/>
          <w:bCs/>
        </w:rPr>
        <w:t>.</w:t>
      </w:r>
      <w:r w:rsidR="008C6D37">
        <w:rPr>
          <w:rFonts w:asciiTheme="minorHAnsi" w:hAnsiTheme="minorHAnsi"/>
          <w:bCs/>
        </w:rPr>
        <w:t xml:space="preserve"> </w:t>
      </w:r>
      <w:proofErr w:type="gramStart"/>
      <w:r w:rsidR="00E90E5B" w:rsidRPr="00B92071">
        <w:rPr>
          <w:rFonts w:asciiTheme="minorHAnsi" w:hAnsiTheme="minorHAnsi"/>
          <w:bCs/>
        </w:rPr>
        <w:t>Be</w:t>
      </w:r>
      <w:proofErr w:type="gramEnd"/>
      <w:r w:rsidR="00E90E5B" w:rsidRPr="00B92071">
        <w:rPr>
          <w:rFonts w:asciiTheme="minorHAnsi" w:hAnsiTheme="minorHAnsi"/>
          <w:bCs/>
        </w:rPr>
        <w:t xml:space="preserve"> explicit and explanatory as to provide a consistent project description.</w:t>
      </w:r>
    </w:p>
    <w:p w14:paraId="7B4542AD" w14:textId="77777777" w:rsidR="008B136E" w:rsidRPr="00C76BD3" w:rsidRDefault="00750765" w:rsidP="00C76BD3">
      <w:pPr>
        <w:pStyle w:val="ListParagraph"/>
        <w:numPr>
          <w:ilvl w:val="0"/>
          <w:numId w:val="2"/>
        </w:numPr>
        <w:shd w:val="clear" w:color="auto" w:fill="FFFFFF"/>
        <w:spacing w:before="240" w:after="240"/>
        <w:jc w:val="both"/>
        <w:rPr>
          <w:rFonts w:asciiTheme="minorHAnsi" w:hAnsiTheme="minorHAnsi"/>
          <w:b/>
          <w:bCs/>
        </w:rPr>
      </w:pPr>
      <w:r w:rsidRPr="00C76BD3">
        <w:rPr>
          <w:rFonts w:asciiTheme="minorHAnsi" w:hAnsiTheme="minorHAnsi"/>
          <w:b/>
          <w:bCs/>
        </w:rPr>
        <w:t>INFORMATION ABOUT THE EDUCATIONAL INSTITUTION</w:t>
      </w:r>
    </w:p>
    <w:p w14:paraId="2B1BE1F5" w14:textId="77777777" w:rsidR="008B136E" w:rsidRPr="00423F4A" w:rsidRDefault="00750765" w:rsidP="00F60FAE">
      <w:pPr>
        <w:shd w:val="clear" w:color="auto" w:fill="FFFFFF"/>
        <w:spacing w:before="240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  <w:r w:rsidR="00F60FAE" w:rsidRPr="00423F4A">
        <w:rPr>
          <w:rFonts w:asciiTheme="minorHAnsi" w:hAnsiTheme="minorHAnsi"/>
        </w:rPr>
        <w:t>Institution’s full na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60FAE" w14:paraId="13F302F6" w14:textId="77777777" w:rsidTr="00F60FAE">
        <w:tc>
          <w:tcPr>
            <w:tcW w:w="10790" w:type="dxa"/>
          </w:tcPr>
          <w:sdt>
            <w:sdtPr>
              <w:rPr>
                <w:rFonts w:asciiTheme="minorHAnsi" w:hAnsiTheme="minorHAnsi"/>
              </w:rPr>
              <w:id w:val="441501482"/>
              <w:placeholder>
                <w:docPart w:val="DefaultPlaceholder_1081868574"/>
              </w:placeholder>
              <w:showingPlcHdr/>
              <w:text/>
            </w:sdtPr>
            <w:sdtContent>
              <w:p w14:paraId="67B83843" w14:textId="77777777" w:rsidR="00F60FAE" w:rsidRDefault="00423F4A" w:rsidP="00F60FAE">
                <w:pPr>
                  <w:spacing w:before="240"/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21534E63" w14:textId="77777777" w:rsidR="00F60FAE" w:rsidRDefault="00F60FAE" w:rsidP="00F60FAE">
            <w:pPr>
              <w:spacing w:before="240"/>
              <w:rPr>
                <w:rFonts w:asciiTheme="minorHAnsi" w:hAnsiTheme="minorHAnsi"/>
              </w:rPr>
            </w:pPr>
          </w:p>
        </w:tc>
      </w:tr>
    </w:tbl>
    <w:p w14:paraId="6CC5466B" w14:textId="77777777" w:rsidR="00F60FAE" w:rsidRPr="00423F4A" w:rsidRDefault="00750765" w:rsidP="00F60FAE">
      <w:pPr>
        <w:spacing w:before="240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  <w:r w:rsidR="00F60FAE" w:rsidRPr="00423F4A">
        <w:rPr>
          <w:rFonts w:asciiTheme="minorHAnsi" w:hAnsiTheme="minorHAnsi"/>
        </w:rPr>
        <w:t>Institution’s full a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60FAE" w14:paraId="25F4D5BA" w14:textId="77777777" w:rsidTr="00F60FAE">
        <w:tc>
          <w:tcPr>
            <w:tcW w:w="10790" w:type="dxa"/>
          </w:tcPr>
          <w:sdt>
            <w:sdtPr>
              <w:rPr>
                <w:rFonts w:asciiTheme="minorHAnsi" w:hAnsiTheme="minorHAnsi"/>
              </w:rPr>
              <w:id w:val="-81299200"/>
              <w:placeholder>
                <w:docPart w:val="DefaultPlaceholder_1081868574"/>
              </w:placeholder>
              <w:showingPlcHdr/>
              <w:text/>
            </w:sdtPr>
            <w:sdtContent>
              <w:p w14:paraId="672B79C5" w14:textId="77777777" w:rsidR="00F60FAE" w:rsidRDefault="00423F4A" w:rsidP="00F60FAE">
                <w:pPr>
                  <w:spacing w:before="240"/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09EB60FF" w14:textId="77777777" w:rsidR="00F60FAE" w:rsidRDefault="00F60FAE" w:rsidP="00F60FAE">
            <w:pPr>
              <w:spacing w:before="240"/>
              <w:rPr>
                <w:rFonts w:asciiTheme="minorHAnsi" w:hAnsiTheme="minorHAnsi"/>
              </w:rPr>
            </w:pPr>
          </w:p>
        </w:tc>
      </w:tr>
    </w:tbl>
    <w:p w14:paraId="3CB81829" w14:textId="77777777" w:rsidR="008B136E" w:rsidRPr="003A4B1B" w:rsidRDefault="00750765" w:rsidP="00F60FAE">
      <w:pPr>
        <w:spacing w:before="240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</w:p>
    <w:tbl>
      <w:tblPr>
        <w:tblStyle w:val="a1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3686"/>
        <w:gridCol w:w="3543"/>
      </w:tblGrid>
      <w:tr w:rsidR="008B136E" w:rsidRPr="003A4B1B" w14:paraId="657B52B1" w14:textId="77777777" w:rsidTr="00F60FAE">
        <w:trPr>
          <w:trHeight w:val="980"/>
        </w:trPr>
        <w:tc>
          <w:tcPr>
            <w:tcW w:w="35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3C3B1" w14:textId="77777777" w:rsidR="008B136E" w:rsidRPr="00423F4A" w:rsidRDefault="00750765" w:rsidP="00F60FAE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t>Postal Code:</w:t>
            </w:r>
          </w:p>
          <w:sdt>
            <w:sdtPr>
              <w:rPr>
                <w:rFonts w:asciiTheme="minorHAnsi" w:hAnsiTheme="minorHAnsi"/>
                <w:b/>
              </w:rPr>
              <w:id w:val="1103151028"/>
              <w:placeholder>
                <w:docPart w:val="DefaultPlaceholder_1081868574"/>
              </w:placeholder>
              <w:showingPlcHdr/>
              <w:text/>
            </w:sdtPr>
            <w:sdtContent>
              <w:p w14:paraId="42F76598" w14:textId="77777777" w:rsidR="00423F4A" w:rsidRPr="008C6D37" w:rsidRDefault="00423F4A" w:rsidP="00F60FAE">
                <w:pPr>
                  <w:rPr>
                    <w:rFonts w:asciiTheme="minorHAnsi" w:hAnsiTheme="minorHAnsi"/>
                    <w:b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368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161A5" w14:textId="77777777" w:rsidR="008B136E" w:rsidRPr="00423F4A" w:rsidRDefault="00750765" w:rsidP="00F60FAE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t>City/Town:</w:t>
            </w:r>
          </w:p>
          <w:sdt>
            <w:sdtPr>
              <w:rPr>
                <w:rFonts w:asciiTheme="minorHAnsi" w:hAnsiTheme="minorHAnsi"/>
                <w:b/>
              </w:rPr>
              <w:id w:val="-1092772674"/>
              <w:placeholder>
                <w:docPart w:val="DefaultPlaceholder_1081868574"/>
              </w:placeholder>
              <w:showingPlcHdr/>
              <w:text/>
            </w:sdtPr>
            <w:sdtContent>
              <w:p w14:paraId="580BC038" w14:textId="77777777" w:rsidR="00423F4A" w:rsidRPr="008C6D37" w:rsidRDefault="00423F4A" w:rsidP="00F60FAE">
                <w:pPr>
                  <w:rPr>
                    <w:rFonts w:asciiTheme="minorHAnsi" w:hAnsiTheme="minorHAnsi"/>
                    <w:b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35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A16E8" w14:textId="54742166" w:rsidR="008B136E" w:rsidRPr="00226F6D" w:rsidRDefault="00750765" w:rsidP="00F60FAE">
            <w:pPr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>Canton</w:t>
            </w:r>
            <w:r w:rsidR="00F60FAE" w:rsidRPr="00226F6D">
              <w:rPr>
                <w:rFonts w:asciiTheme="minorHAnsi" w:hAnsiTheme="minorHAnsi"/>
              </w:rPr>
              <w:t>/Province</w:t>
            </w:r>
            <w:r w:rsidR="00131799" w:rsidRPr="00226F6D">
              <w:rPr>
                <w:rFonts w:asciiTheme="minorHAnsi" w:hAnsiTheme="minorHAnsi"/>
              </w:rPr>
              <w:t xml:space="preserve"> (if it applies to your country)</w:t>
            </w:r>
            <w:r w:rsidRPr="00226F6D">
              <w:rPr>
                <w:rFonts w:asciiTheme="minorHAnsi" w:hAnsiTheme="minorHAnsi"/>
              </w:rPr>
              <w:t>:</w:t>
            </w:r>
          </w:p>
          <w:sdt>
            <w:sdtPr>
              <w:rPr>
                <w:rFonts w:asciiTheme="minorHAnsi" w:hAnsiTheme="minorHAnsi"/>
                <w:b/>
              </w:rPr>
              <w:id w:val="-2019989523"/>
              <w:placeholder>
                <w:docPart w:val="DefaultPlaceholder_1081868574"/>
              </w:placeholder>
              <w:showingPlcHdr/>
              <w:text/>
            </w:sdtPr>
            <w:sdtContent>
              <w:p w14:paraId="2AADB812" w14:textId="77777777" w:rsidR="00423F4A" w:rsidRPr="008C6D37" w:rsidRDefault="00423F4A" w:rsidP="00F60FAE">
                <w:pPr>
                  <w:rPr>
                    <w:rFonts w:asciiTheme="minorHAnsi" w:hAnsiTheme="minorHAnsi"/>
                    <w:b/>
                  </w:rPr>
                </w:pPr>
                <w:r w:rsidRPr="00226F6D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14:paraId="47204D6E" w14:textId="77777777" w:rsidR="008B136E" w:rsidRPr="003A4B1B" w:rsidRDefault="008B136E" w:rsidP="00F60FAE">
      <w:pPr>
        <w:shd w:val="clear" w:color="auto" w:fill="FFFFFF"/>
        <w:spacing w:after="240"/>
        <w:rPr>
          <w:rFonts w:asciiTheme="minorHAnsi" w:hAnsiTheme="minorHAnsi"/>
        </w:rPr>
      </w:pPr>
    </w:p>
    <w:tbl>
      <w:tblPr>
        <w:tblStyle w:val="a2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57CDBDCE" w14:textId="77777777" w:rsidTr="00F60FAE">
        <w:trPr>
          <w:trHeight w:val="98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475BD7" w14:textId="77777777" w:rsidR="008B136E" w:rsidRPr="00423F4A" w:rsidRDefault="00750765" w:rsidP="00F60FAE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t>Country:</w:t>
            </w:r>
          </w:p>
          <w:p w14:paraId="759B09A4" w14:textId="77777777" w:rsidR="008B136E" w:rsidRPr="003A4B1B" w:rsidRDefault="00750765" w:rsidP="00F60FAE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392303551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23F4A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0AF770F7" w14:textId="77777777" w:rsidR="008B136E" w:rsidRPr="003A4B1B" w:rsidRDefault="00750765" w:rsidP="00C76BD3">
      <w:pPr>
        <w:shd w:val="clear" w:color="auto" w:fill="FFFFFF"/>
        <w:spacing w:before="240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</w:p>
    <w:tbl>
      <w:tblPr>
        <w:tblStyle w:val="a3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3686"/>
        <w:gridCol w:w="3543"/>
      </w:tblGrid>
      <w:tr w:rsidR="009E64EA" w:rsidRPr="003A4B1B" w14:paraId="735D5FE8" w14:textId="77777777" w:rsidTr="00C76BD3">
        <w:trPr>
          <w:trHeight w:val="980"/>
        </w:trPr>
        <w:tc>
          <w:tcPr>
            <w:tcW w:w="35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56123" w14:textId="77777777" w:rsidR="009E64EA" w:rsidRPr="00423F4A" w:rsidRDefault="009E64EA" w:rsidP="00C76BD3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lastRenderedPageBreak/>
              <w:t>Institution’s phone number:</w:t>
            </w:r>
          </w:p>
          <w:p w14:paraId="365C5867" w14:textId="77777777" w:rsidR="009E64EA" w:rsidRPr="003A4B1B" w:rsidRDefault="009E64EA" w:rsidP="00C76BD3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258327053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23F4A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68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83559" w14:textId="77777777" w:rsidR="009E64EA" w:rsidRPr="00423F4A" w:rsidRDefault="009E64EA" w:rsidP="00C76BD3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t>Institution’s e-mail:</w:t>
            </w:r>
          </w:p>
          <w:sdt>
            <w:sdtPr>
              <w:rPr>
                <w:rFonts w:asciiTheme="minorHAnsi" w:hAnsiTheme="minorHAnsi"/>
                <w:b/>
              </w:rPr>
              <w:id w:val="1031538065"/>
              <w:placeholder>
                <w:docPart w:val="DefaultPlaceholder_1081868574"/>
              </w:placeholder>
              <w:showingPlcHdr/>
              <w:text/>
            </w:sdtPr>
            <w:sdtContent>
              <w:p w14:paraId="28E34737" w14:textId="77777777" w:rsidR="00423F4A" w:rsidRPr="008C6D37" w:rsidRDefault="00423F4A" w:rsidP="00C76BD3">
                <w:pPr>
                  <w:rPr>
                    <w:rFonts w:asciiTheme="minorHAnsi" w:hAnsiTheme="minorHAnsi"/>
                    <w:b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35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322FBF14" w14:textId="77777777" w:rsidR="009E64EA" w:rsidRPr="00423F4A" w:rsidRDefault="009E64EA" w:rsidP="00C76BD3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t>Websites, blogs, social networks:</w:t>
            </w:r>
          </w:p>
          <w:sdt>
            <w:sdtPr>
              <w:rPr>
                <w:rFonts w:asciiTheme="minorHAnsi" w:hAnsiTheme="minorHAnsi"/>
              </w:rPr>
              <w:id w:val="-960262565"/>
              <w:placeholder>
                <w:docPart w:val="DefaultPlaceholder_1081868574"/>
              </w:placeholder>
              <w:showingPlcHdr/>
              <w:text/>
            </w:sdtPr>
            <w:sdtContent>
              <w:p w14:paraId="6CC241A6" w14:textId="77777777" w:rsidR="009E64EA" w:rsidRPr="003A4B1B" w:rsidRDefault="00423F4A" w:rsidP="00C76BD3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14:paraId="603548FB" w14:textId="77777777" w:rsidR="008B136E" w:rsidRPr="003A4B1B" w:rsidRDefault="008B136E" w:rsidP="00C76BD3">
      <w:pPr>
        <w:shd w:val="clear" w:color="auto" w:fill="FFFFFF"/>
        <w:rPr>
          <w:rFonts w:asciiTheme="minorHAnsi" w:hAnsiTheme="minorHAnsi"/>
        </w:rPr>
      </w:pPr>
    </w:p>
    <w:tbl>
      <w:tblPr>
        <w:tblStyle w:val="a5"/>
        <w:tblW w:w="363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630"/>
      </w:tblGrid>
      <w:tr w:rsidR="008B136E" w:rsidRPr="003A4B1B" w14:paraId="42812F1E" w14:textId="77777777" w:rsidTr="00C76BD3">
        <w:trPr>
          <w:trHeight w:val="731"/>
        </w:trPr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DAF34" w14:textId="77777777" w:rsidR="008B136E" w:rsidRPr="00423F4A" w:rsidRDefault="00750765" w:rsidP="00C76BD3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t xml:space="preserve">Total </w:t>
            </w:r>
            <w:r w:rsidR="00482187" w:rsidRPr="00423F4A">
              <w:rPr>
                <w:rFonts w:asciiTheme="minorHAnsi" w:hAnsiTheme="minorHAnsi"/>
              </w:rPr>
              <w:t>staff number</w:t>
            </w:r>
            <w:r w:rsidRPr="00423F4A">
              <w:rPr>
                <w:rFonts w:asciiTheme="minorHAnsi" w:hAnsiTheme="minorHAnsi"/>
              </w:rPr>
              <w:t>:</w:t>
            </w:r>
          </w:p>
          <w:sdt>
            <w:sdtPr>
              <w:rPr>
                <w:rFonts w:asciiTheme="minorHAnsi" w:hAnsiTheme="minorHAnsi"/>
              </w:rPr>
              <w:id w:val="-1540347709"/>
              <w:placeholder>
                <w:docPart w:val="DefaultPlaceholder_1081868574"/>
              </w:placeholder>
              <w:showingPlcHdr/>
              <w:text/>
            </w:sdtPr>
            <w:sdtContent>
              <w:p w14:paraId="14775EEC" w14:textId="77777777" w:rsidR="00C76BD3" w:rsidRPr="003A4B1B" w:rsidRDefault="004859A9" w:rsidP="00C76BD3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14:paraId="70F97241" w14:textId="77777777" w:rsidR="008B136E" w:rsidRPr="00A3120B" w:rsidRDefault="001423DC" w:rsidP="00A3120B">
      <w:pPr>
        <w:pStyle w:val="ListParagraph"/>
        <w:numPr>
          <w:ilvl w:val="1"/>
          <w:numId w:val="2"/>
        </w:numPr>
        <w:shd w:val="clear" w:color="auto" w:fill="FFFFFF"/>
        <w:spacing w:before="240" w:after="240"/>
        <w:jc w:val="both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CONTEXT IN WHICH THE INSTITUTION</w:t>
      </w:r>
      <w:r w:rsidR="000B21C2" w:rsidRPr="00A3120B">
        <w:rPr>
          <w:rFonts w:asciiTheme="minorHAnsi" w:hAnsiTheme="minorHAnsi"/>
          <w:b/>
          <w:bCs/>
        </w:rPr>
        <w:t xml:space="preserve"> IS OPERATING</w:t>
      </w:r>
    </w:p>
    <w:p w14:paraId="2CA11815" w14:textId="77777777" w:rsidR="000B21C2" w:rsidRPr="004859A9" w:rsidRDefault="000B21C2" w:rsidP="009E64EA">
      <w:pPr>
        <w:shd w:val="clear" w:color="auto" w:fill="FFFFFF"/>
        <w:spacing w:before="240" w:after="240"/>
        <w:jc w:val="both"/>
        <w:rPr>
          <w:rFonts w:asciiTheme="minorHAnsi" w:hAnsiTheme="minorHAnsi"/>
        </w:rPr>
      </w:pPr>
      <w:r w:rsidRPr="004859A9">
        <w:rPr>
          <w:rFonts w:asciiTheme="minorHAnsi" w:hAnsiTheme="minorHAnsi"/>
        </w:rPr>
        <w:t>Please describe the characteristics of the institution’s community.</w:t>
      </w:r>
      <w:r w:rsidR="009E64EA" w:rsidRPr="004859A9">
        <w:rPr>
          <w:rFonts w:asciiTheme="minorHAnsi" w:hAnsiTheme="minorHAnsi"/>
        </w:rPr>
        <w:t xml:space="preserve"> </w:t>
      </w:r>
      <w:r w:rsidRPr="004859A9">
        <w:rPr>
          <w:rFonts w:asciiTheme="minorHAnsi" w:hAnsiTheme="minorHAnsi"/>
        </w:rPr>
        <w:t xml:space="preserve">For example: rural/urban, number of students, describe population of school, of families, languages, </w:t>
      </w:r>
      <w:r w:rsidR="009E64EA" w:rsidRPr="004859A9">
        <w:rPr>
          <w:rFonts w:asciiTheme="minorHAnsi" w:hAnsiTheme="minorHAnsi"/>
        </w:rPr>
        <w:t>R</w:t>
      </w:r>
      <w:r w:rsidRPr="004859A9">
        <w:rPr>
          <w:rFonts w:asciiTheme="minorHAnsi" w:hAnsiTheme="minorHAnsi"/>
        </w:rPr>
        <w:t>oma population, environmental issues, traffic, isolation, ethnicity, road</w:t>
      </w:r>
      <w:r w:rsidR="00680FD1" w:rsidRPr="004859A9">
        <w:rPr>
          <w:rFonts w:asciiTheme="minorHAnsi" w:hAnsiTheme="minorHAnsi"/>
        </w:rPr>
        <w:t>s</w:t>
      </w:r>
      <w:r w:rsidR="00C76BD3" w:rsidRPr="004859A9">
        <w:rPr>
          <w:rFonts w:asciiTheme="minorHAnsi" w:hAnsiTheme="minorHAnsi"/>
        </w:rPr>
        <w:t>, and so on.</w:t>
      </w:r>
    </w:p>
    <w:tbl>
      <w:tblPr>
        <w:tblStyle w:val="a6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04E51DF2" w14:textId="77777777" w:rsidTr="00DD16F5">
        <w:trPr>
          <w:trHeight w:val="119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5A9D5" w14:textId="77777777" w:rsidR="008B136E" w:rsidRPr="00423F4A" w:rsidRDefault="00750765" w:rsidP="00C76BD3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t>Brief description of institution’s context</w:t>
            </w:r>
            <w:r w:rsidR="00E90E5B" w:rsidRPr="00423F4A">
              <w:rPr>
                <w:rFonts w:asciiTheme="minorHAnsi" w:hAnsiTheme="minorHAnsi"/>
              </w:rPr>
              <w:t xml:space="preserve"> (min.300 characters):</w:t>
            </w:r>
          </w:p>
          <w:p w14:paraId="2EF11FCE" w14:textId="77777777" w:rsidR="008B136E" w:rsidRPr="003A4B1B" w:rsidRDefault="00750765" w:rsidP="00C76BD3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44115887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23F4A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4B9742A9" w14:textId="7F51EBEA" w:rsidR="008B136E" w:rsidRPr="003A4B1B" w:rsidRDefault="00750765" w:rsidP="00C76BD3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</w:tr>
    </w:tbl>
    <w:p w14:paraId="64BA8A81" w14:textId="77777777" w:rsidR="009E64EA" w:rsidRPr="003A4B1B" w:rsidRDefault="009E64EA" w:rsidP="00C76BD3">
      <w:pPr>
        <w:shd w:val="clear" w:color="auto" w:fill="FFFFFF"/>
        <w:spacing w:after="240"/>
        <w:rPr>
          <w:rFonts w:asciiTheme="minorHAnsi" w:hAnsiTheme="minorHAnsi"/>
        </w:rPr>
      </w:pPr>
    </w:p>
    <w:tbl>
      <w:tblPr>
        <w:tblStyle w:val="a9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818"/>
        <w:gridCol w:w="3402"/>
        <w:gridCol w:w="3543"/>
      </w:tblGrid>
      <w:tr w:rsidR="009E64EA" w:rsidRPr="003A4B1B" w14:paraId="0390EF29" w14:textId="77777777" w:rsidTr="00C76BD3">
        <w:trPr>
          <w:trHeight w:val="480"/>
        </w:trPr>
        <w:tc>
          <w:tcPr>
            <w:tcW w:w="38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05C8A" w14:textId="77777777" w:rsidR="009E64EA" w:rsidRPr="003A4B1B" w:rsidRDefault="002E4E78" w:rsidP="00C76BD3">
            <w:pPr>
              <w:rPr>
                <w:rFonts w:asciiTheme="minorHAnsi" w:hAnsiTheme="minorHAnsi"/>
                <w:color w:val="FF0000"/>
              </w:rPr>
            </w:pPr>
            <w:r w:rsidRPr="003A4B1B">
              <w:rPr>
                <w:rFonts w:asciiTheme="minorHAnsi" w:hAnsiTheme="minorHAnsi"/>
              </w:rPr>
              <w:t>Is your institution:</w:t>
            </w:r>
            <w:r w:rsidR="0048755E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340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B06A2" w14:textId="77777777" w:rsidR="009E64EA" w:rsidRPr="003A4B1B" w:rsidRDefault="002E4E78" w:rsidP="00C76BD3">
            <w:pPr>
              <w:rPr>
                <w:rFonts w:asciiTheme="minorHAnsi" w:hAnsiTheme="minorHAnsi"/>
                <w:color w:val="FF0000"/>
              </w:rPr>
            </w:pPr>
            <w:r w:rsidRPr="003A4B1B">
              <w:rPr>
                <w:rFonts w:asciiTheme="minorHAnsi" w:hAnsiTheme="minorHAnsi"/>
              </w:rPr>
              <w:t>Institution’s setting</w:t>
            </w:r>
          </w:p>
        </w:tc>
        <w:tc>
          <w:tcPr>
            <w:tcW w:w="35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A28ED" w14:textId="77777777" w:rsidR="009E64EA" w:rsidRPr="003A4B1B" w:rsidRDefault="009E64EA" w:rsidP="00C76BD3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Level of </w:t>
            </w:r>
            <w:r w:rsidR="00C76BD3">
              <w:rPr>
                <w:rFonts w:asciiTheme="minorHAnsi" w:hAnsiTheme="minorHAnsi"/>
              </w:rPr>
              <w:t>e</w:t>
            </w:r>
            <w:r w:rsidRPr="003A4B1B">
              <w:rPr>
                <w:rFonts w:asciiTheme="minorHAnsi" w:hAnsiTheme="minorHAnsi"/>
              </w:rPr>
              <w:t>ducation</w:t>
            </w:r>
            <w:r w:rsidR="00C76BD3">
              <w:rPr>
                <w:rFonts w:asciiTheme="minorHAnsi" w:hAnsiTheme="minorHAnsi"/>
              </w:rPr>
              <w:t>:</w:t>
            </w:r>
          </w:p>
        </w:tc>
      </w:tr>
      <w:tr w:rsidR="009E64EA" w:rsidRPr="00226F6D" w14:paraId="270CA90A" w14:textId="77777777" w:rsidTr="002541CB">
        <w:trPr>
          <w:trHeight w:val="981"/>
        </w:trPr>
        <w:tc>
          <w:tcPr>
            <w:tcW w:w="38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3A0F4" w14:textId="77777777" w:rsidR="009E64EA" w:rsidRPr="00226F6D" w:rsidRDefault="009E2CBF" w:rsidP="00C76BD3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61417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55E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755E" w:rsidRPr="00226F6D">
              <w:rPr>
                <w:rFonts w:asciiTheme="minorHAnsi" w:hAnsiTheme="minorHAnsi"/>
              </w:rPr>
              <w:t xml:space="preserve">  </w:t>
            </w:r>
            <w:r w:rsidR="009E64EA" w:rsidRPr="00226F6D">
              <w:rPr>
                <w:rFonts w:asciiTheme="minorHAnsi" w:hAnsiTheme="minorHAnsi"/>
              </w:rPr>
              <w:t>public</w:t>
            </w:r>
            <w:r w:rsidR="002E4E78" w:rsidRPr="00226F6D">
              <w:rPr>
                <w:rFonts w:asciiTheme="minorHAnsi" w:hAnsiTheme="minorHAnsi"/>
              </w:rPr>
              <w:t xml:space="preserve"> school</w:t>
            </w:r>
          </w:p>
          <w:p w14:paraId="59B29F29" w14:textId="77777777" w:rsidR="006E49E6" w:rsidRPr="00226F6D" w:rsidRDefault="009E2CBF" w:rsidP="00C76BD3">
            <w:pPr>
              <w:rPr>
                <w:rFonts w:asciiTheme="minorHAnsi" w:hAnsiTheme="minorHAnsi"/>
              </w:rPr>
            </w:pPr>
            <w:sdt>
              <w:sdtPr>
                <w:rPr>
                  <w:rFonts w:ascii="Segoe UI Symbol" w:eastAsia="MS Gothic" w:hAnsi="Segoe UI Symbol" w:cs="Segoe UI Symbol"/>
                </w:rPr>
                <w:id w:val="-368840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55E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8C6D37" w:rsidRPr="00226F6D">
              <w:rPr>
                <w:rFonts w:ascii="Segoe UI Symbol" w:eastAsia="MS Gothic" w:hAnsi="Segoe UI Symbol" w:cs="Segoe UI Symbol"/>
              </w:rPr>
              <w:t xml:space="preserve"> </w:t>
            </w:r>
            <w:r w:rsidR="009E64EA" w:rsidRPr="00226F6D">
              <w:rPr>
                <w:rFonts w:asciiTheme="minorHAnsi" w:hAnsiTheme="minorHAnsi"/>
              </w:rPr>
              <w:t xml:space="preserve"> private</w:t>
            </w:r>
            <w:r w:rsidR="002E4E78" w:rsidRPr="00226F6D">
              <w:rPr>
                <w:rFonts w:asciiTheme="minorHAnsi" w:hAnsiTheme="minorHAnsi"/>
              </w:rPr>
              <w:t xml:space="preserve"> school</w:t>
            </w:r>
          </w:p>
          <w:p w14:paraId="3490BEAA" w14:textId="77777777" w:rsidR="002E4E78" w:rsidRPr="00226F6D" w:rsidRDefault="009E2CBF" w:rsidP="00C76BD3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956866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49E6" w:rsidRPr="00226F6D">
              <w:rPr>
                <w:rFonts w:asciiTheme="minorHAnsi" w:hAnsiTheme="minorHAnsi"/>
              </w:rPr>
              <w:t xml:space="preserve">  </w:t>
            </w:r>
            <w:r w:rsidR="009E64EA" w:rsidRPr="00226F6D">
              <w:rPr>
                <w:rFonts w:asciiTheme="minorHAnsi" w:hAnsiTheme="minorHAnsi"/>
              </w:rPr>
              <w:t>social</w:t>
            </w:r>
            <w:r w:rsidR="00890A99" w:rsidRPr="00226F6D">
              <w:rPr>
                <w:rFonts w:asciiTheme="minorHAnsi" w:hAnsiTheme="minorHAnsi"/>
              </w:rPr>
              <w:t xml:space="preserve"> organization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F4046" w14:textId="38800A5E" w:rsidR="009E64EA" w:rsidRPr="00226F6D" w:rsidRDefault="009E2CBF" w:rsidP="00C76BD3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210926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580B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49E6" w:rsidRPr="00226F6D">
              <w:rPr>
                <w:rFonts w:asciiTheme="minorHAnsi" w:hAnsiTheme="minorHAnsi"/>
              </w:rPr>
              <w:t xml:space="preserve">  </w:t>
            </w:r>
            <w:r w:rsidR="004E3DC3" w:rsidRPr="00226F6D">
              <w:rPr>
                <w:rFonts w:asciiTheme="minorHAnsi" w:hAnsiTheme="minorHAnsi"/>
              </w:rPr>
              <w:t>urban</w:t>
            </w:r>
          </w:p>
          <w:p w14:paraId="08817FF8" w14:textId="77777777" w:rsidR="009E64EA" w:rsidRPr="00226F6D" w:rsidRDefault="009E2CBF" w:rsidP="00C76BD3">
            <w:pPr>
              <w:rPr>
                <w:rFonts w:asciiTheme="minorHAnsi" w:eastAsia="MS Gothic" w:hAnsiTheme="minorHAnsi"/>
              </w:rPr>
            </w:pPr>
            <w:sdt>
              <w:sdtPr>
                <w:rPr>
                  <w:rFonts w:ascii="Segoe UI Symbol" w:eastAsia="MS Gothic" w:hAnsi="Segoe UI Symbol" w:cs="Segoe UI Symbol"/>
                </w:rPr>
                <w:id w:val="-1793135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6E49E6" w:rsidRPr="00226F6D">
              <w:rPr>
                <w:rFonts w:ascii="Segoe UI Symbol" w:eastAsia="MS Gothic" w:hAnsi="Segoe UI Symbol" w:cs="Segoe UI Symbol"/>
              </w:rPr>
              <w:t xml:space="preserve">  </w:t>
            </w:r>
            <w:r w:rsidR="004E3DC3" w:rsidRPr="00226F6D">
              <w:rPr>
                <w:rFonts w:asciiTheme="minorHAnsi" w:eastAsia="MS Gothic" w:hAnsiTheme="minorHAnsi"/>
              </w:rPr>
              <w:t>rural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4B46D" w14:textId="7CBD2F3A" w:rsidR="00131799" w:rsidRPr="00226F6D" w:rsidRDefault="009E2CBF" w:rsidP="00C76BD3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918623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33CE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49E6" w:rsidRPr="00226F6D">
              <w:rPr>
                <w:rFonts w:asciiTheme="minorHAnsi" w:hAnsiTheme="minorHAnsi"/>
              </w:rPr>
              <w:t xml:space="preserve"> </w:t>
            </w:r>
            <w:r w:rsidR="009E64EA" w:rsidRPr="00226F6D">
              <w:rPr>
                <w:rFonts w:asciiTheme="minorHAnsi" w:hAnsiTheme="minorHAnsi"/>
              </w:rPr>
              <w:t xml:space="preserve"> </w:t>
            </w:r>
            <w:r w:rsidR="00131799" w:rsidRPr="00226F6D">
              <w:rPr>
                <w:rFonts w:asciiTheme="minorHAnsi" w:hAnsiTheme="minorHAnsi"/>
              </w:rPr>
              <w:t>pre-primary (3-6 years)</w:t>
            </w:r>
          </w:p>
          <w:p w14:paraId="6B170BF5" w14:textId="56DD6A37" w:rsidR="009E64EA" w:rsidRPr="00226F6D" w:rsidRDefault="009E2CBF" w:rsidP="00C76BD3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814636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33CE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533CE" w:rsidRPr="00226F6D">
              <w:rPr>
                <w:rFonts w:asciiTheme="minorHAnsi" w:hAnsiTheme="minorHAnsi"/>
              </w:rPr>
              <w:t xml:space="preserve">  </w:t>
            </w:r>
            <w:r w:rsidR="009E64EA" w:rsidRPr="00226F6D">
              <w:rPr>
                <w:rFonts w:asciiTheme="minorHAnsi" w:hAnsiTheme="minorHAnsi"/>
              </w:rPr>
              <w:t>primary school</w:t>
            </w:r>
            <w:r w:rsidR="004E3DC3" w:rsidRPr="00226F6D">
              <w:rPr>
                <w:rFonts w:asciiTheme="minorHAnsi" w:hAnsiTheme="minorHAnsi"/>
              </w:rPr>
              <w:t xml:space="preserve"> (up to 14 years)</w:t>
            </w:r>
          </w:p>
          <w:p w14:paraId="6E329F0D" w14:textId="77777777" w:rsidR="009E64EA" w:rsidRPr="00226F6D" w:rsidRDefault="009E2CBF" w:rsidP="00C76BD3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309214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49E6" w:rsidRPr="00226F6D">
              <w:rPr>
                <w:rFonts w:asciiTheme="minorHAnsi" w:hAnsiTheme="minorHAnsi"/>
              </w:rPr>
              <w:t xml:space="preserve">  </w:t>
            </w:r>
            <w:r w:rsidR="009E64EA" w:rsidRPr="00226F6D">
              <w:rPr>
                <w:rFonts w:asciiTheme="minorHAnsi" w:hAnsiTheme="minorHAnsi"/>
              </w:rPr>
              <w:t>secondary school</w:t>
            </w:r>
            <w:r w:rsidR="004E3DC3" w:rsidRPr="00226F6D">
              <w:rPr>
                <w:rFonts w:asciiTheme="minorHAnsi" w:hAnsiTheme="minorHAnsi"/>
              </w:rPr>
              <w:t xml:space="preserve"> (no more than 19 years old)</w:t>
            </w:r>
          </w:p>
        </w:tc>
      </w:tr>
    </w:tbl>
    <w:p w14:paraId="2BBDAD17" w14:textId="77777777" w:rsidR="00A3120B" w:rsidRPr="00226F6D" w:rsidRDefault="00A3120B" w:rsidP="00A3120B">
      <w:pPr>
        <w:rPr>
          <w:rFonts w:asciiTheme="minorHAnsi" w:hAnsiTheme="minorHAnsi"/>
        </w:rPr>
      </w:pPr>
    </w:p>
    <w:p w14:paraId="26A617A2" w14:textId="77777777" w:rsidR="00A3120B" w:rsidRPr="00226F6D" w:rsidRDefault="00A3120B" w:rsidP="00A3120B">
      <w:pPr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A3120B" w:rsidRPr="00226F6D" w14:paraId="1A42CCED" w14:textId="77777777" w:rsidTr="004E53F2">
        <w:tc>
          <w:tcPr>
            <w:tcW w:w="10790" w:type="dxa"/>
            <w:gridSpan w:val="2"/>
          </w:tcPr>
          <w:p w14:paraId="4CE5783E" w14:textId="77777777" w:rsidR="00A3120B" w:rsidRPr="00226F6D" w:rsidRDefault="00A3120B" w:rsidP="00A3120B">
            <w:pPr>
              <w:spacing w:after="240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>School type:</w:t>
            </w:r>
          </w:p>
        </w:tc>
      </w:tr>
      <w:tr w:rsidR="004E3DC3" w:rsidRPr="003A4B1B" w14:paraId="19BB312E" w14:textId="77777777" w:rsidTr="004E3DC3">
        <w:tc>
          <w:tcPr>
            <w:tcW w:w="5395" w:type="dxa"/>
          </w:tcPr>
          <w:p w14:paraId="304783E4" w14:textId="0232FDE9" w:rsidR="00131799" w:rsidRPr="00226F6D" w:rsidRDefault="009E2CBF" w:rsidP="00A3120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880005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49E6" w:rsidRPr="00226F6D">
              <w:rPr>
                <w:rFonts w:asciiTheme="minorHAnsi" w:hAnsiTheme="minorHAnsi"/>
              </w:rPr>
              <w:t xml:space="preserve">  </w:t>
            </w:r>
            <w:r w:rsidR="00131799" w:rsidRPr="00226F6D">
              <w:rPr>
                <w:rFonts w:asciiTheme="minorHAnsi" w:hAnsiTheme="minorHAnsi"/>
              </w:rPr>
              <w:t>kindergarten (age 3 – 6)</w:t>
            </w:r>
          </w:p>
          <w:p w14:paraId="0FBC50E1" w14:textId="7684B99B" w:rsidR="004E3DC3" w:rsidRPr="00226F6D" w:rsidRDefault="009E2CBF" w:rsidP="00A3120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243378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33CE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533CE" w:rsidRPr="00226F6D">
              <w:rPr>
                <w:rFonts w:asciiTheme="minorHAnsi" w:hAnsiTheme="minorHAnsi"/>
              </w:rPr>
              <w:t xml:space="preserve">  </w:t>
            </w:r>
            <w:r w:rsidR="004E3DC3" w:rsidRPr="00226F6D">
              <w:rPr>
                <w:rFonts w:asciiTheme="minorHAnsi" w:hAnsiTheme="minorHAnsi"/>
              </w:rPr>
              <w:t>primary school grade I to V (age 6 - 11)</w:t>
            </w:r>
          </w:p>
          <w:p w14:paraId="722BCE3A" w14:textId="77777777" w:rsidR="004E3DC3" w:rsidRPr="00226F6D" w:rsidRDefault="009E2CBF" w:rsidP="00A3120B">
            <w:pPr>
              <w:rPr>
                <w:rFonts w:asciiTheme="minorHAnsi" w:hAnsiTheme="minorHAnsi"/>
              </w:rPr>
            </w:pPr>
            <w:sdt>
              <w:sdtPr>
                <w:rPr>
                  <w:rFonts w:ascii="Segoe UI Symbol" w:hAnsi="Segoe UI Symbol" w:cs="Segoe UI Symbol"/>
                </w:rPr>
                <w:id w:val="-25333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67666" w:rsidRPr="00226F6D">
              <w:rPr>
                <w:rFonts w:ascii="Segoe UI Symbol" w:hAnsi="Segoe UI Symbol" w:cs="Segoe UI Symbol"/>
              </w:rPr>
              <w:t xml:space="preserve"> </w:t>
            </w:r>
            <w:r w:rsidR="006E49E6" w:rsidRPr="00226F6D">
              <w:rPr>
                <w:rFonts w:ascii="Segoe UI Symbol" w:hAnsi="Segoe UI Symbol" w:cs="Segoe UI Symbol"/>
              </w:rPr>
              <w:t xml:space="preserve"> </w:t>
            </w:r>
            <w:r w:rsidR="004E3DC3" w:rsidRPr="00226F6D">
              <w:rPr>
                <w:rFonts w:asciiTheme="minorHAnsi" w:hAnsiTheme="minorHAnsi"/>
              </w:rPr>
              <w:t>primary school grade VI to IX (age 11 - 15)</w:t>
            </w:r>
          </w:p>
          <w:p w14:paraId="2E9DDF77" w14:textId="6A08E266" w:rsidR="00A3120B" w:rsidRPr="00226F6D" w:rsidRDefault="009E2CBF" w:rsidP="00A3120B">
            <w:pPr>
              <w:rPr>
                <w:rFonts w:asciiTheme="minorHAnsi" w:hAnsiTheme="minorHAnsi"/>
              </w:rPr>
            </w:pPr>
            <w:sdt>
              <w:sdtPr>
                <w:rPr>
                  <w:rFonts w:ascii="Segoe UI Symbol" w:hAnsi="Segoe UI Symbol" w:cs="Segoe UI Symbol"/>
                </w:rPr>
                <w:id w:val="1312669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67666" w:rsidRPr="00226F6D">
              <w:rPr>
                <w:rFonts w:ascii="Segoe UI Symbol" w:hAnsi="Segoe UI Symbol" w:cs="Segoe UI Symbol"/>
              </w:rPr>
              <w:t xml:space="preserve"> </w:t>
            </w:r>
            <w:r w:rsidR="004E3DC3" w:rsidRPr="00226F6D">
              <w:rPr>
                <w:rFonts w:asciiTheme="minorHAnsi" w:hAnsiTheme="minorHAnsi"/>
              </w:rPr>
              <w:t>gymnasium (secondary basic education, 4 years)</w:t>
            </w:r>
          </w:p>
          <w:p w14:paraId="79929C0A" w14:textId="77777777" w:rsidR="004E3DC3" w:rsidRPr="00226F6D" w:rsidRDefault="009E2CBF" w:rsidP="00A3120B">
            <w:pPr>
              <w:rPr>
                <w:rFonts w:asciiTheme="minorHAnsi" w:hAnsiTheme="minorHAnsi"/>
              </w:rPr>
            </w:pPr>
            <w:sdt>
              <w:sdtPr>
                <w:rPr>
                  <w:rFonts w:ascii="Segoe UI Symbol" w:hAnsi="Segoe UI Symbol" w:cs="Segoe UI Symbol"/>
                </w:rPr>
                <w:id w:val="774755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6E49E6" w:rsidRPr="00226F6D">
              <w:rPr>
                <w:rFonts w:ascii="Segoe UI Symbol" w:hAnsi="Segoe UI Symbol" w:cs="Segoe UI Symbol"/>
              </w:rPr>
              <w:t xml:space="preserve"> </w:t>
            </w:r>
            <w:r w:rsidR="004E3DC3" w:rsidRPr="00226F6D">
              <w:rPr>
                <w:rFonts w:asciiTheme="minorHAnsi" w:hAnsiTheme="minorHAnsi"/>
              </w:rPr>
              <w:t>secondary art school (4 years)</w:t>
            </w:r>
          </w:p>
        </w:tc>
        <w:tc>
          <w:tcPr>
            <w:tcW w:w="5395" w:type="dxa"/>
          </w:tcPr>
          <w:p w14:paraId="7920C290" w14:textId="77777777" w:rsidR="00D533CE" w:rsidRPr="00226F6D" w:rsidRDefault="009E2CBF" w:rsidP="00D533CE">
            <w:pPr>
              <w:rPr>
                <w:rFonts w:asciiTheme="minorHAnsi" w:hAnsiTheme="minorHAnsi"/>
              </w:rPr>
            </w:pPr>
            <w:sdt>
              <w:sdtPr>
                <w:rPr>
                  <w:rFonts w:ascii="Segoe UI Symbol" w:hAnsi="Segoe UI Symbol" w:cs="Segoe UI Symbol"/>
                </w:rPr>
                <w:id w:val="171297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67666" w:rsidRPr="00226F6D">
              <w:rPr>
                <w:rFonts w:ascii="Segoe UI Symbol" w:hAnsi="Segoe UI Symbol" w:cs="Segoe UI Symbol"/>
              </w:rPr>
              <w:t xml:space="preserve"> </w:t>
            </w:r>
            <w:r w:rsidR="004E3DC3" w:rsidRPr="00226F6D">
              <w:rPr>
                <w:rFonts w:asciiTheme="minorHAnsi" w:hAnsiTheme="minorHAnsi"/>
              </w:rPr>
              <w:t>secondary technical school (4 years)</w:t>
            </w:r>
          </w:p>
          <w:p w14:paraId="280A0B27" w14:textId="15264B3B" w:rsidR="004E3DC3" w:rsidRPr="00226F6D" w:rsidRDefault="009E2CBF" w:rsidP="00D533CE">
            <w:pPr>
              <w:rPr>
                <w:rFonts w:asciiTheme="minorHAnsi" w:hAnsiTheme="minorHAnsi"/>
              </w:rPr>
            </w:pPr>
            <w:sdt>
              <w:sdtPr>
                <w:rPr>
                  <w:rFonts w:ascii="Segoe UI Symbol" w:hAnsi="Segoe UI Symbol" w:cs="Segoe UI Symbol"/>
                </w:rPr>
                <w:id w:val="18519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67666" w:rsidRPr="00226F6D">
              <w:rPr>
                <w:rFonts w:ascii="Segoe UI Symbol" w:hAnsi="Segoe UI Symbol" w:cs="Segoe UI Symbol"/>
              </w:rPr>
              <w:t xml:space="preserve"> </w:t>
            </w:r>
            <w:r w:rsidR="004E3DC3" w:rsidRPr="00226F6D">
              <w:rPr>
                <w:rFonts w:asciiTheme="minorHAnsi" w:hAnsiTheme="minorHAnsi"/>
              </w:rPr>
              <w:t>secondary technical school (3 years)</w:t>
            </w:r>
          </w:p>
          <w:p w14:paraId="245AAA57" w14:textId="77777777" w:rsidR="004E3DC3" w:rsidRPr="00226F6D" w:rsidRDefault="009E2CBF" w:rsidP="00D533CE">
            <w:pPr>
              <w:rPr>
                <w:rFonts w:asciiTheme="minorHAnsi" w:hAnsiTheme="minorHAnsi"/>
              </w:rPr>
            </w:pPr>
            <w:sdt>
              <w:sdtPr>
                <w:rPr>
                  <w:rFonts w:ascii="Segoe UI Symbol" w:hAnsi="Segoe UI Symbol" w:cs="Segoe UI Symbol"/>
                </w:rPr>
                <w:id w:val="-1955311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67666" w:rsidRPr="00226F6D">
              <w:rPr>
                <w:rFonts w:ascii="Segoe UI Symbol" w:hAnsi="Segoe UI Symbol" w:cs="Segoe UI Symbol"/>
              </w:rPr>
              <w:t xml:space="preserve"> </w:t>
            </w:r>
            <w:r w:rsidR="004E3DC3" w:rsidRPr="00226F6D">
              <w:rPr>
                <w:rFonts w:asciiTheme="minorHAnsi" w:hAnsiTheme="minorHAnsi"/>
              </w:rPr>
              <w:t>secondary religious school (4 years)</w:t>
            </w:r>
          </w:p>
          <w:p w14:paraId="4C4C025F" w14:textId="7AFC50FB" w:rsidR="004E3DC3" w:rsidRPr="00226F6D" w:rsidRDefault="009E2CBF" w:rsidP="00D533CE">
            <w:pPr>
              <w:rPr>
                <w:rFonts w:asciiTheme="minorHAnsi" w:hAnsiTheme="minorHAnsi"/>
              </w:rPr>
            </w:pPr>
            <w:sdt>
              <w:sdtPr>
                <w:rPr>
                  <w:rFonts w:ascii="Segoe UI Symbol" w:hAnsi="Segoe UI Symbol" w:cs="Segoe UI Symbol"/>
                </w:rPr>
                <w:id w:val="-1718806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1799" w:rsidRPr="00226F6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67666" w:rsidRPr="00226F6D">
              <w:rPr>
                <w:rFonts w:ascii="Segoe UI Symbol" w:hAnsi="Segoe UI Symbol" w:cs="Segoe UI Symbol"/>
              </w:rPr>
              <w:t xml:space="preserve"> </w:t>
            </w:r>
            <w:r w:rsidR="004E3DC3" w:rsidRPr="00226F6D">
              <w:rPr>
                <w:rFonts w:asciiTheme="minorHAnsi" w:hAnsiTheme="minorHAnsi"/>
              </w:rPr>
              <w:t>secondary special needs education (1-4 years)</w:t>
            </w:r>
          </w:p>
          <w:p w14:paraId="454596E9" w14:textId="1596A6A9" w:rsidR="00131799" w:rsidRPr="003A4B1B" w:rsidRDefault="009E2CBF" w:rsidP="00A3120B">
            <w:pPr>
              <w:spacing w:after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660499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33CE" w:rsidRPr="00226F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533CE" w:rsidRPr="00226F6D">
              <w:rPr>
                <w:rFonts w:asciiTheme="minorHAnsi" w:hAnsiTheme="minorHAnsi"/>
              </w:rPr>
              <w:t xml:space="preserve">  Other please specify:</w:t>
            </w:r>
          </w:p>
        </w:tc>
      </w:tr>
    </w:tbl>
    <w:p w14:paraId="3D5A5E98" w14:textId="77777777" w:rsidR="008B136E" w:rsidRPr="003A4B1B" w:rsidRDefault="008B136E" w:rsidP="00A3120B">
      <w:pPr>
        <w:shd w:val="clear" w:color="auto" w:fill="FFFFFF"/>
        <w:spacing w:after="240"/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4E3DC3" w:rsidRPr="003A4B1B" w14:paraId="4230D91C" w14:textId="77777777" w:rsidTr="00F60FAE">
        <w:trPr>
          <w:trHeight w:val="1500"/>
        </w:trPr>
        <w:tc>
          <w:tcPr>
            <w:tcW w:w="5395" w:type="dxa"/>
          </w:tcPr>
          <w:p w14:paraId="4EEBBF7D" w14:textId="77777777" w:rsidR="004E3DC3" w:rsidRDefault="004E3DC3" w:rsidP="00A3120B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lastRenderedPageBreak/>
              <w:t xml:space="preserve">Has the institution developed Service-Learning projects before? </w:t>
            </w:r>
          </w:p>
          <w:p w14:paraId="451E092F" w14:textId="77777777" w:rsidR="00A3120B" w:rsidRPr="003A4B1B" w:rsidRDefault="00A3120B" w:rsidP="00A3120B">
            <w:pPr>
              <w:shd w:val="clear" w:color="auto" w:fill="FFFFFF"/>
              <w:rPr>
                <w:rFonts w:asciiTheme="minorHAnsi" w:hAnsiTheme="minorHAnsi"/>
              </w:rPr>
            </w:pPr>
          </w:p>
          <w:p w14:paraId="2C5323B2" w14:textId="77777777" w:rsidR="004E3DC3" w:rsidRDefault="009E2CBF" w:rsidP="00A3120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244179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E3DC3" w:rsidRPr="003A4B1B">
              <w:rPr>
                <w:rFonts w:asciiTheme="minorHAnsi" w:hAnsiTheme="minorHAnsi"/>
              </w:rPr>
              <w:t xml:space="preserve"> YES</w:t>
            </w:r>
          </w:p>
          <w:p w14:paraId="0C8D326B" w14:textId="77777777" w:rsidR="00A3120B" w:rsidRPr="003A4B1B" w:rsidRDefault="00A3120B" w:rsidP="00A3120B">
            <w:pPr>
              <w:rPr>
                <w:rFonts w:asciiTheme="minorHAnsi" w:hAnsiTheme="minorHAnsi"/>
              </w:rPr>
            </w:pPr>
          </w:p>
          <w:p w14:paraId="1FD3E2AD" w14:textId="77777777" w:rsidR="004E3DC3" w:rsidRPr="003A4B1B" w:rsidRDefault="009E2CBF" w:rsidP="00A3120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333059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E3DC3" w:rsidRPr="003A4B1B">
              <w:rPr>
                <w:rFonts w:asciiTheme="minorHAnsi" w:hAnsiTheme="minorHAnsi"/>
              </w:rPr>
              <w:t xml:space="preserve"> NO</w:t>
            </w:r>
          </w:p>
        </w:tc>
        <w:tc>
          <w:tcPr>
            <w:tcW w:w="5395" w:type="dxa"/>
          </w:tcPr>
          <w:p w14:paraId="1EABDC58" w14:textId="77777777" w:rsidR="004E3DC3" w:rsidRPr="003A4B1B" w:rsidRDefault="004E3DC3" w:rsidP="00A3120B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Since when (year):</w:t>
            </w:r>
            <w:r w:rsidR="00F83BD8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418410103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83BD8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6705E967" w14:textId="77777777" w:rsidR="002541CB" w:rsidRPr="003A4B1B" w:rsidRDefault="002541CB">
      <w:pPr>
        <w:shd w:val="clear" w:color="auto" w:fill="FFFFFF"/>
        <w:spacing w:before="240" w:after="240"/>
        <w:rPr>
          <w:rFonts w:asciiTheme="minorHAnsi" w:hAnsiTheme="minorHAnsi"/>
          <w:b/>
          <w:bCs/>
        </w:rPr>
      </w:pPr>
    </w:p>
    <w:p w14:paraId="68D7F346" w14:textId="77777777" w:rsidR="004E3DC3" w:rsidRPr="00A3120B" w:rsidRDefault="001443AF" w:rsidP="00A3120B">
      <w:pPr>
        <w:pStyle w:val="ListParagraph"/>
        <w:numPr>
          <w:ilvl w:val="0"/>
          <w:numId w:val="2"/>
        </w:numPr>
        <w:shd w:val="clear" w:color="auto" w:fill="FFFFFF"/>
        <w:spacing w:before="240" w:after="240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</w:rPr>
        <w:t xml:space="preserve">GENERAL </w:t>
      </w:r>
      <w:r w:rsidR="00155715" w:rsidRPr="00A3120B">
        <w:rPr>
          <w:rFonts w:asciiTheme="minorHAnsi" w:hAnsiTheme="minorHAnsi"/>
          <w:b/>
        </w:rPr>
        <w:t>INFORMATION ABOUT THE SERVICE-LEARNING EDUCATIONAL EXPERIENCE</w:t>
      </w:r>
    </w:p>
    <w:p w14:paraId="3F9CC2FC" w14:textId="2B9F0175" w:rsidR="004E3DC3" w:rsidRPr="004859A9" w:rsidRDefault="00A3120B" w:rsidP="00A3120B">
      <w:pPr>
        <w:shd w:val="clear" w:color="auto" w:fill="FFFFFF"/>
        <w:rPr>
          <w:rFonts w:asciiTheme="minorHAnsi" w:hAnsiTheme="minorHAnsi"/>
        </w:rPr>
      </w:pPr>
      <w:r w:rsidRPr="004859A9">
        <w:rPr>
          <w:rFonts w:asciiTheme="minorHAnsi" w:hAnsiTheme="minorHAnsi"/>
        </w:rPr>
        <w:t>Name, surname and position</w:t>
      </w:r>
      <w:r w:rsidR="00131799">
        <w:rPr>
          <w:rFonts w:asciiTheme="minorHAnsi" w:hAnsiTheme="minorHAnsi"/>
        </w:rPr>
        <w:t>/role/specialization</w:t>
      </w:r>
      <w:r w:rsidRPr="004859A9">
        <w:rPr>
          <w:rFonts w:asciiTheme="minorHAnsi" w:hAnsiTheme="minorHAnsi"/>
        </w:rPr>
        <w:t xml:space="preserve"> of the teacher in charge of the Service-Learning experience:</w:t>
      </w:r>
    </w:p>
    <w:tbl>
      <w:tblPr>
        <w:tblStyle w:val="a7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25DE62B6" w14:textId="77777777" w:rsidTr="00DD16F5">
        <w:trPr>
          <w:trHeight w:val="122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Theme="minorHAnsi" w:hAnsiTheme="minorHAnsi"/>
              </w:rPr>
              <w:id w:val="1904180319"/>
              <w:placeholder>
                <w:docPart w:val="DefaultPlaceholder_1081868574"/>
              </w:placeholder>
              <w:showingPlcHdr/>
              <w:text/>
            </w:sdtPr>
            <w:sdtContent>
              <w:p w14:paraId="7BF10F5E" w14:textId="77777777" w:rsidR="008B136E" w:rsidRDefault="004859A9">
                <w:pPr>
                  <w:spacing w:before="240"/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6ED2BE60" w14:textId="77777777" w:rsidR="001443AF" w:rsidRPr="003A4B1B" w:rsidRDefault="001443AF">
            <w:pPr>
              <w:spacing w:before="240"/>
              <w:rPr>
                <w:rFonts w:asciiTheme="minorHAnsi" w:hAnsiTheme="minorHAnsi"/>
              </w:rPr>
            </w:pPr>
          </w:p>
        </w:tc>
      </w:tr>
    </w:tbl>
    <w:p w14:paraId="5F7DA114" w14:textId="77777777" w:rsidR="008B136E" w:rsidRPr="003A4B1B" w:rsidRDefault="00750765" w:rsidP="00A3120B">
      <w:pPr>
        <w:shd w:val="clear" w:color="auto" w:fill="FFFFFF"/>
        <w:spacing w:after="240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</w:p>
    <w:tbl>
      <w:tblPr>
        <w:tblStyle w:val="a8"/>
        <w:tblW w:w="1075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77"/>
        <w:gridCol w:w="5377"/>
      </w:tblGrid>
      <w:tr w:rsidR="00A3120B" w:rsidRPr="003A4B1B" w14:paraId="66E04224" w14:textId="77777777" w:rsidTr="00A3120B">
        <w:trPr>
          <w:trHeight w:val="488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9689C" w14:textId="77777777" w:rsidR="00A3120B" w:rsidRPr="004859A9" w:rsidRDefault="00A3120B" w:rsidP="00A3120B">
            <w:pPr>
              <w:rPr>
                <w:rFonts w:asciiTheme="minorHAnsi" w:hAnsiTheme="minorHAnsi"/>
              </w:rPr>
            </w:pPr>
            <w:r w:rsidRPr="004859A9">
              <w:rPr>
                <w:rFonts w:asciiTheme="minorHAnsi" w:hAnsiTheme="minorHAnsi"/>
              </w:rPr>
              <w:t>Phone number of the teacher in charge of the experience:</w:t>
            </w: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4F1B8A" w14:textId="77777777" w:rsidR="00A3120B" w:rsidRPr="004859A9" w:rsidRDefault="00A3120B" w:rsidP="00A3120B">
            <w:pPr>
              <w:rPr>
                <w:rFonts w:asciiTheme="minorHAnsi" w:hAnsiTheme="minorHAnsi"/>
              </w:rPr>
            </w:pPr>
            <w:r w:rsidRPr="004859A9">
              <w:rPr>
                <w:rFonts w:asciiTheme="minorHAnsi" w:hAnsiTheme="minorHAnsi"/>
              </w:rPr>
              <w:t>E-mail address:</w:t>
            </w:r>
          </w:p>
        </w:tc>
      </w:tr>
      <w:tr w:rsidR="00A3120B" w:rsidRPr="003A4B1B" w14:paraId="62DD5E18" w14:textId="77777777" w:rsidTr="00A3120B">
        <w:trPr>
          <w:trHeight w:val="487"/>
        </w:trPr>
        <w:sdt>
          <w:sdtPr>
            <w:rPr>
              <w:rFonts w:asciiTheme="minorHAnsi" w:hAnsiTheme="minorHAnsi"/>
            </w:rPr>
            <w:id w:val="-1426263618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53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4564415" w14:textId="77777777" w:rsidR="00A3120B" w:rsidRPr="003A4B1B" w:rsidRDefault="004859A9" w:rsidP="00A3120B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1788160770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53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3C7EADC6" w14:textId="77777777" w:rsidR="00A3120B" w:rsidRPr="003A4B1B" w:rsidRDefault="004859A9" w:rsidP="00A3120B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616F9E67" w14:textId="77777777" w:rsidR="001443AF" w:rsidRDefault="001443AF" w:rsidP="001443AF">
      <w:pPr>
        <w:rPr>
          <w:rFonts w:asciiTheme="minorHAnsi" w:hAnsiTheme="minorHAnsi"/>
        </w:rPr>
      </w:pPr>
    </w:p>
    <w:p w14:paraId="121CAD89" w14:textId="77777777" w:rsidR="008B136E" w:rsidRPr="004859A9" w:rsidRDefault="001443AF" w:rsidP="001443AF">
      <w:pPr>
        <w:rPr>
          <w:rFonts w:asciiTheme="minorHAnsi" w:hAnsiTheme="minorHAnsi"/>
          <w:i/>
        </w:rPr>
      </w:pPr>
      <w:r w:rsidRPr="004859A9">
        <w:rPr>
          <w:rFonts w:asciiTheme="minorHAnsi" w:hAnsiTheme="minorHAnsi"/>
        </w:rPr>
        <w:t xml:space="preserve">Project title </w:t>
      </w:r>
      <w:r w:rsidRPr="004859A9">
        <w:rPr>
          <w:rFonts w:asciiTheme="minorHAnsi" w:hAnsiTheme="minorHAnsi"/>
          <w:i/>
        </w:rPr>
        <w:t>(if it includes an acronym or a fantasy name, please clarify or add a subtitle up to 100 characters max):</w:t>
      </w:r>
    </w:p>
    <w:tbl>
      <w:tblPr>
        <w:tblStyle w:val="ab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5FA85E35" w14:textId="77777777" w:rsidTr="00DD16F5">
        <w:trPr>
          <w:trHeight w:val="1067"/>
        </w:trPr>
        <w:sdt>
          <w:sdtPr>
            <w:rPr>
              <w:rFonts w:asciiTheme="minorHAnsi" w:hAnsiTheme="minorHAnsi"/>
            </w:rPr>
            <w:id w:val="1262109386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10763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13A2B9F" w14:textId="77777777" w:rsidR="008B136E" w:rsidRPr="003A4B1B" w:rsidRDefault="004859A9" w:rsidP="00A3120B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59330360" w14:textId="77777777" w:rsidR="008B136E" w:rsidRPr="003A4B1B" w:rsidRDefault="00750765" w:rsidP="001443AF">
      <w:pPr>
        <w:shd w:val="clear" w:color="auto" w:fill="FFFFFF"/>
        <w:spacing w:before="240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</w:p>
    <w:tbl>
      <w:tblPr>
        <w:tblStyle w:val="ac"/>
        <w:tblW w:w="1075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77"/>
        <w:gridCol w:w="5377"/>
      </w:tblGrid>
      <w:tr w:rsidR="001443AF" w:rsidRPr="003A4B1B" w14:paraId="5C0B228B" w14:textId="77777777" w:rsidTr="001443AF">
        <w:trPr>
          <w:trHeight w:val="545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557D7" w14:textId="77777777" w:rsidR="001443AF" w:rsidRPr="004859A9" w:rsidRDefault="001443AF" w:rsidP="001443AF">
            <w:pPr>
              <w:rPr>
                <w:rFonts w:asciiTheme="minorHAnsi" w:hAnsiTheme="minorHAnsi"/>
              </w:rPr>
            </w:pPr>
            <w:r w:rsidRPr="004859A9">
              <w:rPr>
                <w:rFonts w:asciiTheme="minorHAnsi" w:hAnsiTheme="minorHAnsi"/>
              </w:rPr>
              <w:t xml:space="preserve">Date of implementation: </w:t>
            </w:r>
            <w:r w:rsidR="00392591" w:rsidRPr="004859A9">
              <w:rPr>
                <w:rFonts w:asciiTheme="minorHAnsi" w:hAnsiTheme="minorHAnsi"/>
                <w:i/>
              </w:rPr>
              <w:t>(</w:t>
            </w:r>
            <w:r w:rsidRPr="004859A9">
              <w:rPr>
                <w:rFonts w:asciiTheme="minorHAnsi" w:hAnsiTheme="minorHAnsi"/>
                <w:i/>
              </w:rPr>
              <w:t>mm/</w:t>
            </w:r>
            <w:proofErr w:type="spellStart"/>
            <w:r w:rsidRPr="004859A9">
              <w:rPr>
                <w:rFonts w:asciiTheme="minorHAnsi" w:hAnsiTheme="minorHAnsi"/>
                <w:i/>
              </w:rPr>
              <w:t>dd</w:t>
            </w:r>
            <w:proofErr w:type="spellEnd"/>
            <w:r w:rsidRPr="004859A9">
              <w:rPr>
                <w:rFonts w:asciiTheme="minorHAnsi" w:hAnsiTheme="minorHAnsi"/>
                <w:i/>
              </w:rPr>
              <w:t>/</w:t>
            </w:r>
            <w:proofErr w:type="spellStart"/>
            <w:r w:rsidRPr="004859A9">
              <w:rPr>
                <w:rFonts w:asciiTheme="minorHAnsi" w:hAnsiTheme="minorHAnsi"/>
                <w:i/>
              </w:rPr>
              <w:t>yy</w:t>
            </w:r>
            <w:proofErr w:type="spellEnd"/>
            <w:r w:rsidR="00392591" w:rsidRPr="004859A9">
              <w:rPr>
                <w:rFonts w:asciiTheme="minorHAnsi" w:hAnsiTheme="minorHAnsi"/>
                <w:i/>
              </w:rPr>
              <w:t>)</w:t>
            </w: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D77E09" w14:textId="77777777" w:rsidR="001443AF" w:rsidRPr="004859A9" w:rsidRDefault="001443AF" w:rsidP="001443AF">
            <w:pPr>
              <w:rPr>
                <w:rFonts w:asciiTheme="minorHAnsi" w:hAnsiTheme="minorHAnsi"/>
              </w:rPr>
            </w:pPr>
            <w:r w:rsidRPr="004859A9">
              <w:rPr>
                <w:rFonts w:asciiTheme="minorHAnsi" w:hAnsiTheme="minorHAnsi"/>
              </w:rPr>
              <w:t xml:space="preserve">Completion date or expected completion date: </w:t>
            </w:r>
            <w:r w:rsidR="00392591" w:rsidRPr="004859A9">
              <w:rPr>
                <w:rFonts w:asciiTheme="minorHAnsi" w:hAnsiTheme="minorHAnsi"/>
              </w:rPr>
              <w:t>(</w:t>
            </w:r>
            <w:r w:rsidRPr="004859A9">
              <w:rPr>
                <w:rFonts w:asciiTheme="minorHAnsi" w:hAnsiTheme="minorHAnsi"/>
              </w:rPr>
              <w:t>mm/</w:t>
            </w:r>
            <w:proofErr w:type="spellStart"/>
            <w:r w:rsidRPr="004859A9">
              <w:rPr>
                <w:rFonts w:asciiTheme="minorHAnsi" w:hAnsiTheme="minorHAnsi"/>
              </w:rPr>
              <w:t>dd</w:t>
            </w:r>
            <w:proofErr w:type="spellEnd"/>
            <w:r w:rsidRPr="004859A9">
              <w:rPr>
                <w:rFonts w:asciiTheme="minorHAnsi" w:hAnsiTheme="minorHAnsi"/>
              </w:rPr>
              <w:t>/</w:t>
            </w:r>
            <w:proofErr w:type="spellStart"/>
            <w:r w:rsidRPr="004859A9">
              <w:rPr>
                <w:rFonts w:asciiTheme="minorHAnsi" w:hAnsiTheme="minorHAnsi"/>
              </w:rPr>
              <w:t>yy</w:t>
            </w:r>
            <w:proofErr w:type="spellEnd"/>
            <w:r w:rsidR="00392591" w:rsidRPr="004859A9">
              <w:rPr>
                <w:rFonts w:asciiTheme="minorHAnsi" w:hAnsiTheme="minorHAnsi"/>
              </w:rPr>
              <w:t>)</w:t>
            </w:r>
          </w:p>
        </w:tc>
      </w:tr>
      <w:tr w:rsidR="001443AF" w:rsidRPr="003A4B1B" w14:paraId="76EF3946" w14:textId="77777777" w:rsidTr="001443AF">
        <w:trPr>
          <w:trHeight w:val="810"/>
        </w:trPr>
        <w:sdt>
          <w:sdtPr>
            <w:rPr>
              <w:rFonts w:asciiTheme="minorHAnsi" w:hAnsiTheme="minorHAnsi"/>
            </w:rPr>
            <w:id w:val="-1944299011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53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32391154" w14:textId="77777777" w:rsidR="001443AF" w:rsidRPr="003A4B1B" w:rsidRDefault="004859A9">
                <w:pPr>
                  <w:spacing w:before="240"/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-1988240197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53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525A8D65" w14:textId="77777777" w:rsidR="001443AF" w:rsidRPr="003A4B1B" w:rsidRDefault="004859A9">
                <w:pPr>
                  <w:spacing w:before="240"/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52752D9C" w14:textId="77777777" w:rsidR="001443AF" w:rsidRDefault="001443AF" w:rsidP="002541CB">
      <w:pPr>
        <w:rPr>
          <w:rFonts w:asciiTheme="minorHAnsi" w:hAnsiTheme="minorHAnsi"/>
        </w:rPr>
      </w:pPr>
    </w:p>
    <w:p w14:paraId="7463AB2F" w14:textId="77777777" w:rsidR="00F83BD8" w:rsidRDefault="00F83BD8" w:rsidP="002541CB">
      <w:pPr>
        <w:rPr>
          <w:rFonts w:asciiTheme="minorHAnsi" w:hAnsiTheme="minorHAnsi"/>
        </w:rPr>
      </w:pPr>
    </w:p>
    <w:p w14:paraId="2EAB3165" w14:textId="77777777" w:rsidR="008B136E" w:rsidRPr="004859A9" w:rsidRDefault="001443AF" w:rsidP="002541CB">
      <w:pPr>
        <w:rPr>
          <w:rFonts w:asciiTheme="minorHAnsi" w:hAnsiTheme="minorHAnsi"/>
        </w:rPr>
      </w:pPr>
      <w:r w:rsidRPr="004859A9">
        <w:rPr>
          <w:rFonts w:asciiTheme="minorHAnsi" w:hAnsiTheme="minorHAnsi"/>
        </w:rPr>
        <w:t>Is the project still in progres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00D32" w:rsidRPr="003A4B1B" w14:paraId="28C2AFDE" w14:textId="77777777" w:rsidTr="002541CB">
        <w:trPr>
          <w:trHeight w:val="644"/>
        </w:trPr>
        <w:tc>
          <w:tcPr>
            <w:tcW w:w="10790" w:type="dxa"/>
          </w:tcPr>
          <w:p w14:paraId="7892CB53" w14:textId="77777777" w:rsidR="001443AF" w:rsidRDefault="001443AF" w:rsidP="001443AF">
            <w:pPr>
              <w:rPr>
                <w:rFonts w:asciiTheme="minorHAnsi" w:hAnsiTheme="minorHAnsi"/>
              </w:rPr>
            </w:pPr>
          </w:p>
          <w:p w14:paraId="328F34FA" w14:textId="77777777" w:rsidR="001443AF" w:rsidRDefault="009E2CBF" w:rsidP="002541CB">
            <w:pPr>
              <w:jc w:val="center"/>
              <w:rPr>
                <w:rFonts w:asciiTheme="minorHAnsi" w:hAnsiTheme="minorHAnsi"/>
              </w:rPr>
            </w:pPr>
            <w:sdt>
              <w:sdtPr>
                <w:rPr>
                  <w:rFonts w:ascii="Segoe UI Symbol" w:hAnsi="Segoe UI Symbol" w:cs="Segoe UI Symbol"/>
                </w:rPr>
                <w:id w:val="-59186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67666">
              <w:rPr>
                <w:rFonts w:ascii="Segoe UI Symbol" w:hAnsi="Segoe UI Symbol" w:cs="Segoe UI Symbol"/>
              </w:rPr>
              <w:t xml:space="preserve"> </w:t>
            </w:r>
            <w:r w:rsidR="001443AF">
              <w:rPr>
                <w:rFonts w:asciiTheme="minorHAnsi" w:hAnsiTheme="minorHAnsi"/>
              </w:rPr>
              <w:t>YES</w:t>
            </w:r>
            <w:r w:rsidR="002541CB">
              <w:rPr>
                <w:rFonts w:asciiTheme="minorHAnsi" w:hAnsiTheme="minorHAnsi"/>
              </w:rPr>
              <w:t xml:space="preserve">                                                                                   </w:t>
            </w:r>
            <w:sdt>
              <w:sdtPr>
                <w:rPr>
                  <w:rFonts w:asciiTheme="minorHAnsi" w:hAnsiTheme="minorHAnsi"/>
                </w:rPr>
                <w:id w:val="-590555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7666">
              <w:rPr>
                <w:rFonts w:ascii="Segoe UI Symbol" w:hAnsi="Segoe UI Symbol" w:cs="Segoe UI Symbol"/>
              </w:rPr>
              <w:t xml:space="preserve"> </w:t>
            </w:r>
            <w:r w:rsidR="001443AF">
              <w:rPr>
                <w:rFonts w:asciiTheme="minorHAnsi" w:hAnsiTheme="minorHAnsi"/>
              </w:rPr>
              <w:t>NO</w:t>
            </w:r>
          </w:p>
          <w:p w14:paraId="3AF01E2E" w14:textId="77777777" w:rsidR="001443AF" w:rsidRPr="003A4B1B" w:rsidRDefault="001443AF" w:rsidP="001443AF">
            <w:pPr>
              <w:rPr>
                <w:rFonts w:asciiTheme="minorHAnsi" w:hAnsiTheme="minorHAnsi"/>
              </w:rPr>
            </w:pPr>
          </w:p>
        </w:tc>
      </w:tr>
    </w:tbl>
    <w:p w14:paraId="4FE1935E" w14:textId="77777777" w:rsidR="001443AF" w:rsidRDefault="001443AF">
      <w:pPr>
        <w:shd w:val="clear" w:color="auto" w:fill="FFFFFF"/>
        <w:spacing w:before="240" w:after="240"/>
        <w:rPr>
          <w:rFonts w:asciiTheme="minorHAnsi" w:hAnsiTheme="minorHAnsi"/>
          <w:b/>
          <w:bCs/>
        </w:rPr>
      </w:pPr>
    </w:p>
    <w:p w14:paraId="1BDF4E13" w14:textId="77777777" w:rsidR="008B136E" w:rsidRDefault="00300D32" w:rsidP="001443AF">
      <w:pPr>
        <w:pStyle w:val="ListParagraph"/>
        <w:numPr>
          <w:ilvl w:val="0"/>
          <w:numId w:val="2"/>
        </w:numPr>
        <w:shd w:val="clear" w:color="auto" w:fill="FFFFFF"/>
        <w:spacing w:before="240" w:after="240"/>
        <w:rPr>
          <w:rFonts w:asciiTheme="minorHAnsi" w:hAnsiTheme="minorHAnsi"/>
          <w:b/>
          <w:bCs/>
        </w:rPr>
      </w:pPr>
      <w:r w:rsidRPr="001443AF">
        <w:rPr>
          <w:rFonts w:asciiTheme="minorHAnsi" w:hAnsiTheme="minorHAnsi"/>
          <w:b/>
          <w:bCs/>
        </w:rPr>
        <w:t>DES</w:t>
      </w:r>
      <w:r w:rsidR="001443AF" w:rsidRPr="001443AF">
        <w:rPr>
          <w:rFonts w:asciiTheme="minorHAnsi" w:hAnsiTheme="minorHAnsi"/>
          <w:b/>
          <w:bCs/>
        </w:rPr>
        <w:t xml:space="preserve">CRIPTION </w:t>
      </w:r>
      <w:r w:rsidRPr="001443AF">
        <w:rPr>
          <w:rFonts w:asciiTheme="minorHAnsi" w:hAnsiTheme="minorHAnsi"/>
          <w:b/>
          <w:bCs/>
        </w:rPr>
        <w:t xml:space="preserve">OF THE </w:t>
      </w:r>
      <w:r w:rsidR="00FF018A" w:rsidRPr="001443AF">
        <w:rPr>
          <w:rFonts w:asciiTheme="minorHAnsi" w:hAnsiTheme="minorHAnsi"/>
          <w:b/>
          <w:bCs/>
        </w:rPr>
        <w:t>SERVICE-LEARNING EDUCATIONAL EXPERIENCE</w:t>
      </w:r>
    </w:p>
    <w:p w14:paraId="60C2E8F8" w14:textId="77777777" w:rsidR="001443AF" w:rsidRPr="001443AF" w:rsidRDefault="001443AF" w:rsidP="001443AF">
      <w:pPr>
        <w:pStyle w:val="ListParagraph"/>
        <w:shd w:val="clear" w:color="auto" w:fill="FFFFFF"/>
        <w:spacing w:before="240" w:after="240"/>
        <w:rPr>
          <w:rFonts w:asciiTheme="minorHAnsi" w:hAnsiTheme="minorHAnsi"/>
          <w:b/>
          <w:bCs/>
        </w:rPr>
      </w:pPr>
    </w:p>
    <w:p w14:paraId="30706988" w14:textId="449A4F88" w:rsidR="00FF018A" w:rsidRPr="00226F6D" w:rsidRDefault="00FF018A" w:rsidP="002541CB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/>
        </w:rPr>
      </w:pPr>
      <w:r w:rsidRPr="00226F6D">
        <w:rPr>
          <w:rFonts w:asciiTheme="minorHAnsi" w:hAnsiTheme="minorHAnsi"/>
        </w:rPr>
        <w:t xml:space="preserve">Describe the Service-Learning educational experience </w:t>
      </w:r>
      <w:r w:rsidR="00680FD1" w:rsidRPr="00226F6D">
        <w:rPr>
          <w:rFonts w:asciiTheme="minorHAnsi" w:hAnsiTheme="minorHAnsi"/>
        </w:rPr>
        <w:t xml:space="preserve">in minimum 500 characters. </w:t>
      </w:r>
      <w:r w:rsidR="00CB3D06" w:rsidRPr="00226F6D">
        <w:rPr>
          <w:rFonts w:asciiTheme="minorHAnsi" w:hAnsiTheme="minorHAnsi"/>
        </w:rPr>
        <w:t xml:space="preserve">Please provide clear, most important information about the project. This part can be also used for the promotion of your project within the Award. </w:t>
      </w:r>
    </w:p>
    <w:tbl>
      <w:tblPr>
        <w:tblStyle w:val="ae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FF018A" w:rsidRPr="003A4B1B" w14:paraId="017029C5" w14:textId="77777777" w:rsidTr="00DD16F5">
        <w:trPr>
          <w:trHeight w:val="877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Theme="minorHAnsi" w:hAnsiTheme="minorHAnsi"/>
              </w:rPr>
              <w:id w:val="1694043695"/>
              <w:placeholder>
                <w:docPart w:val="DefaultPlaceholder_1081868574"/>
              </w:placeholder>
              <w:showingPlcHdr/>
              <w:text/>
            </w:sdtPr>
            <w:sdtContent>
              <w:p w14:paraId="638D4E69" w14:textId="77777777" w:rsidR="00FF018A" w:rsidRPr="003A4B1B" w:rsidRDefault="004859A9" w:rsidP="002541CB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3F060157" w14:textId="77777777" w:rsidR="00FF018A" w:rsidRPr="003A4B1B" w:rsidRDefault="00FF018A" w:rsidP="002541CB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  <w:p w14:paraId="0A47D983" w14:textId="5CD41329" w:rsidR="00FF018A" w:rsidRPr="003A4B1B" w:rsidRDefault="00DD16F5" w:rsidP="002541CB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</w:p>
        </w:tc>
      </w:tr>
    </w:tbl>
    <w:p w14:paraId="46FF205D" w14:textId="77777777" w:rsidR="001443AF" w:rsidRDefault="001443AF" w:rsidP="001443AF">
      <w:pPr>
        <w:rPr>
          <w:rFonts w:asciiTheme="minorHAnsi" w:hAnsiTheme="minorHAnsi"/>
        </w:rPr>
      </w:pPr>
    </w:p>
    <w:p w14:paraId="448979A9" w14:textId="77777777" w:rsidR="001443AF" w:rsidRDefault="001443AF" w:rsidP="001443AF">
      <w:pPr>
        <w:rPr>
          <w:rFonts w:asciiTheme="minorHAnsi" w:hAnsiTheme="minorHAnsi"/>
        </w:rPr>
      </w:pPr>
    </w:p>
    <w:p w14:paraId="690D2095" w14:textId="77777777" w:rsidR="00FF018A" w:rsidRPr="004859A9" w:rsidRDefault="001443AF" w:rsidP="001443AF">
      <w:pPr>
        <w:pStyle w:val="ListParagraph"/>
        <w:numPr>
          <w:ilvl w:val="1"/>
          <w:numId w:val="10"/>
        </w:numPr>
        <w:rPr>
          <w:rFonts w:asciiTheme="minorHAnsi" w:hAnsiTheme="minorHAnsi"/>
        </w:rPr>
      </w:pPr>
      <w:r w:rsidRPr="004859A9">
        <w:rPr>
          <w:rFonts w:asciiTheme="minorHAnsi" w:hAnsiTheme="minorHAnsi"/>
        </w:rPr>
        <w:t>Problem to be addressed: Identify the concrete community need that the experience intends to addres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F018A" w:rsidRPr="003A4B1B" w14:paraId="43BBA350" w14:textId="77777777" w:rsidTr="00DD16F5">
        <w:trPr>
          <w:trHeight w:val="1101"/>
        </w:trPr>
        <w:tc>
          <w:tcPr>
            <w:tcW w:w="10790" w:type="dxa"/>
          </w:tcPr>
          <w:p w14:paraId="37A7EC51" w14:textId="77777777" w:rsidR="00FF018A" w:rsidRPr="003A4B1B" w:rsidRDefault="00FF018A" w:rsidP="001443AF">
            <w:pPr>
              <w:rPr>
                <w:rFonts w:asciiTheme="minorHAnsi" w:hAnsiTheme="minorHAnsi"/>
              </w:rPr>
            </w:pPr>
          </w:p>
          <w:sdt>
            <w:sdtPr>
              <w:rPr>
                <w:rFonts w:asciiTheme="minorHAnsi" w:hAnsiTheme="minorHAnsi"/>
              </w:rPr>
              <w:id w:val="-1493177564"/>
              <w:placeholder>
                <w:docPart w:val="DefaultPlaceholder_1081868574"/>
              </w:placeholder>
              <w:showingPlcHdr/>
              <w:text/>
            </w:sdtPr>
            <w:sdtContent>
              <w:p w14:paraId="4021A064" w14:textId="77777777" w:rsidR="00FF018A" w:rsidRPr="003A4B1B" w:rsidRDefault="004859A9" w:rsidP="001443AF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6512E24F" w14:textId="77777777" w:rsidR="00FF018A" w:rsidRPr="003A4B1B" w:rsidRDefault="00FF018A" w:rsidP="001443AF">
            <w:pPr>
              <w:rPr>
                <w:rFonts w:asciiTheme="minorHAnsi" w:hAnsiTheme="minorHAnsi"/>
              </w:rPr>
            </w:pPr>
          </w:p>
          <w:p w14:paraId="2080E391" w14:textId="77777777" w:rsidR="00FF018A" w:rsidRPr="003A4B1B" w:rsidRDefault="00FF018A" w:rsidP="001443AF">
            <w:pPr>
              <w:rPr>
                <w:rFonts w:asciiTheme="minorHAnsi" w:hAnsiTheme="minorHAnsi"/>
              </w:rPr>
            </w:pPr>
          </w:p>
          <w:p w14:paraId="328C1984" w14:textId="77777777" w:rsidR="00FF018A" w:rsidRPr="003A4B1B" w:rsidRDefault="00FF018A" w:rsidP="001443AF">
            <w:pPr>
              <w:rPr>
                <w:rFonts w:asciiTheme="minorHAnsi" w:hAnsiTheme="minorHAnsi"/>
              </w:rPr>
            </w:pPr>
          </w:p>
        </w:tc>
      </w:tr>
    </w:tbl>
    <w:p w14:paraId="1074FD0C" w14:textId="77777777" w:rsidR="001443AF" w:rsidRPr="001443AF" w:rsidRDefault="001443AF" w:rsidP="001443AF">
      <w:pPr>
        <w:shd w:val="clear" w:color="auto" w:fill="FFFFFF"/>
        <w:rPr>
          <w:rFonts w:asciiTheme="minorHAnsi" w:hAnsiTheme="minorHAnsi"/>
        </w:rPr>
      </w:pPr>
    </w:p>
    <w:p w14:paraId="731C65AF" w14:textId="77777777" w:rsidR="00FF018A" w:rsidRPr="004859A9" w:rsidRDefault="001443AF" w:rsidP="00FF018A">
      <w:pPr>
        <w:pStyle w:val="ListParagraph"/>
        <w:numPr>
          <w:ilvl w:val="1"/>
          <w:numId w:val="10"/>
        </w:numPr>
        <w:shd w:val="clear" w:color="auto" w:fill="FFFFFF"/>
        <w:spacing w:before="240"/>
        <w:rPr>
          <w:rFonts w:asciiTheme="minorHAnsi" w:hAnsiTheme="minorHAnsi"/>
        </w:rPr>
      </w:pPr>
      <w:r w:rsidRPr="004859A9">
        <w:rPr>
          <w:rFonts w:asciiTheme="minorHAnsi" w:hAnsiTheme="minorHAnsi"/>
        </w:rPr>
        <w:t>Motivation: Why the institution decide</w:t>
      </w:r>
      <w:r w:rsidR="00E90E5B" w:rsidRPr="004859A9">
        <w:rPr>
          <w:rFonts w:asciiTheme="minorHAnsi" w:hAnsiTheme="minorHAnsi"/>
        </w:rPr>
        <w:t>s</w:t>
      </w:r>
      <w:r w:rsidRPr="004859A9">
        <w:rPr>
          <w:rFonts w:asciiTheme="minorHAnsi" w:hAnsiTheme="minorHAnsi"/>
        </w:rPr>
        <w:t xml:space="preserve"> to implement this Service-Learning educational experience? (Specify whether it was motivated </w:t>
      </w:r>
      <w:r w:rsidRPr="004859A9">
        <w:rPr>
          <w:rFonts w:asciiTheme="minorHAnsi" w:hAnsiTheme="minorHAnsi"/>
          <w:bCs/>
        </w:rPr>
        <w:t>by community demand or by a school decision</w:t>
      </w:r>
      <w:r w:rsidRPr="004859A9">
        <w:rPr>
          <w:rFonts w:asciiTheme="minorHAnsi" w:hAnsiTheme="minorHAnsi"/>
        </w:rPr>
        <w:t>)</w:t>
      </w:r>
    </w:p>
    <w:tbl>
      <w:tblPr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FF018A" w:rsidRPr="003A4B1B" w14:paraId="0258F0CC" w14:textId="77777777" w:rsidTr="00DD16F5">
        <w:trPr>
          <w:trHeight w:val="1097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Theme="minorHAnsi" w:hAnsiTheme="minorHAnsi"/>
              </w:rPr>
              <w:id w:val="525986823"/>
              <w:placeholder>
                <w:docPart w:val="DefaultPlaceholder_1081868574"/>
              </w:placeholder>
              <w:showingPlcHdr/>
              <w:text/>
            </w:sdtPr>
            <w:sdtContent>
              <w:p w14:paraId="2375F0D9" w14:textId="77777777" w:rsidR="00FF018A" w:rsidRPr="003A4B1B" w:rsidRDefault="004859A9" w:rsidP="00F60FAE">
                <w:pPr>
                  <w:shd w:val="clear" w:color="auto" w:fill="FFFFFF"/>
                  <w:spacing w:before="240"/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0810AA11" w14:textId="504ADAC1" w:rsidR="00FF018A" w:rsidRPr="003A4B1B" w:rsidRDefault="00DD16F5" w:rsidP="00FF018A">
            <w:pPr>
              <w:shd w:val="clear" w:color="auto" w:fill="FFFFFF"/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</w:p>
        </w:tc>
      </w:tr>
    </w:tbl>
    <w:p w14:paraId="517C897B" w14:textId="61FBA162" w:rsidR="008B136E" w:rsidRPr="006138C2" w:rsidRDefault="008B136E" w:rsidP="002541CB">
      <w:pPr>
        <w:shd w:val="clear" w:color="auto" w:fill="FFFFFF"/>
        <w:rPr>
          <w:rFonts w:asciiTheme="minorHAnsi" w:hAnsiTheme="minorHAnsi"/>
          <w:b/>
          <w:bCs/>
        </w:rPr>
      </w:pPr>
    </w:p>
    <w:p w14:paraId="31B322A7" w14:textId="77777777" w:rsidR="006138C2" w:rsidRPr="006138C2" w:rsidRDefault="006138C2" w:rsidP="006138C2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 w:rsidRPr="006138C2">
        <w:rPr>
          <w:rFonts w:asciiTheme="minorHAnsi" w:hAnsiTheme="minorHAnsi"/>
          <w:b/>
          <w:bCs/>
        </w:rPr>
        <w:t>TARGET COMMUNITY GROUP</w:t>
      </w:r>
      <w:r w:rsidR="00680FD1">
        <w:rPr>
          <w:rFonts w:asciiTheme="minorHAnsi" w:hAnsiTheme="minorHAnsi"/>
          <w:b/>
          <w:bCs/>
        </w:rPr>
        <w:t>/BENEFICIARIES</w:t>
      </w:r>
    </w:p>
    <w:p w14:paraId="40453AE2" w14:textId="77777777" w:rsidR="006138C2" w:rsidRPr="006138C2" w:rsidRDefault="006138C2" w:rsidP="006138C2">
      <w:pPr>
        <w:rPr>
          <w:rFonts w:asciiTheme="minorHAnsi" w:hAnsiTheme="minorHAnsi"/>
        </w:rPr>
      </w:pPr>
    </w:p>
    <w:p w14:paraId="3AF0BE41" w14:textId="77777777" w:rsidR="008B136E" w:rsidRPr="004859A9" w:rsidRDefault="006138C2" w:rsidP="006138C2">
      <w:pPr>
        <w:pStyle w:val="ListParagraph"/>
        <w:ind w:left="360"/>
        <w:rPr>
          <w:rFonts w:asciiTheme="minorHAnsi" w:hAnsiTheme="minorHAnsi"/>
        </w:rPr>
      </w:pPr>
      <w:r w:rsidRPr="004859A9">
        <w:rPr>
          <w:rFonts w:asciiTheme="minorHAnsi" w:hAnsiTheme="minorHAnsi"/>
        </w:rPr>
        <w:t>4.1. Who is the target community group</w:t>
      </w:r>
      <w:r w:rsidR="00E90E5B" w:rsidRPr="004859A9">
        <w:rPr>
          <w:rFonts w:asciiTheme="minorHAnsi" w:hAnsiTheme="minorHAnsi"/>
        </w:rPr>
        <w:t>/beneficiaries</w:t>
      </w:r>
      <w:r w:rsidRPr="004859A9">
        <w:rPr>
          <w:rFonts w:asciiTheme="minorHAnsi" w:hAnsiTheme="minorHAnsi"/>
        </w:rPr>
        <w:t xml:space="preserve"> of the Service-Learning experience?</w:t>
      </w:r>
      <w:r w:rsidR="00E90E5B" w:rsidRPr="004859A9">
        <w:rPr>
          <w:rFonts w:asciiTheme="minorHAnsi" w:hAnsiTheme="minorHAnsi"/>
        </w:rPr>
        <w:t xml:space="preserve"> (min. 300 characters)</w:t>
      </w:r>
    </w:p>
    <w:tbl>
      <w:tblPr>
        <w:tblStyle w:val="af1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64C5E5E3" w14:textId="77777777" w:rsidTr="00DD16F5">
        <w:trPr>
          <w:trHeight w:val="1959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Theme="minorHAnsi" w:hAnsiTheme="minorHAnsi"/>
              </w:rPr>
              <w:id w:val="842823075"/>
              <w:placeholder>
                <w:docPart w:val="DefaultPlaceholder_1081868574"/>
              </w:placeholder>
              <w:showingPlcHdr/>
              <w:text/>
            </w:sdtPr>
            <w:sdtContent>
              <w:p w14:paraId="40BF8866" w14:textId="77777777" w:rsidR="008B136E" w:rsidRPr="003A4B1B" w:rsidRDefault="004859A9" w:rsidP="006138C2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55C795AD" w14:textId="223327B8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</w:tr>
      <w:tr w:rsidR="00392591" w:rsidRPr="003A4B1B" w14:paraId="51F4BD2C" w14:textId="77777777" w:rsidTr="00F83BD8">
        <w:trPr>
          <w:trHeight w:val="85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111FB7" w14:textId="77777777" w:rsidR="00392591" w:rsidRDefault="00392591" w:rsidP="006138C2">
            <w:pPr>
              <w:rPr>
                <w:rFonts w:asciiTheme="minorHAnsi" w:hAnsiTheme="minorHAnsi"/>
              </w:rPr>
            </w:pPr>
            <w:r w:rsidRPr="004859A9">
              <w:rPr>
                <w:rFonts w:asciiTheme="minorHAnsi" w:hAnsiTheme="minorHAnsi"/>
              </w:rPr>
              <w:t>Estimated number of the participants of the target community group/beneficiaries:</w:t>
            </w:r>
          </w:p>
          <w:sdt>
            <w:sdtPr>
              <w:rPr>
                <w:rFonts w:asciiTheme="minorHAnsi" w:hAnsiTheme="minorHAnsi"/>
              </w:rPr>
              <w:id w:val="1374273444"/>
              <w:placeholder>
                <w:docPart w:val="DefaultPlaceholder_1081868574"/>
              </w:placeholder>
              <w:showingPlcHdr/>
              <w:text/>
            </w:sdtPr>
            <w:sdtContent>
              <w:p w14:paraId="06FA78B0" w14:textId="77777777" w:rsidR="004859A9" w:rsidRPr="004859A9" w:rsidRDefault="004859A9" w:rsidP="006138C2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14:paraId="350A1488" w14:textId="77777777" w:rsidR="008B136E" w:rsidRPr="004859A9" w:rsidRDefault="006138C2" w:rsidP="006138C2">
      <w:pPr>
        <w:pStyle w:val="ListParagraph"/>
        <w:shd w:val="clear" w:color="auto" w:fill="FFFFFF"/>
        <w:spacing w:before="240"/>
        <w:ind w:left="360"/>
        <w:rPr>
          <w:rFonts w:asciiTheme="minorHAnsi" w:hAnsiTheme="minorHAnsi"/>
        </w:rPr>
      </w:pPr>
      <w:r w:rsidRPr="004859A9">
        <w:rPr>
          <w:rFonts w:asciiTheme="minorHAnsi" w:hAnsiTheme="minorHAnsi"/>
        </w:rPr>
        <w:lastRenderedPageBreak/>
        <w:t xml:space="preserve">4.2. </w:t>
      </w:r>
      <w:r w:rsidR="00750765" w:rsidRPr="004859A9">
        <w:rPr>
          <w:rFonts w:asciiTheme="minorHAnsi" w:hAnsiTheme="minorHAnsi"/>
        </w:rPr>
        <w:t xml:space="preserve">Select in the chart below the age range and characteristics of </w:t>
      </w:r>
      <w:r w:rsidR="00FE66C2" w:rsidRPr="004859A9">
        <w:rPr>
          <w:rFonts w:asciiTheme="minorHAnsi" w:hAnsiTheme="minorHAnsi"/>
        </w:rPr>
        <w:t>target community group</w:t>
      </w:r>
      <w:r w:rsidR="00750765" w:rsidRPr="004859A9">
        <w:rPr>
          <w:rFonts w:asciiTheme="minorHAnsi" w:hAnsiTheme="minorHAnsi"/>
        </w:rPr>
        <w:t>:</w:t>
      </w:r>
    </w:p>
    <w:tbl>
      <w:tblPr>
        <w:tblStyle w:val="af2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959"/>
        <w:gridCol w:w="6804"/>
      </w:tblGrid>
      <w:tr w:rsidR="008B136E" w:rsidRPr="003A4B1B" w14:paraId="2F3348B1" w14:textId="77777777" w:rsidTr="0001329D">
        <w:trPr>
          <w:trHeight w:val="312"/>
        </w:trPr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26D30" w14:textId="77777777" w:rsidR="008B136E" w:rsidRPr="003A4B1B" w:rsidRDefault="00750765" w:rsidP="006138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Age of </w:t>
            </w:r>
            <w:r w:rsidR="00FE66C2">
              <w:rPr>
                <w:rFonts w:asciiTheme="minorHAnsi" w:hAnsiTheme="minorHAnsi"/>
              </w:rPr>
              <w:t>target c</w:t>
            </w:r>
            <w:r w:rsidR="00714201">
              <w:rPr>
                <w:rFonts w:asciiTheme="minorHAnsi" w:hAnsiTheme="minorHAnsi"/>
              </w:rPr>
              <w:t>ommunity group/beneficiaries</w:t>
            </w:r>
          </w:p>
        </w:tc>
        <w:tc>
          <w:tcPr>
            <w:tcW w:w="6804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3A4B9" w14:textId="77777777" w:rsidR="008B136E" w:rsidRPr="003A4B1B" w:rsidRDefault="00750765" w:rsidP="006138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Characteristics</w:t>
            </w:r>
            <w:r w:rsidR="00FE66C2">
              <w:rPr>
                <w:rFonts w:asciiTheme="minorHAnsi" w:hAnsiTheme="minorHAnsi"/>
              </w:rPr>
              <w:t xml:space="preserve"> of the target community</w:t>
            </w:r>
            <w:r w:rsidR="00714201">
              <w:rPr>
                <w:rFonts w:asciiTheme="minorHAnsi" w:hAnsiTheme="minorHAnsi"/>
              </w:rPr>
              <w:t xml:space="preserve">/beneficiary </w:t>
            </w:r>
            <w:r w:rsidR="00FE66C2">
              <w:rPr>
                <w:rFonts w:asciiTheme="minorHAnsi" w:hAnsiTheme="minorHAnsi"/>
              </w:rPr>
              <w:t>group</w:t>
            </w:r>
          </w:p>
        </w:tc>
      </w:tr>
      <w:tr w:rsidR="008B136E" w:rsidRPr="003A4B1B" w14:paraId="3C43775D" w14:textId="77777777" w:rsidTr="0001329D">
        <w:trPr>
          <w:trHeight w:val="25"/>
        </w:trPr>
        <w:tc>
          <w:tcPr>
            <w:tcW w:w="39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86EF6" w14:textId="77777777" w:rsidR="008B136E" w:rsidRPr="003A4B1B" w:rsidRDefault="009E2CBF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367683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Children</w:t>
            </w:r>
          </w:p>
          <w:p w14:paraId="7045CA33" w14:textId="77777777" w:rsidR="008B136E" w:rsidRPr="003A4B1B" w:rsidRDefault="009E2CBF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631910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Adolescents</w:t>
            </w:r>
          </w:p>
          <w:p w14:paraId="406B09E0" w14:textId="77777777" w:rsidR="008B136E" w:rsidRPr="003A4B1B" w:rsidRDefault="009E2CBF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942283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Youngsters</w:t>
            </w:r>
          </w:p>
          <w:p w14:paraId="6566C03F" w14:textId="77777777" w:rsidR="008B136E" w:rsidRPr="003A4B1B" w:rsidRDefault="009E2CBF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628852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Adults</w:t>
            </w:r>
          </w:p>
          <w:p w14:paraId="31EA23FA" w14:textId="77777777" w:rsidR="008B136E" w:rsidRPr="003A4B1B" w:rsidRDefault="009E2CBF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2001071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Older Adults</w:t>
            </w:r>
          </w:p>
        </w:tc>
        <w:tc>
          <w:tcPr>
            <w:tcW w:w="68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307A8" w14:textId="77777777" w:rsidR="00714201" w:rsidRDefault="009E2CBF" w:rsidP="00714201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120526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6138C2">
              <w:rPr>
                <w:rFonts w:asciiTheme="minorHAnsi" w:hAnsiTheme="minorHAnsi"/>
              </w:rPr>
              <w:t xml:space="preserve"> Population in situation of socio </w:t>
            </w:r>
            <w:r w:rsidR="00714201">
              <w:rPr>
                <w:rFonts w:asciiTheme="minorHAnsi" w:hAnsiTheme="minorHAnsi"/>
              </w:rPr>
              <w:t>–</w:t>
            </w:r>
            <w:r w:rsidR="00714201" w:rsidRPr="006138C2">
              <w:rPr>
                <w:rFonts w:asciiTheme="minorHAnsi" w:hAnsiTheme="minorHAnsi"/>
              </w:rPr>
              <w:t xml:space="preserve"> economic vulnerability</w:t>
            </w:r>
            <w:r w:rsidR="00714201">
              <w:rPr>
                <w:rFonts w:asciiTheme="minorHAnsi" w:hAnsiTheme="minorHAnsi"/>
              </w:rPr>
              <w:t xml:space="preserve">             </w:t>
            </w:r>
            <w:r w:rsidR="0001329D">
              <w:rPr>
                <w:rFonts w:asciiTheme="minorHAnsi" w:hAnsiTheme="minorHAnsi"/>
              </w:rPr>
              <w:t xml:space="preserve">                              </w:t>
            </w:r>
            <w:r w:rsidR="00714201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348711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3A4B1B">
              <w:rPr>
                <w:rFonts w:asciiTheme="minorHAnsi" w:hAnsiTheme="minorHAnsi"/>
              </w:rPr>
              <w:t xml:space="preserve"> People with disabilities   </w:t>
            </w:r>
          </w:p>
          <w:p w14:paraId="1DF9B012" w14:textId="77777777" w:rsidR="0001329D" w:rsidRDefault="009E2CBF" w:rsidP="00714201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884672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3A4B1B">
              <w:rPr>
                <w:rFonts w:asciiTheme="minorHAnsi" w:hAnsiTheme="minorHAnsi"/>
              </w:rPr>
              <w:t xml:space="preserve"> People with health problems</w:t>
            </w:r>
            <w:r w:rsidR="00CB7A93">
              <w:rPr>
                <w:rFonts w:asciiTheme="minorHAnsi" w:hAnsiTheme="minorHAnsi"/>
              </w:rPr>
              <w:t xml:space="preserve">                 </w:t>
            </w:r>
          </w:p>
          <w:p w14:paraId="0EE455B8" w14:textId="77777777" w:rsidR="00191DC6" w:rsidRPr="003A4B1B" w:rsidRDefault="009E2CBF" w:rsidP="00714201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199244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6138C2">
              <w:rPr>
                <w:rFonts w:asciiTheme="minorHAnsi" w:hAnsiTheme="minorHAnsi"/>
              </w:rPr>
              <w:t xml:space="preserve"> </w:t>
            </w:r>
            <w:r w:rsidR="00714201" w:rsidRPr="003A4B1B">
              <w:rPr>
                <w:rFonts w:asciiTheme="minorHAnsi" w:hAnsiTheme="minorHAnsi"/>
              </w:rPr>
              <w:t>Asylum seekers and migrant</w:t>
            </w:r>
            <w:r w:rsidR="00714201">
              <w:rPr>
                <w:rFonts w:asciiTheme="minorHAnsi" w:hAnsiTheme="minorHAnsi"/>
              </w:rPr>
              <w:t>s</w:t>
            </w:r>
          </w:p>
          <w:p w14:paraId="68B929A4" w14:textId="77777777" w:rsidR="0001329D" w:rsidRDefault="009E2CBF" w:rsidP="00714201">
            <w:pPr>
              <w:spacing w:line="240" w:lineRule="auto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309481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6138C2">
              <w:rPr>
                <w:rFonts w:asciiTheme="minorHAnsi" w:hAnsiTheme="minorHAnsi"/>
              </w:rPr>
              <w:t xml:space="preserve"> </w:t>
            </w:r>
            <w:r w:rsidR="00714201" w:rsidRPr="003A4B1B">
              <w:rPr>
                <w:rFonts w:asciiTheme="minorHAnsi" w:hAnsiTheme="minorHAnsi"/>
              </w:rPr>
              <w:t xml:space="preserve">Minorities </w:t>
            </w:r>
            <w:r w:rsidR="00714201">
              <w:rPr>
                <w:rFonts w:asciiTheme="minorHAnsi" w:hAnsiTheme="minorHAnsi"/>
              </w:rPr>
              <w:t xml:space="preserve">                                                              </w:t>
            </w:r>
          </w:p>
          <w:p w14:paraId="227F6274" w14:textId="77777777" w:rsidR="008B136E" w:rsidRPr="003A4B1B" w:rsidRDefault="009E2CBF" w:rsidP="00714201">
            <w:pPr>
              <w:spacing w:line="240" w:lineRule="auto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485099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3A4B1B">
              <w:rPr>
                <w:rFonts w:asciiTheme="minorHAnsi" w:hAnsiTheme="minorHAnsi"/>
              </w:rPr>
              <w:t xml:space="preserve"> People at educational risk</w:t>
            </w:r>
            <w:r w:rsidR="00750765" w:rsidRPr="003A4B1B">
              <w:rPr>
                <w:rFonts w:asciiTheme="minorHAnsi" w:hAnsiTheme="minorHAnsi"/>
              </w:rPr>
              <w:t xml:space="preserve">             </w:t>
            </w:r>
            <w:r w:rsidR="00191DC6" w:rsidRPr="003A4B1B">
              <w:rPr>
                <w:rFonts w:asciiTheme="minorHAnsi" w:hAnsiTheme="minorHAnsi"/>
              </w:rPr>
              <w:t xml:space="preserve">     </w:t>
            </w:r>
            <w:r w:rsidR="00750765" w:rsidRPr="003A4B1B">
              <w:rPr>
                <w:rFonts w:asciiTheme="minorHAnsi" w:hAnsiTheme="minorHAnsi"/>
              </w:rPr>
              <w:t xml:space="preserve">     </w:t>
            </w:r>
          </w:p>
          <w:p w14:paraId="0BF0C8DF" w14:textId="77777777" w:rsidR="0001329D" w:rsidRDefault="009E2CBF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812860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Isolated rural population      </w:t>
            </w:r>
            <w:r w:rsidR="00714201">
              <w:rPr>
                <w:rFonts w:asciiTheme="minorHAnsi" w:hAnsiTheme="minorHAnsi"/>
              </w:rPr>
              <w:t xml:space="preserve">                          </w:t>
            </w:r>
          </w:p>
          <w:p w14:paraId="2F56C67D" w14:textId="77777777" w:rsidR="008B136E" w:rsidRPr="003A4B1B" w:rsidRDefault="009E2CBF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319845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3A4B1B">
              <w:rPr>
                <w:rFonts w:asciiTheme="minorHAnsi" w:hAnsiTheme="minorHAnsi"/>
              </w:rPr>
              <w:t>Unemployed people</w:t>
            </w:r>
          </w:p>
          <w:p w14:paraId="2F097B15" w14:textId="77777777" w:rsidR="0001329D" w:rsidRDefault="009E2CBF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616326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People living in poverty      </w:t>
            </w:r>
            <w:r w:rsidR="00714201">
              <w:rPr>
                <w:rFonts w:asciiTheme="minorHAnsi" w:hAnsiTheme="minorHAnsi"/>
              </w:rPr>
              <w:t xml:space="preserve">                                   </w:t>
            </w:r>
          </w:p>
          <w:p w14:paraId="19C3AE05" w14:textId="77777777" w:rsidR="008B136E" w:rsidRPr="003A4B1B" w:rsidRDefault="009E2CBF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974482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3A4B1B">
              <w:rPr>
                <w:rFonts w:asciiTheme="minorHAnsi" w:hAnsiTheme="minorHAnsi"/>
              </w:rPr>
              <w:t xml:space="preserve"> Adolescent parents</w:t>
            </w:r>
          </w:p>
          <w:p w14:paraId="02F7C40C" w14:textId="77777777" w:rsidR="0001329D" w:rsidRDefault="009E2CBF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86102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Street children                </w:t>
            </w:r>
            <w:r w:rsidR="00714201">
              <w:rPr>
                <w:rFonts w:asciiTheme="minorHAnsi" w:hAnsiTheme="minorHAnsi"/>
              </w:rPr>
              <w:t xml:space="preserve">                                         </w:t>
            </w:r>
          </w:p>
          <w:p w14:paraId="7628A5BF" w14:textId="77777777" w:rsidR="008B136E" w:rsidRPr="003A4B1B" w:rsidRDefault="009E2CBF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643126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4201" w:rsidRPr="006138C2">
              <w:rPr>
                <w:rFonts w:asciiTheme="minorHAnsi" w:hAnsiTheme="minorHAnsi"/>
              </w:rPr>
              <w:t xml:space="preserve"> </w:t>
            </w:r>
            <w:r w:rsidR="00714201" w:rsidRPr="003A4B1B">
              <w:rPr>
                <w:rFonts w:asciiTheme="minorHAnsi" w:hAnsiTheme="minorHAnsi"/>
              </w:rPr>
              <w:t>Elderly population</w:t>
            </w:r>
            <w:r w:rsidR="00750765" w:rsidRPr="003A4B1B">
              <w:rPr>
                <w:rFonts w:asciiTheme="minorHAnsi" w:hAnsiTheme="minorHAnsi"/>
              </w:rPr>
              <w:t xml:space="preserve">         </w:t>
            </w:r>
            <w:r w:rsidR="00191DC6" w:rsidRPr="003A4B1B">
              <w:rPr>
                <w:rFonts w:asciiTheme="minorHAnsi" w:hAnsiTheme="minorHAnsi"/>
              </w:rPr>
              <w:t xml:space="preserve"> </w:t>
            </w:r>
            <w:r w:rsidR="00750765" w:rsidRPr="003A4B1B">
              <w:rPr>
                <w:rFonts w:asciiTheme="minorHAnsi" w:hAnsiTheme="minorHAnsi"/>
              </w:rPr>
              <w:t xml:space="preserve">   </w:t>
            </w:r>
          </w:p>
          <w:p w14:paraId="106B82BC" w14:textId="77777777" w:rsidR="0001329D" w:rsidRDefault="009E2CBF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357341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People deprived of their liberty   </w:t>
            </w:r>
            <w:r w:rsidR="0001329D">
              <w:rPr>
                <w:rFonts w:asciiTheme="minorHAnsi" w:hAnsiTheme="minorHAnsi"/>
              </w:rPr>
              <w:t xml:space="preserve">            </w:t>
            </w:r>
            <w:r w:rsidR="00750765" w:rsidRPr="003A4B1B">
              <w:rPr>
                <w:rFonts w:asciiTheme="minorHAnsi" w:hAnsiTheme="minorHAnsi"/>
              </w:rPr>
              <w:t xml:space="preserve"> </w:t>
            </w:r>
          </w:p>
          <w:p w14:paraId="07831189" w14:textId="77777777" w:rsidR="00191DC6" w:rsidRPr="003A4B1B" w:rsidRDefault="009E2CBF" w:rsidP="006138C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955718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1329D">
              <w:rPr>
                <w:rFonts w:asciiTheme="minorHAnsi" w:hAnsiTheme="minorHAnsi"/>
              </w:rPr>
              <w:t xml:space="preserve"> </w:t>
            </w:r>
            <w:r w:rsidR="00714201" w:rsidRPr="00714201">
              <w:rPr>
                <w:rFonts w:asciiTheme="minorHAnsi" w:hAnsiTheme="minorHAnsi"/>
              </w:rPr>
              <w:t>Other</w:t>
            </w:r>
            <w:r w:rsidR="0001329D">
              <w:rPr>
                <w:rFonts w:asciiTheme="minorHAnsi" w:hAnsiTheme="minorHAnsi"/>
              </w:rPr>
              <w:t xml:space="preserve"> </w:t>
            </w:r>
            <w:r w:rsidR="00714201" w:rsidRPr="0001329D">
              <w:rPr>
                <w:rFonts w:asciiTheme="minorHAnsi" w:hAnsiTheme="minorHAnsi"/>
                <w:i/>
              </w:rPr>
              <w:t>(specify)</w:t>
            </w:r>
            <w:r w:rsidR="00F83BD8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438266481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83BD8" w:rsidRPr="00CE0E3B">
                  <w:rPr>
                    <w:rStyle w:val="PlaceholderText"/>
                  </w:rPr>
                  <w:t>Click here to enter text.</w:t>
                </w:r>
              </w:sdtContent>
            </w:sdt>
            <w:r w:rsidR="00714201" w:rsidRPr="00714201">
              <w:rPr>
                <w:rFonts w:asciiTheme="minorHAnsi" w:hAnsiTheme="minorHAnsi"/>
              </w:rPr>
              <w:t xml:space="preserve">         </w:t>
            </w:r>
          </w:p>
          <w:p w14:paraId="4A4460D4" w14:textId="77777777" w:rsidR="006138C2" w:rsidRPr="003A4B1B" w:rsidRDefault="006138C2" w:rsidP="00714201">
            <w:pPr>
              <w:rPr>
                <w:rFonts w:asciiTheme="minorHAnsi" w:hAnsiTheme="minorHAnsi"/>
              </w:rPr>
            </w:pPr>
          </w:p>
        </w:tc>
      </w:tr>
    </w:tbl>
    <w:p w14:paraId="0346F62B" w14:textId="77777777" w:rsidR="005E4A46" w:rsidRDefault="005E4A46" w:rsidP="0064308D">
      <w:pPr>
        <w:pStyle w:val="ListParagraph"/>
        <w:shd w:val="clear" w:color="auto" w:fill="FFFFFF"/>
        <w:spacing w:before="240"/>
        <w:ind w:left="360"/>
        <w:rPr>
          <w:rFonts w:asciiTheme="minorHAnsi" w:hAnsiTheme="minorHAnsi"/>
        </w:rPr>
      </w:pPr>
    </w:p>
    <w:p w14:paraId="545E78C1" w14:textId="77777777" w:rsidR="008B136E" w:rsidRPr="004859A9" w:rsidRDefault="0064308D" w:rsidP="0064308D">
      <w:pPr>
        <w:pStyle w:val="ListParagraph"/>
        <w:shd w:val="clear" w:color="auto" w:fill="FFFFFF"/>
        <w:spacing w:before="240"/>
        <w:ind w:left="360"/>
        <w:rPr>
          <w:rFonts w:asciiTheme="minorHAnsi" w:hAnsiTheme="minorHAnsi"/>
        </w:rPr>
      </w:pPr>
      <w:r w:rsidRPr="004859A9">
        <w:rPr>
          <w:rFonts w:asciiTheme="minorHAnsi" w:hAnsiTheme="minorHAnsi"/>
        </w:rPr>
        <w:t>4.3</w:t>
      </w:r>
      <w:proofErr w:type="gramStart"/>
      <w:r w:rsidRPr="004859A9">
        <w:rPr>
          <w:rFonts w:asciiTheme="minorHAnsi" w:hAnsiTheme="minorHAnsi"/>
        </w:rPr>
        <w:t>.  The</w:t>
      </w:r>
      <w:proofErr w:type="gramEnd"/>
      <w:r w:rsidRPr="004859A9">
        <w:rPr>
          <w:rFonts w:asciiTheme="minorHAnsi" w:hAnsiTheme="minorHAnsi"/>
        </w:rPr>
        <w:t xml:space="preserve"> target community group belongs to:</w:t>
      </w:r>
    </w:p>
    <w:tbl>
      <w:tblPr>
        <w:tblStyle w:val="af3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485B8F67" w14:textId="77777777" w:rsidTr="0064308D">
        <w:trPr>
          <w:trHeight w:val="1565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4B799A" w14:textId="77777777" w:rsidR="008B136E" w:rsidRPr="003A4B1B" w:rsidRDefault="009E2CBF">
            <w:pPr>
              <w:shd w:val="clear" w:color="auto" w:fill="FFFFFF"/>
              <w:spacing w:before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2789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the same community or neighborhood of the institution</w:t>
            </w:r>
          </w:p>
          <w:p w14:paraId="3584F298" w14:textId="77777777" w:rsidR="008B136E" w:rsidRPr="003A4B1B" w:rsidRDefault="009E2CBF" w:rsidP="00F83BD8">
            <w:pPr>
              <w:shd w:val="clear" w:color="auto" w:fill="FFFFFF"/>
              <w:spacing w:before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48748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</w:t>
            </w:r>
            <w:proofErr w:type="gramStart"/>
            <w:r w:rsidR="00750765" w:rsidRPr="003A4B1B">
              <w:rPr>
                <w:rFonts w:asciiTheme="minorHAnsi" w:hAnsiTheme="minorHAnsi"/>
              </w:rPr>
              <w:t>a</w:t>
            </w:r>
            <w:proofErr w:type="gramEnd"/>
            <w:r w:rsidR="00750765" w:rsidRPr="003A4B1B">
              <w:rPr>
                <w:rFonts w:asciiTheme="minorHAnsi" w:hAnsiTheme="minorHAnsi"/>
              </w:rPr>
              <w:t xml:space="preserve"> different community or neighborhood. Which one? </w:t>
            </w:r>
            <w:sdt>
              <w:sdtPr>
                <w:rPr>
                  <w:rFonts w:asciiTheme="minorHAnsi" w:hAnsiTheme="minorHAnsi"/>
                </w:rPr>
                <w:id w:val="-714115534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83BD8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7B99489E" w14:textId="77777777" w:rsidR="00714201" w:rsidRPr="003A4B1B" w:rsidRDefault="00714201">
      <w:pPr>
        <w:shd w:val="clear" w:color="auto" w:fill="FFFFFF"/>
        <w:spacing w:before="240" w:after="240"/>
        <w:rPr>
          <w:rFonts w:asciiTheme="minorHAnsi" w:hAnsiTheme="minorHAnsi"/>
        </w:rPr>
      </w:pPr>
    </w:p>
    <w:p w14:paraId="4283CC4F" w14:textId="77777777" w:rsidR="00441EAF" w:rsidRPr="0064308D" w:rsidRDefault="00750765" w:rsidP="0064308D">
      <w:pPr>
        <w:pStyle w:val="ListParagraph"/>
        <w:numPr>
          <w:ilvl w:val="0"/>
          <w:numId w:val="10"/>
        </w:numPr>
        <w:shd w:val="clear" w:color="auto" w:fill="FFFFFF"/>
        <w:spacing w:before="240" w:after="240"/>
        <w:rPr>
          <w:rFonts w:asciiTheme="minorHAnsi" w:hAnsiTheme="minorHAnsi"/>
          <w:b/>
          <w:bCs/>
        </w:rPr>
      </w:pPr>
      <w:r w:rsidRPr="0064308D">
        <w:rPr>
          <w:rFonts w:asciiTheme="minorHAnsi" w:hAnsiTheme="minorHAnsi"/>
          <w:b/>
          <w:bCs/>
        </w:rPr>
        <w:t>DIAGNOSIS</w:t>
      </w:r>
    </w:p>
    <w:p w14:paraId="5541D6BA" w14:textId="77777777" w:rsidR="008B136E" w:rsidRPr="004859A9" w:rsidRDefault="00441EAF" w:rsidP="0064308D">
      <w:pPr>
        <w:shd w:val="clear" w:color="auto" w:fill="FFFFFF"/>
        <w:rPr>
          <w:rFonts w:asciiTheme="minorHAnsi" w:hAnsiTheme="minorHAnsi"/>
          <w:bCs/>
        </w:rPr>
      </w:pPr>
      <w:r w:rsidRPr="004859A9">
        <w:rPr>
          <w:rFonts w:asciiTheme="minorHAnsi" w:hAnsiTheme="minorHAnsi"/>
          <w:bCs/>
        </w:rPr>
        <w:t xml:space="preserve">Diagnosis involves finding what </w:t>
      </w:r>
      <w:r w:rsidR="00890A99" w:rsidRPr="004859A9">
        <w:rPr>
          <w:rFonts w:asciiTheme="minorHAnsi" w:hAnsiTheme="minorHAnsi"/>
          <w:bCs/>
        </w:rPr>
        <w:t>the community needs are</w:t>
      </w:r>
      <w:r w:rsidRPr="004859A9">
        <w:rPr>
          <w:rFonts w:asciiTheme="minorHAnsi" w:hAnsiTheme="minorHAnsi"/>
          <w:bCs/>
        </w:rPr>
        <w:t xml:space="preserve"> and how the inspection of the community needs</w:t>
      </w:r>
      <w:r w:rsidR="002864F2" w:rsidRPr="004859A9">
        <w:rPr>
          <w:rFonts w:asciiTheme="minorHAnsi" w:hAnsiTheme="minorHAnsi"/>
          <w:bCs/>
        </w:rPr>
        <w:t xml:space="preserve"> is conducted.</w:t>
      </w:r>
    </w:p>
    <w:tbl>
      <w:tblPr>
        <w:tblStyle w:val="af4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251"/>
        <w:gridCol w:w="7512"/>
      </w:tblGrid>
      <w:tr w:rsidR="008B136E" w:rsidRPr="003A4B1B" w14:paraId="239B340A" w14:textId="77777777" w:rsidTr="004859A9">
        <w:trPr>
          <w:trHeight w:val="1020"/>
        </w:trPr>
        <w:tc>
          <w:tcPr>
            <w:tcW w:w="32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78A37" w14:textId="77777777" w:rsidR="008B136E" w:rsidRPr="003A4B1B" w:rsidRDefault="00750765" w:rsidP="0064308D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Was any specific diagnosis conducted before implementing the experience?</w:t>
            </w:r>
          </w:p>
        </w:tc>
        <w:tc>
          <w:tcPr>
            <w:tcW w:w="751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DE485B" w14:textId="77777777" w:rsidR="008B136E" w:rsidRPr="003A4B1B" w:rsidRDefault="009E2CBF" w:rsidP="0064308D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65293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Yes</w:t>
            </w:r>
          </w:p>
          <w:p w14:paraId="368AA5DF" w14:textId="77777777" w:rsidR="0064308D" w:rsidRDefault="0064308D" w:rsidP="0064308D">
            <w:pPr>
              <w:rPr>
                <w:rFonts w:ascii="Segoe UI Symbol" w:eastAsia="MS Gothic" w:hAnsi="Segoe UI Symbol" w:cs="Segoe UI Symbol"/>
              </w:rPr>
            </w:pPr>
          </w:p>
          <w:p w14:paraId="000A3B8D" w14:textId="77777777" w:rsidR="008B136E" w:rsidRPr="003A4B1B" w:rsidRDefault="009E2CBF" w:rsidP="0064308D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744752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No</w:t>
            </w:r>
          </w:p>
        </w:tc>
      </w:tr>
      <w:tr w:rsidR="008B136E" w:rsidRPr="003A4B1B" w14:paraId="0D3F7B2E" w14:textId="77777777" w:rsidTr="004859A9">
        <w:trPr>
          <w:trHeight w:val="1020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836BC" w14:textId="77777777" w:rsidR="008B136E" w:rsidRPr="003A4B1B" w:rsidRDefault="00750765" w:rsidP="0064308D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lastRenderedPageBreak/>
              <w:t xml:space="preserve">Who participated?         </w:t>
            </w:r>
            <w:r w:rsidRPr="003A4B1B">
              <w:rPr>
                <w:rFonts w:asciiTheme="minorHAnsi" w:hAnsiTheme="minorHAnsi"/>
              </w:rPr>
              <w:tab/>
            </w:r>
          </w:p>
        </w:tc>
        <w:tc>
          <w:tcPr>
            <w:tcW w:w="751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875E7" w14:textId="77777777" w:rsidR="0064308D" w:rsidRDefault="009E2CBF" w:rsidP="0064308D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86022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Head Authorities </w:t>
            </w:r>
            <w:r w:rsidR="0064308D">
              <w:rPr>
                <w:rFonts w:asciiTheme="minorHAnsi" w:hAnsiTheme="minorHAnsi"/>
              </w:rPr>
              <w:t xml:space="preserve">          </w:t>
            </w:r>
            <w:r w:rsidR="0001329D">
              <w:rPr>
                <w:rFonts w:asciiTheme="minorHAnsi" w:hAnsiTheme="minorHAnsi"/>
              </w:rPr>
              <w:t xml:space="preserve"> </w:t>
            </w:r>
            <w:r w:rsidR="0064308D">
              <w:rPr>
                <w:rFonts w:asciiTheme="minorHAnsi" w:hAnsiTheme="minorHAnsi"/>
              </w:rPr>
              <w:t xml:space="preserve">         </w:t>
            </w:r>
            <w:sdt>
              <w:sdtPr>
                <w:rPr>
                  <w:rFonts w:asciiTheme="minorHAnsi" w:hAnsiTheme="minorHAnsi"/>
                </w:rPr>
                <w:id w:val="-638881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1329D">
              <w:rPr>
                <w:rFonts w:asciiTheme="minorHAnsi" w:hAnsiTheme="minorHAnsi"/>
              </w:rPr>
              <w:t xml:space="preserve"> </w:t>
            </w:r>
            <w:r w:rsidR="0064308D" w:rsidRPr="003A4B1B">
              <w:rPr>
                <w:rFonts w:asciiTheme="minorHAnsi" w:hAnsiTheme="minorHAnsi"/>
              </w:rPr>
              <w:t xml:space="preserve">Target community group  </w:t>
            </w:r>
          </w:p>
          <w:p w14:paraId="5660142E" w14:textId="77777777" w:rsidR="0064308D" w:rsidRDefault="009E2CBF" w:rsidP="0064308D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561391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Teaching Stuff </w:t>
            </w:r>
            <w:r w:rsidR="0064308D">
              <w:rPr>
                <w:rFonts w:asciiTheme="minorHAnsi" w:hAnsiTheme="minorHAnsi"/>
              </w:rPr>
              <w:t xml:space="preserve">                        </w:t>
            </w:r>
            <w:r w:rsidR="00750765"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912617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4308D" w:rsidRPr="003A4B1B">
              <w:rPr>
                <w:rFonts w:asciiTheme="minorHAnsi" w:hAnsiTheme="minorHAnsi"/>
              </w:rPr>
              <w:t xml:space="preserve"> Government agencies</w:t>
            </w:r>
          </w:p>
          <w:p w14:paraId="3EF30CD1" w14:textId="77777777" w:rsidR="008B136E" w:rsidRPr="003A4B1B" w:rsidRDefault="009E2CBF" w:rsidP="0064308D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198468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Students   </w:t>
            </w:r>
            <w:r w:rsidR="0064308D">
              <w:rPr>
                <w:rFonts w:asciiTheme="minorHAnsi" w:hAnsiTheme="minorHAnsi"/>
              </w:rPr>
              <w:t xml:space="preserve">                                  </w:t>
            </w:r>
            <w:sdt>
              <w:sdtPr>
                <w:rPr>
                  <w:rFonts w:asciiTheme="minorHAnsi" w:hAnsiTheme="minorHAnsi"/>
                </w:rPr>
                <w:id w:val="1088344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Civil Society Organizations</w:t>
            </w:r>
          </w:p>
        </w:tc>
      </w:tr>
      <w:tr w:rsidR="008B136E" w:rsidRPr="003A4B1B" w14:paraId="26F3605E" w14:textId="77777777" w:rsidTr="004859A9">
        <w:trPr>
          <w:trHeight w:val="1260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5519A" w14:textId="77777777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If </w:t>
            </w:r>
            <w:r w:rsidR="00441EAF" w:rsidRPr="003A4B1B">
              <w:rPr>
                <w:rFonts w:asciiTheme="minorHAnsi" w:hAnsiTheme="minorHAnsi"/>
              </w:rPr>
              <w:t>target community group</w:t>
            </w:r>
            <w:r w:rsidRPr="003A4B1B">
              <w:rPr>
                <w:rFonts w:asciiTheme="minorHAnsi" w:hAnsiTheme="minorHAnsi"/>
              </w:rPr>
              <w:t xml:space="preserve"> participated in the diagnosis, describe how: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85C22" w14:textId="77777777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131169584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B136E" w:rsidRPr="003A4B1B" w14:paraId="0EC25168" w14:textId="77777777" w:rsidTr="004859A9">
        <w:trPr>
          <w:trHeight w:val="1260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4ABB8" w14:textId="77777777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If students participated in the diagnosis, describe how:</w:t>
            </w:r>
          </w:p>
          <w:p w14:paraId="50FCAD2D" w14:textId="77777777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C7071" w14:textId="77777777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913963061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4FB9B8A7" w14:textId="77777777" w:rsidR="008B136E" w:rsidRPr="003A4B1B" w:rsidRDefault="008B136E" w:rsidP="002541CB">
      <w:pPr>
        <w:shd w:val="clear" w:color="auto" w:fill="FFFFFF"/>
        <w:spacing w:after="240"/>
        <w:rPr>
          <w:rFonts w:asciiTheme="minorHAnsi" w:hAnsiTheme="minorHAnsi"/>
        </w:rPr>
      </w:pPr>
    </w:p>
    <w:p w14:paraId="22EDCF83" w14:textId="77777777" w:rsidR="00DB4585" w:rsidRPr="00DB4585" w:rsidRDefault="00750765" w:rsidP="002541CB">
      <w:pPr>
        <w:pStyle w:val="ListParagraph"/>
        <w:numPr>
          <w:ilvl w:val="0"/>
          <w:numId w:val="10"/>
        </w:numPr>
        <w:shd w:val="clear" w:color="auto" w:fill="FFFFFF"/>
        <w:spacing w:after="240"/>
        <w:rPr>
          <w:rFonts w:asciiTheme="minorHAnsi" w:hAnsiTheme="minorHAnsi"/>
          <w:b/>
        </w:rPr>
      </w:pPr>
      <w:r w:rsidRPr="00DB4585">
        <w:rPr>
          <w:rFonts w:asciiTheme="minorHAnsi" w:hAnsiTheme="minorHAnsi"/>
          <w:b/>
        </w:rPr>
        <w:t>OBJECTIVES</w:t>
      </w:r>
      <w:r w:rsidR="00ED2DBA" w:rsidRPr="00DB4585">
        <w:rPr>
          <w:rFonts w:asciiTheme="minorHAnsi" w:hAnsiTheme="minorHAnsi"/>
          <w:b/>
        </w:rPr>
        <w:t xml:space="preserve"> OF THE SERVICE-LEARNING EXPERIENCE</w:t>
      </w:r>
      <w:r w:rsidR="00DB4585" w:rsidRPr="00DB4585">
        <w:rPr>
          <w:rFonts w:asciiTheme="minorHAnsi" w:hAnsiTheme="minorHAnsi"/>
          <w:bCs/>
        </w:rPr>
        <w:t xml:space="preserve"> </w:t>
      </w:r>
      <w:r w:rsidR="00DB4585">
        <w:rPr>
          <w:rFonts w:asciiTheme="minorHAnsi" w:hAnsiTheme="minorHAnsi"/>
          <w:bCs/>
        </w:rPr>
        <w:t>/</w:t>
      </w:r>
    </w:p>
    <w:p w14:paraId="183E9D33" w14:textId="77777777" w:rsidR="008B136E" w:rsidRPr="004859A9" w:rsidRDefault="00DB4585" w:rsidP="0001329D">
      <w:pPr>
        <w:jc w:val="both"/>
        <w:rPr>
          <w:rFonts w:asciiTheme="minorHAnsi" w:hAnsiTheme="minorHAnsi"/>
        </w:rPr>
      </w:pPr>
      <w:r w:rsidRPr="004859A9">
        <w:rPr>
          <w:rFonts w:asciiTheme="minorHAnsi" w:hAnsiTheme="minorHAnsi"/>
          <w:bCs/>
        </w:rPr>
        <w:t xml:space="preserve">(In this section please explain what do you </w:t>
      </w:r>
      <w:r w:rsidRPr="004859A9">
        <w:rPr>
          <w:rFonts w:asciiTheme="minorHAnsi" w:hAnsiTheme="minorHAnsi"/>
        </w:rPr>
        <w:t>intend students to learn as part of the p</w:t>
      </w:r>
      <w:r w:rsidR="0001329D" w:rsidRPr="004859A9">
        <w:rPr>
          <w:rFonts w:asciiTheme="minorHAnsi" w:hAnsiTheme="minorHAnsi"/>
        </w:rPr>
        <w:t xml:space="preserve">roject, is it connected to the </w:t>
      </w:r>
      <w:r w:rsidR="00890A99" w:rsidRPr="004859A9">
        <w:rPr>
          <w:rFonts w:asciiTheme="minorHAnsi" w:hAnsiTheme="minorHAnsi"/>
        </w:rPr>
        <w:t>Formal</w:t>
      </w:r>
      <w:r w:rsidRPr="004859A9">
        <w:rPr>
          <w:rFonts w:asciiTheme="minorHAnsi" w:hAnsiTheme="minorHAnsi"/>
        </w:rPr>
        <w:t xml:space="preserve"> curriculum or another curriculum, etc.?</w:t>
      </w:r>
      <w:r w:rsidRPr="004859A9">
        <w:rPr>
          <w:rFonts w:asciiTheme="minorHAnsi" w:hAnsiTheme="minorHAnsi"/>
          <w:bCs/>
        </w:rPr>
        <w:t xml:space="preserve"> Please describe service action as a part of the experience.)</w:t>
      </w:r>
    </w:p>
    <w:p w14:paraId="35216161" w14:textId="1ABF2ED9" w:rsidR="00DB4585" w:rsidRPr="00226F6D" w:rsidRDefault="0001329D" w:rsidP="00CB3D06">
      <w:pPr>
        <w:pStyle w:val="ListParagraph"/>
        <w:numPr>
          <w:ilvl w:val="1"/>
          <w:numId w:val="10"/>
        </w:numPr>
        <w:shd w:val="clear" w:color="auto" w:fill="FFFFFF"/>
        <w:spacing w:before="240"/>
        <w:rPr>
          <w:rFonts w:asciiTheme="minorHAnsi" w:hAnsiTheme="minorHAnsi"/>
        </w:rPr>
      </w:pPr>
      <w:r w:rsidRPr="00226F6D">
        <w:rPr>
          <w:rFonts w:asciiTheme="minorHAnsi" w:hAnsiTheme="minorHAnsi"/>
          <w:bCs/>
        </w:rPr>
        <w:t>Please describe l</w:t>
      </w:r>
      <w:r w:rsidR="00DB4585" w:rsidRPr="00226F6D">
        <w:rPr>
          <w:rFonts w:asciiTheme="minorHAnsi" w:hAnsiTheme="minorHAnsi"/>
          <w:bCs/>
        </w:rPr>
        <w:t>ea</w:t>
      </w:r>
      <w:r w:rsidR="00CB3D06" w:rsidRPr="00226F6D">
        <w:rPr>
          <w:rFonts w:asciiTheme="minorHAnsi" w:hAnsiTheme="minorHAnsi"/>
          <w:bCs/>
        </w:rPr>
        <w:t>rning objectives of the project. A learning objective</w:t>
      </w:r>
      <w:r w:rsidR="0098030A" w:rsidRPr="00226F6D">
        <w:rPr>
          <w:rFonts w:asciiTheme="minorHAnsi" w:hAnsiTheme="minorHAnsi"/>
          <w:bCs/>
        </w:rPr>
        <w:t xml:space="preserve"> </w:t>
      </w:r>
      <w:r w:rsidR="00CB3D06" w:rsidRPr="00226F6D">
        <w:rPr>
          <w:rFonts w:asciiTheme="minorHAnsi" w:hAnsiTheme="minorHAnsi"/>
          <w:bCs/>
        </w:rPr>
        <w:t xml:space="preserve">is a statement that represents what students are expected to know, understand, and be able to demonstrate, after completion of a process of learning. </w:t>
      </w:r>
      <w:r w:rsidR="00F759DF" w:rsidRPr="00226F6D">
        <w:rPr>
          <w:rFonts w:asciiTheme="minorHAnsi" w:hAnsiTheme="minorHAnsi"/>
          <w:bCs/>
        </w:rPr>
        <w:t xml:space="preserve"> They can be described as improved knowledge and understanding, skills and attitudes. For example: </w:t>
      </w:r>
      <w:r w:rsidR="009E2CBF">
        <w:rPr>
          <w:rFonts w:asciiTheme="minorHAnsi" w:hAnsiTheme="minorHAnsi"/>
          <w:bCs/>
        </w:rPr>
        <w:t xml:space="preserve"> student is able to plan the</w:t>
      </w:r>
      <w:r w:rsidR="0098030A" w:rsidRPr="00226F6D">
        <w:rPr>
          <w:rFonts w:asciiTheme="minorHAnsi" w:hAnsiTheme="minorHAnsi"/>
          <w:bCs/>
        </w:rPr>
        <w:t xml:space="preserve"> budget for activity, student is able to prepare a presentation, </w:t>
      </w:r>
      <w:proofErr w:type="gramStart"/>
      <w:r w:rsidR="0098030A" w:rsidRPr="00226F6D">
        <w:rPr>
          <w:rFonts w:asciiTheme="minorHAnsi" w:hAnsiTheme="minorHAnsi"/>
          <w:bCs/>
        </w:rPr>
        <w:t>student</w:t>
      </w:r>
      <w:proofErr w:type="gramEnd"/>
      <w:r w:rsidR="0098030A" w:rsidRPr="00226F6D">
        <w:rPr>
          <w:rFonts w:asciiTheme="minorHAnsi" w:hAnsiTheme="minorHAnsi"/>
          <w:bCs/>
        </w:rPr>
        <w:t xml:space="preserve"> is able to name advantages and disadvantages of different methods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D2DBA" w:rsidRPr="003A4B1B" w14:paraId="2A2CCD77" w14:textId="77777777" w:rsidTr="00ED2DBA">
        <w:tc>
          <w:tcPr>
            <w:tcW w:w="10790" w:type="dxa"/>
          </w:tcPr>
          <w:sdt>
            <w:sdtPr>
              <w:rPr>
                <w:rFonts w:asciiTheme="minorHAnsi" w:hAnsiTheme="minorHAnsi"/>
                <w:bCs/>
              </w:rPr>
              <w:id w:val="-1051230558"/>
              <w:placeholder>
                <w:docPart w:val="DefaultPlaceholder_1081868574"/>
              </w:placeholder>
              <w:showingPlcHdr/>
              <w:text/>
            </w:sdtPr>
            <w:sdtContent>
              <w:p w14:paraId="5CA19463" w14:textId="77777777" w:rsidR="00ED2DBA" w:rsidRPr="003A4B1B" w:rsidRDefault="004859A9">
                <w:pPr>
                  <w:spacing w:before="240" w:after="240"/>
                  <w:rPr>
                    <w:rFonts w:asciiTheme="minorHAnsi" w:hAnsiTheme="minorHAnsi"/>
                    <w:bCs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48601C5C" w14:textId="77777777" w:rsidR="002541CB" w:rsidRPr="003A4B1B" w:rsidRDefault="002541CB">
            <w:pPr>
              <w:spacing w:before="240" w:after="240"/>
              <w:rPr>
                <w:rFonts w:asciiTheme="minorHAnsi" w:hAnsiTheme="minorHAnsi"/>
                <w:bCs/>
              </w:rPr>
            </w:pPr>
          </w:p>
        </w:tc>
      </w:tr>
    </w:tbl>
    <w:p w14:paraId="13D3121E" w14:textId="284E99B8" w:rsidR="002541CB" w:rsidRPr="00226F6D" w:rsidRDefault="0001329D" w:rsidP="00CB3D06">
      <w:pPr>
        <w:pStyle w:val="ListParagraph"/>
        <w:numPr>
          <w:ilvl w:val="1"/>
          <w:numId w:val="10"/>
        </w:numPr>
        <w:spacing w:before="240"/>
        <w:rPr>
          <w:rFonts w:asciiTheme="minorHAnsi" w:hAnsiTheme="minorHAnsi"/>
        </w:rPr>
      </w:pPr>
      <w:r w:rsidRPr="00226F6D">
        <w:rPr>
          <w:rFonts w:asciiTheme="minorHAnsi" w:hAnsiTheme="minorHAnsi"/>
        </w:rPr>
        <w:t>Please describe s</w:t>
      </w:r>
      <w:r w:rsidR="00DB4585" w:rsidRPr="00226F6D">
        <w:rPr>
          <w:rFonts w:asciiTheme="minorHAnsi" w:hAnsiTheme="minorHAnsi"/>
        </w:rPr>
        <w:t>ervice obj</w:t>
      </w:r>
      <w:r w:rsidR="009E2CBF">
        <w:rPr>
          <w:rFonts w:asciiTheme="minorHAnsi" w:hAnsiTheme="minorHAnsi"/>
        </w:rPr>
        <w:t>ectives</w:t>
      </w:r>
      <w:r w:rsidR="00CB3D06" w:rsidRPr="00226F6D">
        <w:rPr>
          <w:rFonts w:asciiTheme="minorHAnsi" w:hAnsiTheme="minorHAnsi"/>
        </w:rPr>
        <w:t xml:space="preserve"> of the project. </w:t>
      </w:r>
      <w:r w:rsidR="00CB3D06" w:rsidRPr="00226F6D">
        <w:rPr>
          <w:rFonts w:asciiTheme="minorHAnsi" w:eastAsia="Calibri" w:hAnsiTheme="minorHAnsi" w:cstheme="majorHAnsi"/>
        </w:rPr>
        <w:t>A service objective is a statement representing a desired change in the community – the solution of a problem, a satisfied need</w:t>
      </w:r>
      <w:r w:rsidR="00CB3D06" w:rsidRPr="00226F6D">
        <w:rPr>
          <w:rFonts w:asciiTheme="minorHAnsi" w:hAnsiTheme="minorHAnsi"/>
        </w:rPr>
        <w:t>. It consists of change in behavior, policy, existing practices (i.e. services). For example: Improve the quality of social services for elderly people in rural area; Functioning of neglected areas; Increase level of waste separation…</w:t>
      </w:r>
    </w:p>
    <w:tbl>
      <w:tblPr>
        <w:tblStyle w:val="af5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ED2DBA" w:rsidRPr="003A4B1B" w14:paraId="6A00C446" w14:textId="77777777" w:rsidTr="00DD16F5">
        <w:trPr>
          <w:trHeight w:val="1209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Theme="minorHAnsi" w:hAnsiTheme="minorHAnsi"/>
              </w:rPr>
              <w:id w:val="1800808014"/>
              <w:placeholder>
                <w:docPart w:val="DefaultPlaceholder_1081868574"/>
              </w:placeholder>
              <w:showingPlcHdr/>
              <w:text/>
            </w:sdtPr>
            <w:sdtContent>
              <w:p w14:paraId="236AD21B" w14:textId="77777777" w:rsidR="00ED2DBA" w:rsidRPr="003A4B1B" w:rsidRDefault="004859A9">
                <w:pPr>
                  <w:spacing w:before="240"/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4919488A" w14:textId="3464D01F" w:rsidR="00ED2DBA" w:rsidRPr="003A4B1B" w:rsidRDefault="00DD16F5">
            <w:pPr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</w:p>
        </w:tc>
      </w:tr>
    </w:tbl>
    <w:p w14:paraId="3A76B215" w14:textId="3C6C75ED" w:rsidR="00DB4585" w:rsidRDefault="00DB4585">
      <w:pPr>
        <w:shd w:val="clear" w:color="auto" w:fill="FFFFFF"/>
        <w:spacing w:before="240" w:after="240"/>
        <w:rPr>
          <w:rFonts w:asciiTheme="minorHAnsi" w:hAnsiTheme="minorHAnsi"/>
        </w:rPr>
      </w:pPr>
    </w:p>
    <w:p w14:paraId="769AA4BF" w14:textId="77777777" w:rsidR="00DB4585" w:rsidRPr="00DB4585" w:rsidRDefault="00750765" w:rsidP="00DB4585">
      <w:pPr>
        <w:pStyle w:val="ListParagraph"/>
        <w:numPr>
          <w:ilvl w:val="0"/>
          <w:numId w:val="10"/>
        </w:numPr>
        <w:shd w:val="clear" w:color="auto" w:fill="FFFFFF"/>
        <w:spacing w:before="240" w:after="240"/>
        <w:rPr>
          <w:rFonts w:asciiTheme="minorHAnsi" w:hAnsiTheme="minorHAnsi"/>
        </w:rPr>
      </w:pPr>
      <w:r w:rsidRPr="00DB4585">
        <w:rPr>
          <w:rFonts w:asciiTheme="minorHAnsi" w:hAnsiTheme="minorHAnsi"/>
          <w:b/>
        </w:rPr>
        <w:t>INTEGRATION BETWEEN LEARNING AND SERVIC</w:t>
      </w:r>
      <w:r w:rsidR="00DB4585">
        <w:rPr>
          <w:rFonts w:asciiTheme="minorHAnsi" w:hAnsiTheme="minorHAnsi"/>
          <w:b/>
        </w:rPr>
        <w:t>E</w:t>
      </w:r>
    </w:p>
    <w:p w14:paraId="25AF1A6A" w14:textId="77777777" w:rsidR="00DB4585" w:rsidRPr="00DB4585" w:rsidRDefault="00DB4585" w:rsidP="00DB4585">
      <w:pPr>
        <w:shd w:val="clear" w:color="auto" w:fill="FFFFFF"/>
        <w:rPr>
          <w:rFonts w:asciiTheme="minorHAnsi" w:hAnsiTheme="minorHAnsi"/>
        </w:rPr>
      </w:pPr>
    </w:p>
    <w:p w14:paraId="4995250E" w14:textId="77777777" w:rsidR="008B136E" w:rsidRPr="004859A9" w:rsidRDefault="00750765" w:rsidP="00DB4585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/>
        </w:rPr>
      </w:pPr>
      <w:r w:rsidRPr="004859A9">
        <w:rPr>
          <w:rFonts w:asciiTheme="minorHAnsi" w:hAnsiTheme="minorHAnsi"/>
        </w:rPr>
        <w:t>Complete the chart linking curricular content, learning activities and the relevant Servic</w:t>
      </w:r>
      <w:r w:rsidR="00384468" w:rsidRPr="004859A9">
        <w:rPr>
          <w:rFonts w:asciiTheme="minorHAnsi" w:hAnsiTheme="minorHAnsi"/>
        </w:rPr>
        <w:t xml:space="preserve">e </w:t>
      </w:r>
      <w:r w:rsidRPr="004859A9">
        <w:rPr>
          <w:rFonts w:asciiTheme="minorHAnsi" w:hAnsiTheme="minorHAnsi"/>
        </w:rPr>
        <w:t>a</w:t>
      </w:r>
      <w:r w:rsidR="00384468" w:rsidRPr="004859A9">
        <w:rPr>
          <w:rFonts w:asciiTheme="minorHAnsi" w:hAnsiTheme="minorHAnsi"/>
        </w:rPr>
        <w:t>ctivities</w:t>
      </w:r>
      <w:r w:rsidR="004859A9">
        <w:rPr>
          <w:rFonts w:asciiTheme="minorHAnsi" w:hAnsiTheme="minorHAnsi"/>
        </w:rPr>
        <w:t>. Choose as many options as possible.</w:t>
      </w:r>
    </w:p>
    <w:tbl>
      <w:tblPr>
        <w:tblStyle w:val="af6"/>
        <w:tblW w:w="10758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4663"/>
        <w:gridCol w:w="3260"/>
        <w:gridCol w:w="2835"/>
      </w:tblGrid>
      <w:tr w:rsidR="00226F6D" w:rsidRPr="003A4B1B" w14:paraId="00BD3AE5" w14:textId="77777777" w:rsidTr="00226F6D">
        <w:trPr>
          <w:trHeight w:val="723"/>
        </w:trPr>
        <w:tc>
          <w:tcPr>
            <w:tcW w:w="466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95B50" w14:textId="5F62C370" w:rsidR="00226F6D" w:rsidRPr="003A4B1B" w:rsidRDefault="00226F6D" w:rsidP="0038446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ubject and/or c</w:t>
            </w:r>
            <w:r w:rsidRPr="003A4B1B">
              <w:rPr>
                <w:rFonts w:asciiTheme="minorHAnsi" w:hAnsiTheme="minorHAnsi"/>
              </w:rPr>
              <w:t>urricular</w:t>
            </w:r>
            <w:r>
              <w:rPr>
                <w:rFonts w:asciiTheme="minorHAnsi" w:hAnsiTheme="minorHAnsi"/>
              </w:rPr>
              <w:t xml:space="preserve"> content </w:t>
            </w:r>
            <w:r w:rsidRPr="0047608A">
              <w:rPr>
                <w:rFonts w:asciiTheme="minorHAnsi" w:hAnsiTheme="minorHAnsi"/>
                <w:highlight w:val="yellow"/>
              </w:rPr>
              <w:t>and/or topic</w:t>
            </w:r>
            <w:r>
              <w:rPr>
                <w:rFonts w:asciiTheme="minorHAnsi" w:hAnsiTheme="minorHAnsi"/>
              </w:rPr>
              <w:t xml:space="preserve"> (depend on the level). In this part you can include also cross-cutting topic in education included in the national curriculum, for example development of key competences, global education etc. </w:t>
            </w:r>
          </w:p>
        </w:tc>
        <w:tc>
          <w:tcPr>
            <w:tcW w:w="3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B0D246" w14:textId="77777777" w:rsidR="00226F6D" w:rsidRPr="003A4B1B" w:rsidRDefault="00226F6D" w:rsidP="0038446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Learning Activities</w:t>
            </w:r>
          </w:p>
        </w:tc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F8279" w14:textId="77777777" w:rsidR="00226F6D" w:rsidRPr="003A4B1B" w:rsidRDefault="00226F6D" w:rsidP="0038446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Service</w:t>
            </w:r>
            <w:r>
              <w:rPr>
                <w:rFonts w:asciiTheme="minorHAnsi" w:hAnsiTheme="minorHAnsi"/>
              </w:rPr>
              <w:t xml:space="preserve"> A</w:t>
            </w:r>
            <w:r w:rsidRPr="003A4B1B">
              <w:rPr>
                <w:rFonts w:asciiTheme="minorHAnsi" w:hAnsiTheme="minorHAnsi"/>
              </w:rPr>
              <w:t>c</w:t>
            </w:r>
            <w:r>
              <w:rPr>
                <w:rFonts w:asciiTheme="minorHAnsi" w:hAnsiTheme="minorHAnsi"/>
              </w:rPr>
              <w:t>tivities</w:t>
            </w:r>
          </w:p>
        </w:tc>
      </w:tr>
      <w:tr w:rsidR="00226F6D" w:rsidRPr="003A4B1B" w14:paraId="2DBC62D8" w14:textId="77777777" w:rsidTr="00226F6D">
        <w:trPr>
          <w:trHeight w:val="941"/>
        </w:trPr>
        <w:tc>
          <w:tcPr>
            <w:tcW w:w="466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3869E" w14:textId="46EE6592" w:rsidR="00226F6D" w:rsidRPr="009E2CBF" w:rsidRDefault="00226F6D" w:rsidP="00384468">
            <w:pPr>
              <w:rPr>
                <w:rFonts w:asciiTheme="minorHAnsi" w:hAnsiTheme="minorHAnsi"/>
                <w:i/>
                <w:color w:val="808080" w:themeColor="background1" w:themeShade="80"/>
              </w:rPr>
            </w:pPr>
            <w:r w:rsidRPr="009E2CBF">
              <w:rPr>
                <w:rFonts w:asciiTheme="minorHAnsi" w:hAnsiTheme="minorHAnsi"/>
                <w:i/>
                <w:color w:val="808080" w:themeColor="background1" w:themeShade="80"/>
              </w:rPr>
              <w:t xml:space="preserve"> </w:t>
            </w:r>
            <w:sdt>
              <w:sdtPr>
                <w:rPr>
                  <w:rFonts w:asciiTheme="minorHAnsi" w:hAnsiTheme="minorHAnsi"/>
                  <w:i/>
                  <w:color w:val="808080" w:themeColor="background1" w:themeShade="80"/>
                </w:rPr>
                <w:id w:val="-986012507"/>
                <w:placeholder>
                  <w:docPart w:val="E5AC0F42378945DA83496931E0C44957"/>
                </w:placeholder>
                <w:text/>
              </w:sdtPr>
              <w:sdtContent>
                <w:r w:rsidRPr="009E2CBF">
                  <w:rPr>
                    <w:rFonts w:asciiTheme="minorHAnsi" w:hAnsiTheme="minorHAnsi"/>
                    <w:i/>
                    <w:color w:val="808080" w:themeColor="background1" w:themeShade="80"/>
                  </w:rPr>
                  <w:t xml:space="preserve">Example: Biology </w:t>
                </w:r>
              </w:sdtContent>
            </w:sdt>
          </w:p>
          <w:p w14:paraId="735001FC" w14:textId="77777777" w:rsidR="00226F6D" w:rsidRPr="009E2CBF" w:rsidRDefault="00226F6D" w:rsidP="00384468">
            <w:pPr>
              <w:rPr>
                <w:rFonts w:asciiTheme="minorHAnsi" w:hAnsiTheme="minorHAnsi"/>
                <w:i/>
                <w:color w:val="808080" w:themeColor="background1" w:themeShade="80"/>
              </w:rPr>
            </w:pPr>
            <w:r w:rsidRPr="009E2CBF">
              <w:rPr>
                <w:rFonts w:asciiTheme="minorHAnsi" w:hAnsiTheme="minorHAnsi"/>
                <w:i/>
                <w:color w:val="808080" w:themeColor="background1" w:themeShade="80"/>
              </w:rPr>
              <w:t xml:space="preserve"> </w:t>
            </w:r>
          </w:p>
        </w:tc>
        <w:tc>
          <w:tcPr>
            <w:tcW w:w="3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90F4A" w14:textId="14202CFD" w:rsidR="00226F6D" w:rsidRPr="009E2CBF" w:rsidRDefault="00226F6D" w:rsidP="0098030A">
            <w:pPr>
              <w:rPr>
                <w:rFonts w:asciiTheme="minorHAnsi" w:hAnsiTheme="minorHAnsi"/>
                <w:i/>
                <w:color w:val="808080" w:themeColor="background1" w:themeShade="80"/>
              </w:rPr>
            </w:pPr>
            <w:r w:rsidRPr="009E2CBF">
              <w:rPr>
                <w:rFonts w:asciiTheme="minorHAnsi" w:hAnsiTheme="minorHAnsi"/>
                <w:i/>
                <w:color w:val="808080" w:themeColor="background1" w:themeShade="80"/>
              </w:rPr>
              <w:t xml:space="preserve"> </w:t>
            </w:r>
            <w:sdt>
              <w:sdtPr>
                <w:rPr>
                  <w:rFonts w:asciiTheme="minorHAnsi" w:hAnsiTheme="minorHAnsi"/>
                  <w:i/>
                  <w:color w:val="808080" w:themeColor="background1" w:themeShade="80"/>
                </w:rPr>
                <w:id w:val="-1502424590"/>
                <w:placeholder>
                  <w:docPart w:val="E5AC0F42378945DA83496931E0C44957"/>
                </w:placeholder>
                <w:text/>
              </w:sdtPr>
              <w:sdtContent>
                <w:r w:rsidRPr="009E2CBF">
                  <w:rPr>
                    <w:rFonts w:asciiTheme="minorHAnsi" w:hAnsiTheme="minorHAnsi"/>
                    <w:i/>
                    <w:color w:val="808080" w:themeColor="background1" w:themeShade="80"/>
                  </w:rPr>
                  <w:t>Reading and presentation about different kinds of plants</w:t>
                </w:r>
              </w:sdtContent>
            </w:sdt>
          </w:p>
        </w:tc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C75B4" w14:textId="73066874" w:rsidR="00226F6D" w:rsidRPr="009E2CBF" w:rsidRDefault="00226F6D" w:rsidP="0098030A">
            <w:pPr>
              <w:rPr>
                <w:rFonts w:asciiTheme="minorHAnsi" w:hAnsiTheme="minorHAnsi"/>
                <w:i/>
                <w:color w:val="808080" w:themeColor="background1" w:themeShade="80"/>
              </w:rPr>
            </w:pPr>
            <w:r w:rsidRPr="009E2CBF">
              <w:rPr>
                <w:rFonts w:asciiTheme="minorHAnsi" w:hAnsiTheme="minorHAnsi"/>
                <w:i/>
                <w:color w:val="808080" w:themeColor="background1" w:themeShade="80"/>
              </w:rPr>
              <w:t xml:space="preserve"> </w:t>
            </w:r>
            <w:sdt>
              <w:sdtPr>
                <w:rPr>
                  <w:rFonts w:asciiTheme="minorHAnsi" w:hAnsiTheme="minorHAnsi"/>
                  <w:i/>
                  <w:color w:val="808080" w:themeColor="background1" w:themeShade="80"/>
                </w:rPr>
                <w:id w:val="-1700385827"/>
                <w:placeholder>
                  <w:docPart w:val="E5AC0F42378945DA83496931E0C44957"/>
                </w:placeholder>
                <w:text/>
              </w:sdtPr>
              <w:sdtContent>
                <w:r w:rsidRPr="009E2CBF">
                  <w:rPr>
                    <w:rFonts w:asciiTheme="minorHAnsi" w:hAnsiTheme="minorHAnsi"/>
                    <w:i/>
                    <w:color w:val="808080" w:themeColor="background1" w:themeShade="80"/>
                  </w:rPr>
                  <w:t>Planting of trees in the community garden</w:t>
                </w:r>
              </w:sdtContent>
            </w:sdt>
          </w:p>
        </w:tc>
      </w:tr>
      <w:tr w:rsidR="00226F6D" w:rsidRPr="003A4B1B" w14:paraId="63903A61" w14:textId="77777777" w:rsidTr="00226F6D">
        <w:trPr>
          <w:trHeight w:val="980"/>
        </w:trPr>
        <w:tc>
          <w:tcPr>
            <w:tcW w:w="466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9E6E1" w14:textId="788A427F" w:rsidR="00226F6D" w:rsidRPr="009E2CBF" w:rsidRDefault="00226F6D" w:rsidP="00384468">
            <w:pPr>
              <w:rPr>
                <w:rFonts w:asciiTheme="minorHAnsi" w:hAnsiTheme="minorHAnsi"/>
                <w:i/>
                <w:color w:val="808080" w:themeColor="background1" w:themeShade="80"/>
              </w:rPr>
            </w:pPr>
            <w:r w:rsidRPr="009E2CBF">
              <w:rPr>
                <w:rFonts w:asciiTheme="minorHAnsi" w:hAnsiTheme="minorHAnsi"/>
                <w:i/>
                <w:color w:val="808080" w:themeColor="background1" w:themeShade="80"/>
              </w:rPr>
              <w:t xml:space="preserve">Example: Language </w:t>
            </w:r>
          </w:p>
        </w:tc>
        <w:sdt>
          <w:sdtPr>
            <w:rPr>
              <w:rFonts w:asciiTheme="minorHAnsi" w:hAnsiTheme="minorHAnsi"/>
              <w:i/>
              <w:color w:val="808080" w:themeColor="background1" w:themeShade="80"/>
            </w:rPr>
            <w:id w:val="-596405603"/>
            <w:placeholder>
              <w:docPart w:val="E5AC0F42378945DA83496931E0C44957"/>
            </w:placeholder>
            <w:text/>
          </w:sdtPr>
          <w:sdtContent>
            <w:tc>
              <w:tcPr>
                <w:tcW w:w="326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06B104C" w14:textId="3A05E5DC" w:rsidR="00226F6D" w:rsidRPr="009E2CBF" w:rsidRDefault="00226F6D" w:rsidP="0098030A">
                <w:pPr>
                  <w:rPr>
                    <w:rFonts w:asciiTheme="minorHAnsi" w:hAnsiTheme="minorHAnsi"/>
                    <w:i/>
                    <w:color w:val="808080" w:themeColor="background1" w:themeShade="80"/>
                  </w:rPr>
                </w:pPr>
                <w:r w:rsidRPr="009E2CBF">
                  <w:rPr>
                    <w:rFonts w:asciiTheme="minorHAnsi" w:hAnsiTheme="minorHAnsi"/>
                    <w:i/>
                    <w:color w:val="808080" w:themeColor="background1" w:themeShade="80"/>
                  </w:rPr>
                  <w:t xml:space="preserve">Explanation how to write a request, analyzing examples of requests  </w:t>
                </w:r>
              </w:p>
            </w:tc>
          </w:sdtContent>
        </w:sdt>
        <w:sdt>
          <w:sdtPr>
            <w:rPr>
              <w:rFonts w:asciiTheme="minorHAnsi" w:hAnsiTheme="minorHAnsi"/>
              <w:i/>
              <w:color w:val="808080" w:themeColor="background1" w:themeShade="80"/>
            </w:rPr>
            <w:id w:val="-293836738"/>
            <w:placeholder>
              <w:docPart w:val="E5AC0F42378945DA83496931E0C44957"/>
            </w:placeholder>
            <w:text/>
          </w:sdtPr>
          <w:sdtContent>
            <w:tc>
              <w:tcPr>
                <w:tcW w:w="283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65CDCD1" w14:textId="34C952B5" w:rsidR="00226F6D" w:rsidRPr="009E2CBF" w:rsidRDefault="00226F6D" w:rsidP="0098030A">
                <w:pPr>
                  <w:rPr>
                    <w:rFonts w:asciiTheme="minorHAnsi" w:hAnsiTheme="minorHAnsi"/>
                    <w:i/>
                    <w:color w:val="808080" w:themeColor="background1" w:themeShade="80"/>
                  </w:rPr>
                </w:pPr>
                <w:r w:rsidRPr="009E2CBF">
                  <w:rPr>
                    <w:rFonts w:asciiTheme="minorHAnsi" w:hAnsiTheme="minorHAnsi"/>
                    <w:i/>
                    <w:color w:val="808080" w:themeColor="background1" w:themeShade="80"/>
                  </w:rPr>
                  <w:t xml:space="preserve">Writing a request to the major </w:t>
                </w:r>
              </w:p>
            </w:tc>
          </w:sdtContent>
        </w:sdt>
      </w:tr>
      <w:tr w:rsidR="00226F6D" w:rsidRPr="003A4B1B" w14:paraId="759E5B79" w14:textId="77777777" w:rsidTr="00226F6D">
        <w:trPr>
          <w:trHeight w:val="751"/>
        </w:trPr>
        <w:sdt>
          <w:sdtPr>
            <w:rPr>
              <w:rFonts w:asciiTheme="minorHAnsi" w:hAnsiTheme="minorHAnsi"/>
            </w:rPr>
            <w:id w:val="1872332895"/>
            <w:placeholder>
              <w:docPart w:val="E5AC0F42378945DA83496931E0C44957"/>
            </w:placeholder>
            <w:showingPlcHdr/>
            <w:text/>
          </w:sdtPr>
          <w:sdtContent>
            <w:tc>
              <w:tcPr>
                <w:tcW w:w="4663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5D4E31E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128748805"/>
            <w:placeholder>
              <w:docPart w:val="E5AC0F42378945DA83496931E0C44957"/>
            </w:placeholder>
            <w:showingPlcHdr/>
            <w:text/>
          </w:sdtPr>
          <w:sdtContent>
            <w:tc>
              <w:tcPr>
                <w:tcW w:w="326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0319FA00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1511265386"/>
            <w:placeholder>
              <w:docPart w:val="E5AC0F42378945DA83496931E0C44957"/>
            </w:placeholder>
            <w:showingPlcHdr/>
            <w:text/>
          </w:sdtPr>
          <w:sdtContent>
            <w:tc>
              <w:tcPr>
                <w:tcW w:w="283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6988E78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26F6D" w:rsidRPr="003A4B1B" w14:paraId="022989FB" w14:textId="77777777" w:rsidTr="00226F6D">
        <w:trPr>
          <w:trHeight w:val="740"/>
        </w:trPr>
        <w:tc>
          <w:tcPr>
            <w:tcW w:w="466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5379D" w14:textId="77777777" w:rsidR="00226F6D" w:rsidRPr="003A4B1B" w:rsidRDefault="00226F6D" w:rsidP="0038446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989278237"/>
                <w:placeholder>
                  <w:docPart w:val="E5AC0F42378945DA83496931E0C44957"/>
                </w:placeholder>
                <w:showingPlcHdr/>
                <w:text/>
              </w:sdtPr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34E04" w14:textId="77777777" w:rsidR="00226F6D" w:rsidRPr="003A4B1B" w:rsidRDefault="00226F6D" w:rsidP="0038446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684506699"/>
                <w:placeholder>
                  <w:docPart w:val="E5AC0F42378945DA83496931E0C44957"/>
                </w:placeholder>
                <w:showingPlcHdr/>
                <w:text/>
              </w:sdtPr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4A9F8" w14:textId="77777777" w:rsidR="00226F6D" w:rsidRPr="003A4B1B" w:rsidRDefault="00226F6D" w:rsidP="0038446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332520363"/>
                <w:placeholder>
                  <w:docPart w:val="E5AC0F42378945DA83496931E0C44957"/>
                </w:placeholder>
                <w:showingPlcHdr/>
                <w:text/>
              </w:sdtPr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26F6D" w:rsidRPr="003A4B1B" w14:paraId="3ECDDC71" w14:textId="77777777" w:rsidTr="00226F6D">
        <w:trPr>
          <w:trHeight w:val="740"/>
        </w:trPr>
        <w:sdt>
          <w:sdtPr>
            <w:rPr>
              <w:rFonts w:asciiTheme="minorHAnsi" w:hAnsiTheme="minorHAnsi"/>
            </w:rPr>
            <w:id w:val="-1284564223"/>
            <w:placeholder>
              <w:docPart w:val="E5AC0F42378945DA83496931E0C44957"/>
            </w:placeholder>
            <w:showingPlcHdr/>
            <w:text/>
          </w:sdtPr>
          <w:sdtContent>
            <w:tc>
              <w:tcPr>
                <w:tcW w:w="4663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076DCD51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801664487"/>
            <w:placeholder>
              <w:docPart w:val="E5AC0F42378945DA83496931E0C44957"/>
            </w:placeholder>
            <w:showingPlcHdr/>
            <w:text/>
          </w:sdtPr>
          <w:sdtContent>
            <w:tc>
              <w:tcPr>
                <w:tcW w:w="326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A6A40B2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-1651979891"/>
            <w:placeholder>
              <w:docPart w:val="E5AC0F42378945DA83496931E0C44957"/>
            </w:placeholder>
            <w:showingPlcHdr/>
            <w:text/>
          </w:sdtPr>
          <w:sdtContent>
            <w:tc>
              <w:tcPr>
                <w:tcW w:w="283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9409CD7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26F6D" w:rsidRPr="003A4B1B" w14:paraId="2A31677C" w14:textId="77777777" w:rsidTr="00226F6D">
        <w:trPr>
          <w:trHeight w:val="740"/>
        </w:trPr>
        <w:sdt>
          <w:sdtPr>
            <w:rPr>
              <w:rFonts w:asciiTheme="minorHAnsi" w:hAnsiTheme="minorHAnsi"/>
            </w:rPr>
            <w:id w:val="-2106796017"/>
            <w:placeholder>
              <w:docPart w:val="E5AC0F42378945DA83496931E0C44957"/>
            </w:placeholder>
            <w:showingPlcHdr/>
            <w:text/>
          </w:sdtPr>
          <w:sdtContent>
            <w:tc>
              <w:tcPr>
                <w:tcW w:w="4663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E20731F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521589077"/>
            <w:placeholder>
              <w:docPart w:val="E5AC0F42378945DA83496931E0C44957"/>
            </w:placeholder>
            <w:showingPlcHdr/>
            <w:text/>
          </w:sdtPr>
          <w:sdtContent>
            <w:tc>
              <w:tcPr>
                <w:tcW w:w="326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DED57C9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156889326"/>
            <w:placeholder>
              <w:docPart w:val="E5AC0F42378945DA83496931E0C44957"/>
            </w:placeholder>
            <w:showingPlcHdr/>
            <w:text/>
          </w:sdtPr>
          <w:sdtContent>
            <w:tc>
              <w:tcPr>
                <w:tcW w:w="283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54D8699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26F6D" w:rsidRPr="003A4B1B" w14:paraId="607C5D64" w14:textId="77777777" w:rsidTr="00226F6D">
        <w:trPr>
          <w:trHeight w:val="740"/>
        </w:trPr>
        <w:sdt>
          <w:sdtPr>
            <w:rPr>
              <w:rFonts w:asciiTheme="minorHAnsi" w:hAnsiTheme="minorHAnsi"/>
            </w:rPr>
            <w:id w:val="1415820653"/>
            <w:placeholder>
              <w:docPart w:val="E5AC0F42378945DA83496931E0C44957"/>
            </w:placeholder>
            <w:showingPlcHdr/>
            <w:text/>
          </w:sdtPr>
          <w:sdtContent>
            <w:tc>
              <w:tcPr>
                <w:tcW w:w="4663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2C58B03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1826171675"/>
            <w:placeholder>
              <w:docPart w:val="E5AC0F42378945DA83496931E0C44957"/>
            </w:placeholder>
            <w:showingPlcHdr/>
            <w:text/>
          </w:sdtPr>
          <w:sdtContent>
            <w:tc>
              <w:tcPr>
                <w:tcW w:w="326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3F72A0FF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-401225100"/>
            <w:placeholder>
              <w:docPart w:val="E5AC0F42378945DA83496931E0C44957"/>
            </w:placeholder>
            <w:showingPlcHdr/>
            <w:text/>
          </w:sdtPr>
          <w:sdtContent>
            <w:tc>
              <w:tcPr>
                <w:tcW w:w="283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B97253D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26F6D" w:rsidRPr="003A4B1B" w14:paraId="0E334CFF" w14:textId="77777777" w:rsidTr="00226F6D">
        <w:trPr>
          <w:trHeight w:val="740"/>
        </w:trPr>
        <w:sdt>
          <w:sdtPr>
            <w:rPr>
              <w:rFonts w:asciiTheme="minorHAnsi" w:hAnsiTheme="minorHAnsi"/>
            </w:rPr>
            <w:id w:val="743991551"/>
            <w:placeholder>
              <w:docPart w:val="E5AC0F42378945DA83496931E0C44957"/>
            </w:placeholder>
            <w:showingPlcHdr/>
            <w:text/>
          </w:sdtPr>
          <w:sdtContent>
            <w:tc>
              <w:tcPr>
                <w:tcW w:w="4663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0BD77F92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1720241566"/>
            <w:placeholder>
              <w:docPart w:val="E5AC0F42378945DA83496931E0C44957"/>
            </w:placeholder>
            <w:showingPlcHdr/>
            <w:text/>
          </w:sdtPr>
          <w:sdtContent>
            <w:tc>
              <w:tcPr>
                <w:tcW w:w="3260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545C6F3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-1675564330"/>
            <w:placeholder>
              <w:docPart w:val="E5AC0F42378945DA83496931E0C44957"/>
            </w:placeholder>
            <w:showingPlcHdr/>
            <w:text/>
          </w:sdtPr>
          <w:sdtContent>
            <w:tc>
              <w:tcPr>
                <w:tcW w:w="283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0EE39FC" w14:textId="77777777" w:rsidR="00226F6D" w:rsidRPr="003A4B1B" w:rsidRDefault="00226F6D" w:rsidP="0038446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26F6D" w:rsidRPr="003A4B1B" w14:paraId="78E71D64" w14:textId="77777777" w:rsidTr="00226F6D">
        <w:trPr>
          <w:trHeight w:val="773"/>
        </w:trPr>
        <w:tc>
          <w:tcPr>
            <w:tcW w:w="466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28B7A" w14:textId="77777777" w:rsidR="00226F6D" w:rsidRPr="003A4B1B" w:rsidRDefault="00226F6D" w:rsidP="0038446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2113574760"/>
                <w:placeholder>
                  <w:docPart w:val="E5AC0F42378945DA83496931E0C44957"/>
                </w:placeholder>
                <w:showingPlcHdr/>
                <w:text/>
              </w:sdtPr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DA0EF" w14:textId="77777777" w:rsidR="00226F6D" w:rsidRPr="003A4B1B" w:rsidRDefault="00226F6D" w:rsidP="0038446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574053320"/>
                <w:placeholder>
                  <w:docPart w:val="E5AC0F42378945DA83496931E0C44957"/>
                </w:placeholder>
                <w:showingPlcHdr/>
                <w:text/>
              </w:sdtPr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3D3F4" w14:textId="77777777" w:rsidR="00226F6D" w:rsidRPr="003A4B1B" w:rsidRDefault="00226F6D" w:rsidP="0038446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289393031"/>
                <w:placeholder>
                  <w:docPart w:val="E5AC0F42378945DA83496931E0C44957"/>
                </w:placeholder>
                <w:showingPlcHdr/>
                <w:text/>
              </w:sdtPr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555F78CB" w14:textId="77777777" w:rsidR="00384468" w:rsidRPr="004859A9" w:rsidRDefault="00384468" w:rsidP="002541CB">
      <w:pPr>
        <w:rPr>
          <w:rFonts w:asciiTheme="minorHAnsi" w:eastAsia="MS Gothic" w:hAnsiTheme="minorHAnsi" w:cs="MS Gothic"/>
        </w:rPr>
      </w:pPr>
    </w:p>
    <w:p w14:paraId="4AA9DA23" w14:textId="77777777" w:rsidR="008B136E" w:rsidRPr="00D533CE" w:rsidRDefault="00384468" w:rsidP="002541CB">
      <w:pPr>
        <w:pStyle w:val="ListParagraph"/>
        <w:numPr>
          <w:ilvl w:val="1"/>
          <w:numId w:val="10"/>
        </w:numPr>
        <w:rPr>
          <w:rFonts w:asciiTheme="minorHAnsi" w:eastAsia="MS Gothic" w:hAnsiTheme="minorHAnsi" w:cs="MS Gothic"/>
        </w:rPr>
      </w:pPr>
      <w:r w:rsidRPr="00D533CE">
        <w:rPr>
          <w:rFonts w:asciiTheme="minorHAnsi" w:hAnsiTheme="minorHAnsi"/>
          <w:bCs/>
        </w:rPr>
        <w:t>The experience is performed:</w:t>
      </w:r>
    </w:p>
    <w:tbl>
      <w:tblPr>
        <w:tblStyle w:val="af7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77"/>
        <w:gridCol w:w="5386"/>
      </w:tblGrid>
      <w:tr w:rsidR="002B3CBF" w:rsidRPr="00D533CE" w14:paraId="06F354FF" w14:textId="77777777" w:rsidTr="00194848">
        <w:trPr>
          <w:trHeight w:val="740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25B1C" w14:textId="77777777" w:rsidR="00194848" w:rsidRPr="00D533CE" w:rsidRDefault="009E2CBF">
            <w:pPr>
              <w:spacing w:before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937554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 w:rsidRPr="00D533C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4848" w:rsidRPr="00D533CE">
              <w:rPr>
                <w:rFonts w:asciiTheme="minorHAnsi" w:hAnsiTheme="minorHAnsi"/>
              </w:rPr>
              <w:t xml:space="preserve"> during school hours </w:t>
            </w:r>
          </w:p>
          <w:p w14:paraId="4E0E3EAD" w14:textId="77777777" w:rsidR="00194848" w:rsidRPr="00D533CE" w:rsidRDefault="009E2CBF">
            <w:pPr>
              <w:spacing w:before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860660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 w:rsidRPr="00D533C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4848" w:rsidRPr="00D533CE">
              <w:rPr>
                <w:rFonts w:asciiTheme="minorHAnsi" w:hAnsiTheme="minorHAnsi"/>
              </w:rPr>
              <w:t xml:space="preserve"> outside school hours</w:t>
            </w:r>
          </w:p>
          <w:p w14:paraId="13875648" w14:textId="77777777" w:rsidR="00194848" w:rsidRPr="00D533CE" w:rsidRDefault="009E2CBF">
            <w:pPr>
              <w:spacing w:before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793867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 w:rsidRPr="00D533C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4848" w:rsidRPr="00D533CE">
              <w:rPr>
                <w:rFonts w:asciiTheme="minorHAnsi" w:hAnsiTheme="minorHAnsi"/>
              </w:rPr>
              <w:t xml:space="preserve"> during extended school hours</w:t>
            </w:r>
          </w:p>
        </w:tc>
        <w:tc>
          <w:tcPr>
            <w:tcW w:w="538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05BD0E" w14:textId="77777777" w:rsidR="00194848" w:rsidRPr="00D533CE" w:rsidRDefault="001D6C34" w:rsidP="004859A9">
            <w:pPr>
              <w:spacing w:before="240"/>
              <w:rPr>
                <w:rFonts w:asciiTheme="minorHAnsi" w:hAnsiTheme="minorHAnsi"/>
              </w:rPr>
            </w:pPr>
            <w:r w:rsidRPr="00D533CE">
              <w:rPr>
                <w:rFonts w:asciiTheme="minorHAnsi" w:hAnsiTheme="minorHAnsi"/>
              </w:rPr>
              <w:t>Average n</w:t>
            </w:r>
            <w:r w:rsidR="00194848" w:rsidRPr="00D533CE">
              <w:rPr>
                <w:rFonts w:asciiTheme="minorHAnsi" w:hAnsiTheme="minorHAnsi"/>
              </w:rPr>
              <w:t>umber of week hours devoted to the Service-Learning action:</w:t>
            </w:r>
            <w:r w:rsidR="00384468" w:rsidRPr="00D533CE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512184197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D533CE">
                  <w:rPr>
                    <w:rStyle w:val="PlaceholderText"/>
                    <w:color w:val="auto"/>
                  </w:rPr>
                  <w:t>Click here to enter text.</w:t>
                </w:r>
              </w:sdtContent>
            </w:sdt>
          </w:p>
          <w:p w14:paraId="5932A511" w14:textId="77777777" w:rsidR="004859A9" w:rsidRPr="00D533CE" w:rsidRDefault="004859A9" w:rsidP="004859A9">
            <w:pPr>
              <w:spacing w:before="240"/>
              <w:rPr>
                <w:rFonts w:asciiTheme="minorHAnsi" w:hAnsiTheme="minorHAnsi"/>
              </w:rPr>
            </w:pPr>
          </w:p>
        </w:tc>
      </w:tr>
    </w:tbl>
    <w:p w14:paraId="50B0A7F7" w14:textId="7A549196" w:rsidR="002541CB" w:rsidRPr="003A4B1B" w:rsidRDefault="002541CB" w:rsidP="00384468">
      <w:pPr>
        <w:shd w:val="clear" w:color="auto" w:fill="FFFFFF"/>
        <w:spacing w:after="240"/>
        <w:rPr>
          <w:rFonts w:asciiTheme="minorHAnsi" w:hAnsiTheme="minorHAnsi"/>
        </w:rPr>
      </w:pPr>
    </w:p>
    <w:p w14:paraId="24289935" w14:textId="77777777" w:rsidR="008B136E" w:rsidRDefault="00750765" w:rsidP="00384468">
      <w:pPr>
        <w:pStyle w:val="ListParagraph"/>
        <w:numPr>
          <w:ilvl w:val="0"/>
          <w:numId w:val="10"/>
        </w:numPr>
        <w:shd w:val="clear" w:color="auto" w:fill="FFFFFF"/>
        <w:spacing w:before="240" w:after="240"/>
        <w:rPr>
          <w:rFonts w:asciiTheme="minorHAnsi" w:hAnsiTheme="minorHAnsi"/>
          <w:b/>
        </w:rPr>
      </w:pPr>
      <w:r w:rsidRPr="00384468">
        <w:rPr>
          <w:rFonts w:asciiTheme="minorHAnsi" w:hAnsiTheme="minorHAnsi"/>
          <w:b/>
        </w:rPr>
        <w:t xml:space="preserve">PARTICIPANTS OF THE </w:t>
      </w:r>
      <w:r w:rsidR="00B24B39" w:rsidRPr="00384468">
        <w:rPr>
          <w:rFonts w:asciiTheme="minorHAnsi" w:hAnsiTheme="minorHAnsi"/>
          <w:b/>
        </w:rPr>
        <w:t xml:space="preserve">SERVICE-LEARNING </w:t>
      </w:r>
      <w:r w:rsidRPr="00384468">
        <w:rPr>
          <w:rFonts w:asciiTheme="minorHAnsi" w:hAnsiTheme="minorHAnsi"/>
          <w:b/>
        </w:rPr>
        <w:t>EXPERIENCE</w:t>
      </w:r>
    </w:p>
    <w:p w14:paraId="448A3E00" w14:textId="77777777" w:rsidR="00384468" w:rsidRPr="00384468" w:rsidRDefault="00384468" w:rsidP="00384468">
      <w:pPr>
        <w:pStyle w:val="ListParagraph"/>
        <w:shd w:val="clear" w:color="auto" w:fill="FFFFFF"/>
        <w:spacing w:before="240" w:after="240"/>
        <w:ind w:left="360"/>
        <w:rPr>
          <w:rFonts w:asciiTheme="minorHAnsi" w:hAnsiTheme="minorHAnsi"/>
          <w:b/>
        </w:rPr>
      </w:pPr>
    </w:p>
    <w:p w14:paraId="0679653D" w14:textId="77777777" w:rsidR="008B136E" w:rsidRPr="004859A9" w:rsidRDefault="00B24B39" w:rsidP="00384468">
      <w:pPr>
        <w:pStyle w:val="ListParagraph"/>
        <w:numPr>
          <w:ilvl w:val="1"/>
          <w:numId w:val="10"/>
        </w:numPr>
        <w:shd w:val="clear" w:color="auto" w:fill="FFFFFF"/>
        <w:spacing w:before="240"/>
        <w:rPr>
          <w:rFonts w:asciiTheme="minorHAnsi" w:hAnsiTheme="minorHAnsi"/>
        </w:rPr>
      </w:pPr>
      <w:r w:rsidRPr="004859A9">
        <w:rPr>
          <w:rFonts w:asciiTheme="minorHAnsi" w:hAnsiTheme="minorHAnsi"/>
        </w:rPr>
        <w:t xml:space="preserve">State the number of </w:t>
      </w:r>
      <w:r w:rsidR="00750765" w:rsidRPr="004859A9">
        <w:rPr>
          <w:rFonts w:asciiTheme="minorHAnsi" w:hAnsiTheme="minorHAnsi"/>
        </w:rPr>
        <w:t>students per level</w:t>
      </w:r>
      <w:r w:rsidRPr="004859A9">
        <w:rPr>
          <w:rFonts w:asciiTheme="minorHAnsi" w:hAnsiTheme="minorHAnsi"/>
        </w:rPr>
        <w:t xml:space="preserve"> that </w:t>
      </w:r>
      <w:r w:rsidR="00750765" w:rsidRPr="004859A9">
        <w:rPr>
          <w:rFonts w:asciiTheme="minorHAnsi" w:hAnsiTheme="minorHAnsi"/>
        </w:rPr>
        <w:t xml:space="preserve">participate in the experience and what Service-Learning actions they perform? Put </w:t>
      </w:r>
      <w:r w:rsidR="00384468" w:rsidRPr="004859A9">
        <w:rPr>
          <w:rFonts w:asciiTheme="minorHAnsi" w:hAnsiTheme="minorHAnsi"/>
        </w:rPr>
        <w:t>“X”</w:t>
      </w:r>
      <w:r w:rsidR="00750765" w:rsidRPr="004859A9">
        <w:rPr>
          <w:rFonts w:asciiTheme="minorHAnsi" w:hAnsiTheme="minorHAnsi"/>
        </w:rPr>
        <w:t xml:space="preserve"> to identify whether participation is voluntary (V) or mandatory (M).</w:t>
      </w:r>
    </w:p>
    <w:tbl>
      <w:tblPr>
        <w:tblStyle w:val="af8"/>
        <w:tblW w:w="10622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1555"/>
        <w:gridCol w:w="1253"/>
        <w:gridCol w:w="571"/>
        <w:gridCol w:w="595"/>
        <w:gridCol w:w="1129"/>
        <w:gridCol w:w="5519"/>
      </w:tblGrid>
      <w:tr w:rsidR="00226F6D" w:rsidRPr="003A4B1B" w14:paraId="668356FD" w14:textId="77777777" w:rsidTr="00226F6D">
        <w:trPr>
          <w:trHeight w:val="1560"/>
        </w:trPr>
        <w:tc>
          <w:tcPr>
            <w:tcW w:w="1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194FD0" w14:textId="59B4E63B" w:rsidR="00226F6D" w:rsidRPr="00226F6D" w:rsidRDefault="00226F6D" w:rsidP="00D25D28">
            <w:pPr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 xml:space="preserve">Age (from – until) </w:t>
            </w:r>
          </w:p>
        </w:tc>
        <w:tc>
          <w:tcPr>
            <w:tcW w:w="12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17A179" w14:textId="1F86A1F5" w:rsidR="00226F6D" w:rsidRPr="00226F6D" w:rsidRDefault="00226F6D" w:rsidP="005F5F89">
            <w:pPr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 xml:space="preserve">If you know how many students in this age group there are in your school, please include </w:t>
            </w:r>
          </w:p>
        </w:tc>
        <w:tc>
          <w:tcPr>
            <w:tcW w:w="5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A9A80AA" w14:textId="77777777" w:rsidR="00226F6D" w:rsidRPr="00226F6D" w:rsidRDefault="00226F6D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>V</w:t>
            </w:r>
          </w:p>
        </w:tc>
        <w:tc>
          <w:tcPr>
            <w:tcW w:w="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446CE35" w14:textId="77777777" w:rsidR="00226F6D" w:rsidRPr="00226F6D" w:rsidRDefault="00226F6D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>M</w:t>
            </w:r>
          </w:p>
        </w:tc>
        <w:tc>
          <w:tcPr>
            <w:tcW w:w="1129" w:type="dxa"/>
          </w:tcPr>
          <w:p w14:paraId="2B616F91" w14:textId="77777777" w:rsidR="00226F6D" w:rsidRPr="00226F6D" w:rsidRDefault="00226F6D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>Number of participating students</w:t>
            </w:r>
          </w:p>
        </w:tc>
        <w:tc>
          <w:tcPr>
            <w:tcW w:w="5519" w:type="dxa"/>
          </w:tcPr>
          <w:p w14:paraId="5401DCE0" w14:textId="49CFD9EA" w:rsidR="00226F6D" w:rsidRPr="003A4B1B" w:rsidRDefault="00226F6D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>Describe the Service-Learning actions performed by the students (if students were involved in different activities, please specify activities in the same project per age groups)</w:t>
            </w:r>
          </w:p>
        </w:tc>
      </w:tr>
      <w:tr w:rsidR="00226F6D" w:rsidRPr="003A4B1B" w14:paraId="34122D1B" w14:textId="77777777" w:rsidTr="00226F6D">
        <w:trPr>
          <w:trHeight w:val="751"/>
        </w:trPr>
        <w:tc>
          <w:tcPr>
            <w:tcW w:w="1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D6463" w14:textId="77777777" w:rsidR="00226F6D" w:rsidRPr="003A4B1B" w:rsidRDefault="00226F6D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408036228"/>
                <w:placeholder>
                  <w:docPart w:val="BE1CC8BCD57A4B61B02FF3883C85B614"/>
                </w:placeholder>
                <w:showingPlcHdr/>
                <w:text/>
              </w:sdtPr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F50F711" w14:textId="77777777" w:rsidR="00226F6D" w:rsidRPr="003A4B1B" w:rsidRDefault="00226F6D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12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31D7E" w14:textId="77777777" w:rsidR="00226F6D" w:rsidRPr="00167F83" w:rsidRDefault="00226F6D" w:rsidP="00D25D28">
            <w:pPr>
              <w:rPr>
                <w:rFonts w:asciiTheme="minorHAnsi" w:hAnsiTheme="minorHAnsi"/>
              </w:rPr>
            </w:pPr>
            <w:r w:rsidRPr="00167F83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234584708"/>
                <w:placeholder>
                  <w:docPart w:val="BE1CC8BCD57A4B61B02FF3883C85B614"/>
                </w:placeholder>
                <w:showingPlcHdr/>
                <w:text/>
              </w:sdtPr>
              <w:sdtContent>
                <w:r w:rsidRPr="00167F8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5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F4E35" w14:textId="77777777" w:rsidR="00226F6D" w:rsidRPr="003A4B1B" w:rsidRDefault="00226F6D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774250187"/>
                <w:placeholder>
                  <w:docPart w:val="BE1CC8BCD57A4B61B02FF3883C85B614"/>
                </w:placeholder>
                <w:showingPlcHdr/>
                <w:text/>
              </w:sdtPr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7FC28" w14:textId="77777777" w:rsidR="00226F6D" w:rsidRPr="003A4B1B" w:rsidRDefault="00226F6D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94589356"/>
                <w:placeholder>
                  <w:docPart w:val="BE1CC8BCD57A4B61B02FF3883C85B614"/>
                </w:placeholder>
                <w:showingPlcHdr/>
                <w:text/>
              </w:sdtPr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id w:val="1231348725"/>
            <w:placeholder>
              <w:docPart w:val="BE1CC8BCD57A4B61B02FF3883C85B614"/>
            </w:placeholder>
            <w:showingPlcHdr/>
            <w:text/>
          </w:sdtPr>
          <w:sdtContent>
            <w:tc>
              <w:tcPr>
                <w:tcW w:w="1129" w:type="dxa"/>
              </w:tcPr>
              <w:p w14:paraId="53F14726" w14:textId="77777777" w:rsidR="00226F6D" w:rsidRPr="003A4B1B" w:rsidRDefault="00226F6D" w:rsidP="00D25D2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-1422327158"/>
            <w:placeholder>
              <w:docPart w:val="BE1CC8BCD57A4B61B02FF3883C85B614"/>
            </w:placeholder>
            <w:showingPlcHdr/>
            <w:text/>
          </w:sdtPr>
          <w:sdtContent>
            <w:tc>
              <w:tcPr>
                <w:tcW w:w="5519" w:type="dxa"/>
              </w:tcPr>
              <w:p w14:paraId="6A43549E" w14:textId="77777777" w:rsidR="00226F6D" w:rsidRPr="003A4B1B" w:rsidRDefault="00226F6D" w:rsidP="00D25D28">
                <w:pPr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5695F4A2" w14:textId="77777777" w:rsidR="00D25D28" w:rsidRPr="004859A9" w:rsidRDefault="00D25D28" w:rsidP="002541CB">
      <w:pPr>
        <w:shd w:val="clear" w:color="auto" w:fill="FFFFFF"/>
        <w:rPr>
          <w:rFonts w:asciiTheme="minorHAnsi" w:hAnsiTheme="minorHAnsi"/>
        </w:rPr>
      </w:pPr>
    </w:p>
    <w:p w14:paraId="51D6BD92" w14:textId="77777777" w:rsidR="00D25D28" w:rsidRPr="004859A9" w:rsidRDefault="00750765" w:rsidP="002541CB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/>
        </w:rPr>
      </w:pPr>
      <w:r w:rsidRPr="004859A9">
        <w:rPr>
          <w:rFonts w:asciiTheme="minorHAnsi" w:hAnsiTheme="minorHAnsi"/>
        </w:rPr>
        <w:t>How many adult</w:t>
      </w:r>
      <w:r w:rsidR="00B24B39" w:rsidRPr="004859A9">
        <w:rPr>
          <w:rFonts w:asciiTheme="minorHAnsi" w:hAnsiTheme="minorHAnsi"/>
        </w:rPr>
        <w:t>s</w:t>
      </w:r>
      <w:r w:rsidRPr="004859A9">
        <w:rPr>
          <w:rFonts w:asciiTheme="minorHAnsi" w:hAnsiTheme="minorHAnsi"/>
        </w:rPr>
        <w:t xml:space="preserve"> participate</w:t>
      </w:r>
      <w:r w:rsidR="00B24B39" w:rsidRPr="004859A9">
        <w:rPr>
          <w:rFonts w:asciiTheme="minorHAnsi" w:hAnsiTheme="minorHAnsi"/>
        </w:rPr>
        <w:t>d</w:t>
      </w:r>
      <w:r w:rsidRPr="004859A9">
        <w:rPr>
          <w:rFonts w:asciiTheme="minorHAnsi" w:hAnsiTheme="minorHAnsi"/>
        </w:rPr>
        <w:t xml:space="preserve"> in the experience and what activities </w:t>
      </w:r>
      <w:r w:rsidR="00B24B39" w:rsidRPr="004859A9">
        <w:rPr>
          <w:rFonts w:asciiTheme="minorHAnsi" w:hAnsiTheme="minorHAnsi"/>
        </w:rPr>
        <w:t>did</w:t>
      </w:r>
      <w:r w:rsidRPr="004859A9">
        <w:rPr>
          <w:rFonts w:asciiTheme="minorHAnsi" w:hAnsiTheme="minorHAnsi"/>
        </w:rPr>
        <w:t xml:space="preserve"> they perform?</w:t>
      </w:r>
    </w:p>
    <w:tbl>
      <w:tblPr>
        <w:tblStyle w:val="af9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985"/>
        <w:gridCol w:w="2925"/>
        <w:gridCol w:w="4853"/>
      </w:tblGrid>
      <w:tr w:rsidR="008B136E" w:rsidRPr="003A4B1B" w14:paraId="6ABE2E38" w14:textId="77777777" w:rsidTr="00621B69">
        <w:trPr>
          <w:trHeight w:val="480"/>
        </w:trPr>
        <w:tc>
          <w:tcPr>
            <w:tcW w:w="2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37842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92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95D3B" w14:textId="77777777" w:rsidR="008B136E" w:rsidRPr="003A4B1B" w:rsidRDefault="002D7E31" w:rsidP="00FE66C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mount in numbers only</w:t>
            </w:r>
          </w:p>
        </w:tc>
        <w:tc>
          <w:tcPr>
            <w:tcW w:w="485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A97CB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Activities they perform</w:t>
            </w:r>
          </w:p>
        </w:tc>
      </w:tr>
      <w:tr w:rsidR="008B136E" w:rsidRPr="003A4B1B" w14:paraId="68C26050" w14:textId="77777777" w:rsidTr="00621B69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014A1" w14:textId="77777777" w:rsidR="008B136E" w:rsidRPr="003A4B1B" w:rsidRDefault="00750765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Head Authoritie</w:t>
            </w:r>
            <w:r w:rsidR="00D25D28">
              <w:rPr>
                <w:rFonts w:asciiTheme="minorHAnsi" w:hAnsiTheme="minorHAnsi"/>
              </w:rPr>
              <w:t>s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428C0" w14:textId="77777777" w:rsidR="008B136E" w:rsidRPr="003A4B1B" w:rsidRDefault="00750765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983501804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3C136F" w14:textId="77777777" w:rsidR="008B136E" w:rsidRPr="003A4B1B" w:rsidRDefault="00750765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827102275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B136E" w:rsidRPr="003A4B1B" w14:paraId="6B82AC84" w14:textId="77777777" w:rsidTr="00621B69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5D8D9" w14:textId="77777777" w:rsidR="008B136E" w:rsidRPr="003A4B1B" w:rsidRDefault="00750765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lastRenderedPageBreak/>
              <w:t>Teachers</w:t>
            </w:r>
            <w:r w:rsidR="00D25D28">
              <w:rPr>
                <w:rFonts w:asciiTheme="minorHAnsi" w:hAnsiTheme="minorHAnsi"/>
              </w:rPr>
              <w:t xml:space="preserve"> (assistants, librarians…)</w:t>
            </w:r>
          </w:p>
          <w:p w14:paraId="098CB302" w14:textId="77777777" w:rsidR="008B136E" w:rsidRPr="003A4B1B" w:rsidRDefault="00750765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C13B6" w14:textId="77777777" w:rsidR="008B136E" w:rsidRPr="003A4B1B" w:rsidRDefault="00750765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860554582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4D31F7" w14:textId="77777777" w:rsidR="008B136E" w:rsidRPr="003A4B1B" w:rsidRDefault="00750765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10128305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B136E" w:rsidRPr="003A4B1B" w14:paraId="3635E1BD" w14:textId="77777777" w:rsidTr="00621B69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21315A" w14:textId="77777777" w:rsidR="008B136E" w:rsidRPr="003A4B1B" w:rsidRDefault="00750765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Relatives</w:t>
            </w:r>
          </w:p>
          <w:p w14:paraId="076F04AB" w14:textId="77777777" w:rsidR="008B136E" w:rsidRPr="003A4B1B" w:rsidRDefault="00750765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12C5B9" w14:textId="77777777" w:rsidR="008B136E" w:rsidRPr="003A4B1B" w:rsidRDefault="00750765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508047288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382D7C" w14:textId="77777777" w:rsidR="008B136E" w:rsidRPr="003A4B1B" w:rsidRDefault="00750765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796959019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B136E" w:rsidRPr="003A4B1B" w14:paraId="1D0AE0E2" w14:textId="77777777" w:rsidTr="00621B69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21D485" w14:textId="77777777" w:rsidR="008B136E" w:rsidRPr="003A4B1B" w:rsidRDefault="00750765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Other </w:t>
            </w:r>
            <w:r w:rsidRPr="002D7E31">
              <w:rPr>
                <w:rFonts w:asciiTheme="minorHAnsi" w:hAnsiTheme="minorHAnsi"/>
                <w:i/>
              </w:rPr>
              <w:t>(specify):</w:t>
            </w:r>
          </w:p>
          <w:p w14:paraId="48E2C962" w14:textId="77777777" w:rsidR="008B136E" w:rsidRPr="003A4B1B" w:rsidRDefault="00750765" w:rsidP="00D25D28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5490FD" w14:textId="77777777" w:rsidR="008B136E" w:rsidRPr="003A4B1B" w:rsidRDefault="00750765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574393017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B1254" w14:textId="77777777" w:rsidR="008B136E" w:rsidRPr="003A4B1B" w:rsidRDefault="00750765" w:rsidP="00D25D28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624001073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4561F2B4" w14:textId="77777777" w:rsidR="00D25D28" w:rsidRDefault="00750765" w:rsidP="002541CB">
      <w:pPr>
        <w:shd w:val="clear" w:color="auto" w:fill="FFFFFF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</w:p>
    <w:p w14:paraId="59A8AA7F" w14:textId="77777777" w:rsidR="008B136E" w:rsidRPr="004859A9" w:rsidRDefault="00750765" w:rsidP="002541CB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/>
        </w:rPr>
      </w:pPr>
      <w:r w:rsidRPr="004859A9">
        <w:rPr>
          <w:rFonts w:asciiTheme="minorHAnsi" w:hAnsiTheme="minorHAnsi"/>
        </w:rPr>
        <w:t xml:space="preserve">What other </w:t>
      </w:r>
      <w:r w:rsidRPr="004859A9">
        <w:rPr>
          <w:rFonts w:asciiTheme="minorHAnsi" w:hAnsiTheme="minorHAnsi"/>
          <w:bCs/>
        </w:rPr>
        <w:t>institutions/organizations</w:t>
      </w:r>
      <w:r w:rsidRPr="004859A9">
        <w:rPr>
          <w:rFonts w:asciiTheme="minorHAnsi" w:hAnsiTheme="minorHAnsi"/>
        </w:rPr>
        <w:t xml:space="preserve"> participated?</w:t>
      </w:r>
    </w:p>
    <w:tbl>
      <w:tblPr>
        <w:tblStyle w:val="afa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075"/>
        <w:gridCol w:w="2790"/>
        <w:gridCol w:w="4898"/>
      </w:tblGrid>
      <w:tr w:rsidR="008B136E" w:rsidRPr="003A4B1B" w14:paraId="0B0736C5" w14:textId="77777777" w:rsidTr="00621B69">
        <w:trPr>
          <w:trHeight w:val="740"/>
        </w:trPr>
        <w:tc>
          <w:tcPr>
            <w:tcW w:w="30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1B270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7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74688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Name</w:t>
            </w:r>
          </w:p>
        </w:tc>
        <w:tc>
          <w:tcPr>
            <w:tcW w:w="489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9B30F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Describe how they participated</w:t>
            </w:r>
          </w:p>
        </w:tc>
      </w:tr>
      <w:tr w:rsidR="008B136E" w:rsidRPr="003A4B1B" w14:paraId="696E70D0" w14:textId="77777777" w:rsidTr="00621B69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CCE1D5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Government Agencies</w:t>
            </w:r>
          </w:p>
          <w:p w14:paraId="0500800D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D13C3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648716471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C2403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394432085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B136E" w:rsidRPr="003A4B1B" w14:paraId="4C2DE181" w14:textId="77777777" w:rsidTr="00621B69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AC0B7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Civil Society Organizations</w:t>
            </w:r>
          </w:p>
          <w:p w14:paraId="64F00E8F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B7B3C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90433491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38D3A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7572410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B136E" w:rsidRPr="003A4B1B" w14:paraId="14025A7F" w14:textId="77777777" w:rsidTr="00621B69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10063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Business</w:t>
            </w:r>
          </w:p>
          <w:p w14:paraId="4DE8865E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7AB06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958874034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8EE14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776605728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B136E" w:rsidRPr="003A4B1B" w14:paraId="31A8BEDB" w14:textId="77777777" w:rsidTr="00621B69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567CD3" w14:textId="77777777" w:rsidR="008B136E" w:rsidRPr="003A4B1B" w:rsidRDefault="00750765" w:rsidP="00FE66C2">
            <w:pPr>
              <w:shd w:val="clear" w:color="auto" w:fill="FFFFFF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Other </w:t>
            </w:r>
            <w:r w:rsidRPr="002D7E31">
              <w:rPr>
                <w:rFonts w:asciiTheme="minorHAnsi" w:hAnsiTheme="minorHAnsi"/>
                <w:i/>
              </w:rPr>
              <w:t>(specify):</w:t>
            </w:r>
          </w:p>
          <w:p w14:paraId="45FF7774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67DF2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97175326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AA0D4" w14:textId="77777777" w:rsidR="008B136E" w:rsidRPr="003A4B1B" w:rsidRDefault="00750765" w:rsidP="00FE66C2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2075420552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31AEA93B" w14:textId="77777777" w:rsidR="001A0C66" w:rsidRPr="003A4B1B" w:rsidRDefault="001A0C66" w:rsidP="002541CB">
      <w:pPr>
        <w:shd w:val="clear" w:color="auto" w:fill="FFFFFF"/>
        <w:rPr>
          <w:rFonts w:asciiTheme="minorHAnsi" w:hAnsiTheme="minorHAnsi"/>
        </w:rPr>
      </w:pPr>
    </w:p>
    <w:p w14:paraId="149F15D3" w14:textId="77777777" w:rsidR="008B136E" w:rsidRPr="004859A9" w:rsidRDefault="00FE66C2" w:rsidP="002541CB">
      <w:pPr>
        <w:pStyle w:val="ListParagraph"/>
        <w:ind w:left="360"/>
        <w:rPr>
          <w:rFonts w:asciiTheme="minorHAnsi" w:hAnsiTheme="minorHAnsi"/>
          <w:i/>
        </w:rPr>
      </w:pPr>
      <w:r w:rsidRPr="004859A9">
        <w:rPr>
          <w:rFonts w:asciiTheme="minorHAnsi" w:hAnsiTheme="minorHAnsi"/>
        </w:rPr>
        <w:t xml:space="preserve">8.4 </w:t>
      </w:r>
      <w:r w:rsidR="00750765" w:rsidRPr="004859A9">
        <w:rPr>
          <w:rFonts w:asciiTheme="minorHAnsi" w:hAnsiTheme="minorHAnsi"/>
        </w:rPr>
        <w:t xml:space="preserve">How did </w:t>
      </w:r>
      <w:r w:rsidR="00D25D28" w:rsidRPr="004859A9">
        <w:rPr>
          <w:rFonts w:asciiTheme="minorHAnsi" w:hAnsiTheme="minorHAnsi"/>
        </w:rPr>
        <w:t xml:space="preserve">the </w:t>
      </w:r>
      <w:r w:rsidR="00D25D28" w:rsidRPr="004859A9">
        <w:rPr>
          <w:rFonts w:asciiTheme="minorHAnsi" w:hAnsiTheme="minorHAnsi"/>
          <w:bCs/>
        </w:rPr>
        <w:t>target community group</w:t>
      </w:r>
      <w:r w:rsidR="00750765" w:rsidRPr="004859A9">
        <w:rPr>
          <w:rFonts w:asciiTheme="minorHAnsi" w:hAnsiTheme="minorHAnsi"/>
        </w:rPr>
        <w:t xml:space="preserve"> participate in the Service-Learning actions? </w:t>
      </w:r>
      <w:r w:rsidR="00750765" w:rsidRPr="004859A9">
        <w:rPr>
          <w:rFonts w:asciiTheme="minorHAnsi" w:hAnsiTheme="minorHAnsi"/>
          <w:i/>
        </w:rPr>
        <w:t>(</w:t>
      </w:r>
      <w:r w:rsidR="00890A99" w:rsidRPr="004859A9">
        <w:rPr>
          <w:rFonts w:asciiTheme="minorHAnsi" w:hAnsiTheme="minorHAnsi"/>
          <w:i/>
        </w:rPr>
        <w:t>What</w:t>
      </w:r>
      <w:r w:rsidR="00750765" w:rsidRPr="004859A9">
        <w:rPr>
          <w:rFonts w:asciiTheme="minorHAnsi" w:hAnsiTheme="minorHAnsi"/>
          <w:i/>
        </w:rPr>
        <w:t xml:space="preserve"> kind of activities did they perform?)</w:t>
      </w:r>
    </w:p>
    <w:tbl>
      <w:tblPr>
        <w:tblStyle w:val="afb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4C269BA2" w14:textId="77777777" w:rsidTr="00FE66C2">
        <w:trPr>
          <w:trHeight w:val="2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50DE1" w14:textId="77777777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2005194850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169779C1" w14:textId="240CD541" w:rsidR="008B136E" w:rsidRPr="003A4B1B" w:rsidRDefault="008B136E">
            <w:pPr>
              <w:spacing w:before="240"/>
              <w:rPr>
                <w:rFonts w:asciiTheme="minorHAnsi" w:hAnsiTheme="minorHAnsi"/>
              </w:rPr>
            </w:pPr>
          </w:p>
        </w:tc>
      </w:tr>
    </w:tbl>
    <w:p w14:paraId="002D6A60" w14:textId="77777777" w:rsidR="00FE66C2" w:rsidRDefault="00750765" w:rsidP="00FE66C2">
      <w:pPr>
        <w:pStyle w:val="ListParagraph"/>
        <w:numPr>
          <w:ilvl w:val="0"/>
          <w:numId w:val="10"/>
        </w:numPr>
        <w:spacing w:before="240"/>
        <w:rPr>
          <w:rFonts w:asciiTheme="minorHAnsi" w:hAnsiTheme="minorHAnsi"/>
        </w:rPr>
      </w:pPr>
      <w:r w:rsidRPr="00FE66C2">
        <w:rPr>
          <w:rFonts w:asciiTheme="minorHAnsi" w:hAnsiTheme="minorHAnsi"/>
          <w:b/>
        </w:rPr>
        <w:t>EVALUATION</w:t>
      </w:r>
      <w:r w:rsidR="00FE66C2" w:rsidRPr="00FE66C2">
        <w:rPr>
          <w:rFonts w:asciiTheme="minorHAnsi" w:hAnsiTheme="minorHAnsi"/>
        </w:rPr>
        <w:t xml:space="preserve"> </w:t>
      </w:r>
    </w:p>
    <w:p w14:paraId="69569427" w14:textId="77777777" w:rsidR="00384482" w:rsidRPr="00FE66C2" w:rsidRDefault="00384482" w:rsidP="00384482">
      <w:pPr>
        <w:pStyle w:val="ListParagraph"/>
        <w:spacing w:before="240"/>
        <w:ind w:left="360"/>
        <w:rPr>
          <w:rFonts w:asciiTheme="minorHAnsi" w:hAnsiTheme="minorHAnsi"/>
        </w:rPr>
      </w:pPr>
    </w:p>
    <w:p w14:paraId="397E8D9D" w14:textId="61827370" w:rsidR="008B136E" w:rsidRPr="004859A9" w:rsidRDefault="00FE66C2" w:rsidP="008F6E6E">
      <w:pPr>
        <w:pStyle w:val="ListParagraph"/>
        <w:numPr>
          <w:ilvl w:val="1"/>
          <w:numId w:val="10"/>
        </w:numPr>
        <w:spacing w:before="240"/>
        <w:rPr>
          <w:rFonts w:asciiTheme="minorHAnsi" w:hAnsiTheme="minorHAnsi"/>
        </w:rPr>
      </w:pPr>
      <w:r w:rsidRPr="004859A9">
        <w:rPr>
          <w:rFonts w:asciiTheme="minorHAnsi" w:hAnsiTheme="minorHAnsi"/>
        </w:rPr>
        <w:lastRenderedPageBreak/>
        <w:t>Has any evaluation been conducted regarding this Service-Learning educational experience?</w:t>
      </w:r>
      <w:r w:rsidR="009E2CBF">
        <w:rPr>
          <w:rFonts w:asciiTheme="minorHAnsi" w:hAnsiTheme="minorHAnsi"/>
        </w:rPr>
        <w:t xml:space="preserve"> By evaluation we mean</w:t>
      </w:r>
      <w:r w:rsidR="008F6E6E">
        <w:rPr>
          <w:rFonts w:asciiTheme="minorHAnsi" w:hAnsiTheme="minorHAnsi"/>
        </w:rPr>
        <w:t xml:space="preserve"> the </w:t>
      </w:r>
      <w:r w:rsidR="008F6E6E" w:rsidRPr="008F6E6E">
        <w:rPr>
          <w:rFonts w:asciiTheme="minorHAnsi" w:hAnsiTheme="minorHAnsi"/>
        </w:rPr>
        <w:t>process aimed at reflecting on the achievements and the effects of the actions performed</w:t>
      </w:r>
      <w:r w:rsidR="008F6E6E">
        <w:rPr>
          <w:rFonts w:asciiTheme="minorHAnsi" w:hAnsiTheme="minorHAnsi"/>
        </w:rPr>
        <w:t xml:space="preserve">, for </w:t>
      </w:r>
      <w:r w:rsidR="008F6E6E" w:rsidRPr="00226F6D">
        <w:rPr>
          <w:rFonts w:asciiTheme="minorHAnsi" w:hAnsiTheme="minorHAnsi"/>
        </w:rPr>
        <w:t>example: gathering feedback on the project from the community partners, evaluation of the process from</w:t>
      </w:r>
      <w:r w:rsidR="009E2CBF">
        <w:rPr>
          <w:rFonts w:asciiTheme="minorHAnsi" w:hAnsiTheme="minorHAnsi"/>
        </w:rPr>
        <w:t xml:space="preserve"> the </w:t>
      </w:r>
      <w:r w:rsidR="008F6E6E">
        <w:rPr>
          <w:rFonts w:asciiTheme="minorHAnsi" w:hAnsiTheme="minorHAnsi"/>
        </w:rPr>
        <w:t xml:space="preserve">perspective of students…. </w:t>
      </w:r>
      <w:r w:rsidR="002D7E31" w:rsidRPr="004859A9">
        <w:rPr>
          <w:rFonts w:asciiTheme="minorHAnsi" w:hAnsiTheme="minorHAnsi"/>
        </w:rPr>
        <w:t>Note: Include evidence, testimonials and indicators that reflect evaluation results.</w:t>
      </w:r>
    </w:p>
    <w:tbl>
      <w:tblPr>
        <w:tblStyle w:val="afc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1F88E12D" w14:textId="77777777" w:rsidTr="00384482">
        <w:trPr>
          <w:trHeight w:val="846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B820C" w14:textId="77777777" w:rsidR="008B136E" w:rsidRPr="003A4B1B" w:rsidRDefault="009E2CBF" w:rsidP="00384482">
            <w:pPr>
              <w:spacing w:before="240"/>
              <w:jc w:val="center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887607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YES</w:t>
            </w:r>
            <w:r w:rsidR="00384482">
              <w:rPr>
                <w:rFonts w:asciiTheme="minorHAnsi" w:hAnsiTheme="minorHAnsi"/>
              </w:rPr>
              <w:t xml:space="preserve">                                                              </w:t>
            </w:r>
            <w:sdt>
              <w:sdtPr>
                <w:rPr>
                  <w:rFonts w:asciiTheme="minorHAnsi" w:hAnsiTheme="minorHAnsi"/>
                </w:rPr>
                <w:id w:val="-1569950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84482" w:rsidRPr="003A4B1B">
              <w:rPr>
                <w:rFonts w:asciiTheme="minorHAnsi" w:hAnsiTheme="minorHAnsi"/>
              </w:rPr>
              <w:t xml:space="preserve"> NO</w:t>
            </w:r>
          </w:p>
        </w:tc>
      </w:tr>
    </w:tbl>
    <w:p w14:paraId="61333484" w14:textId="77777777" w:rsidR="008B136E" w:rsidRPr="002D7E31" w:rsidRDefault="00384482" w:rsidP="00384482">
      <w:pPr>
        <w:pStyle w:val="ListParagraph"/>
        <w:numPr>
          <w:ilvl w:val="1"/>
          <w:numId w:val="10"/>
        </w:numPr>
        <w:spacing w:before="240"/>
        <w:rPr>
          <w:rFonts w:asciiTheme="minorHAnsi" w:hAnsiTheme="minorHAnsi"/>
          <w:b/>
        </w:rPr>
      </w:pPr>
      <w:r w:rsidRPr="002D7E31">
        <w:rPr>
          <w:rFonts w:asciiTheme="minorHAnsi" w:hAnsiTheme="minorHAnsi"/>
          <w:b/>
        </w:rPr>
        <w:t>Who participated?</w:t>
      </w:r>
    </w:p>
    <w:tbl>
      <w:tblPr>
        <w:tblStyle w:val="afd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16945E02" w14:textId="77777777" w:rsidTr="00384482">
        <w:trPr>
          <w:trHeight w:val="1057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29C80" w14:textId="77777777" w:rsidR="00384482" w:rsidRDefault="009E2CBF" w:rsidP="0038448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279370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Head Authorities </w:t>
            </w:r>
            <w:r w:rsidR="00384482">
              <w:rPr>
                <w:rFonts w:asciiTheme="minorHAnsi" w:hAnsiTheme="minorHAnsi"/>
              </w:rPr>
              <w:t xml:space="preserve">                   </w:t>
            </w:r>
            <w:r w:rsidR="00750765"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665859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84482" w:rsidRPr="003A4B1B">
              <w:rPr>
                <w:rFonts w:asciiTheme="minorHAnsi" w:hAnsiTheme="minorHAnsi"/>
              </w:rPr>
              <w:t xml:space="preserve"> </w:t>
            </w:r>
            <w:r w:rsidR="00384482">
              <w:rPr>
                <w:rFonts w:asciiTheme="minorHAnsi" w:hAnsiTheme="minorHAnsi"/>
              </w:rPr>
              <w:t xml:space="preserve">Target community group                </w:t>
            </w:r>
            <w:r w:rsidR="00384482"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379583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84482" w:rsidRPr="003A4B1B">
              <w:rPr>
                <w:rFonts w:asciiTheme="minorHAnsi" w:hAnsiTheme="minorHAnsi"/>
              </w:rPr>
              <w:t xml:space="preserve">   Businesses</w:t>
            </w:r>
            <w:r w:rsidR="00384482">
              <w:rPr>
                <w:rFonts w:asciiTheme="minorHAnsi" w:hAnsiTheme="minorHAnsi"/>
              </w:rPr>
              <w:t xml:space="preserve"> agencies</w:t>
            </w:r>
          </w:p>
          <w:p w14:paraId="3BEA873C" w14:textId="77777777" w:rsidR="00384482" w:rsidRDefault="009E2CBF" w:rsidP="0038448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50294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Students </w:t>
            </w:r>
            <w:r w:rsidR="00384482">
              <w:rPr>
                <w:rFonts w:asciiTheme="minorHAnsi" w:hAnsiTheme="minorHAnsi"/>
              </w:rPr>
              <w:t xml:space="preserve">                                   </w:t>
            </w:r>
            <w:r w:rsidR="00750765"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558281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84482" w:rsidRPr="003A4B1B">
              <w:rPr>
                <w:rFonts w:asciiTheme="minorHAnsi" w:hAnsiTheme="minorHAnsi"/>
              </w:rPr>
              <w:t xml:space="preserve"> Government Agencies  </w:t>
            </w:r>
            <w:r w:rsidR="00384482">
              <w:rPr>
                <w:rFonts w:asciiTheme="minorHAnsi" w:hAnsiTheme="minorHAnsi"/>
              </w:rPr>
              <w:t xml:space="preserve">                     </w:t>
            </w:r>
            <w:sdt>
              <w:sdtPr>
                <w:rPr>
                  <w:rFonts w:asciiTheme="minorHAnsi" w:hAnsiTheme="minorHAnsi"/>
                </w:rPr>
                <w:id w:val="337132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84482" w:rsidRPr="003A4B1B">
              <w:rPr>
                <w:rFonts w:asciiTheme="minorHAnsi" w:hAnsiTheme="minorHAnsi"/>
              </w:rPr>
              <w:t xml:space="preserve"> Civil Society Organizations  </w:t>
            </w:r>
          </w:p>
          <w:p w14:paraId="2F52CD22" w14:textId="77777777" w:rsidR="008B136E" w:rsidRPr="00384482" w:rsidRDefault="009E2CBF" w:rsidP="00F83BD8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82488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Teaching Staff  </w:t>
            </w:r>
            <w:r w:rsidR="00384482" w:rsidRPr="00384482">
              <w:rPr>
                <w:rFonts w:asciiTheme="minorHAnsi" w:hAnsiTheme="minorHAnsi"/>
              </w:rPr>
              <w:t xml:space="preserve"> </w:t>
            </w:r>
            <w:r w:rsidR="00384482">
              <w:rPr>
                <w:rFonts w:asciiTheme="minorHAnsi" w:hAnsiTheme="minorHAnsi"/>
              </w:rPr>
              <w:t xml:space="preserve">                        </w:t>
            </w:r>
            <w:sdt>
              <w:sdtPr>
                <w:rPr>
                  <w:rFonts w:asciiTheme="minorHAnsi" w:hAnsiTheme="minorHAnsi"/>
                </w:rPr>
                <w:id w:val="651719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84482">
              <w:rPr>
                <w:rFonts w:ascii="Segoe UI Symbol" w:hAnsi="Segoe UI Symbol" w:cs="Segoe UI Symbol"/>
              </w:rPr>
              <w:t xml:space="preserve"> </w:t>
            </w:r>
            <w:r w:rsidR="00384482">
              <w:rPr>
                <w:rFonts w:asciiTheme="minorHAnsi" w:hAnsiTheme="minorHAnsi" w:cs="Segoe UI Symbol"/>
              </w:rPr>
              <w:t xml:space="preserve">Other: </w:t>
            </w:r>
            <w:sdt>
              <w:sdtPr>
                <w:rPr>
                  <w:rFonts w:asciiTheme="minorHAnsi" w:hAnsiTheme="minorHAnsi" w:cs="Segoe UI Symbol"/>
                </w:rPr>
                <w:id w:val="406890913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83BD8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54E71F3C" w14:textId="6AA0AD93" w:rsidR="008B136E" w:rsidRPr="00226F6D" w:rsidRDefault="00231190" w:rsidP="00384482">
      <w:pPr>
        <w:pStyle w:val="ListParagraph"/>
        <w:numPr>
          <w:ilvl w:val="1"/>
          <w:numId w:val="10"/>
        </w:numPr>
        <w:shd w:val="clear" w:color="auto" w:fill="FFFFFF"/>
        <w:spacing w:before="240"/>
        <w:rPr>
          <w:rFonts w:asciiTheme="minorHAnsi" w:hAnsiTheme="minorHAnsi"/>
        </w:rPr>
      </w:pPr>
      <w:r w:rsidRPr="00226F6D">
        <w:rPr>
          <w:rFonts w:asciiTheme="minorHAnsi" w:hAnsiTheme="minorHAnsi"/>
        </w:rPr>
        <w:t xml:space="preserve">How was the evaluation </w:t>
      </w:r>
      <w:r w:rsidR="00DA054A" w:rsidRPr="00226F6D">
        <w:rPr>
          <w:rFonts w:asciiTheme="minorHAnsi" w:hAnsiTheme="minorHAnsi"/>
        </w:rPr>
        <w:t xml:space="preserve">of students´ curricular learning </w:t>
      </w:r>
      <w:r w:rsidRPr="00226F6D">
        <w:rPr>
          <w:rFonts w:asciiTheme="minorHAnsi" w:hAnsiTheme="minorHAnsi"/>
        </w:rPr>
        <w:t>performed</w:t>
      </w:r>
      <w:r w:rsidR="008F6E6E" w:rsidRPr="00226F6D">
        <w:rPr>
          <w:rFonts w:asciiTheme="minorHAnsi" w:hAnsiTheme="minorHAnsi"/>
        </w:rPr>
        <w:t xml:space="preserve">? How do you know that learning objectives were achieved? For example: </w:t>
      </w:r>
      <w:r w:rsidR="00EC7958" w:rsidRPr="00226F6D">
        <w:rPr>
          <w:rFonts w:asciiTheme="minorHAnsi" w:hAnsiTheme="minorHAnsi"/>
        </w:rPr>
        <w:t xml:space="preserve">conducting report from the project;  public presentation;, self-evaluation of students </w:t>
      </w:r>
    </w:p>
    <w:tbl>
      <w:tblPr>
        <w:tblStyle w:val="afe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226F6D" w14:paraId="4EAC77C2" w14:textId="77777777" w:rsidTr="00DD16F5">
        <w:trPr>
          <w:trHeight w:val="912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D77DF" w14:textId="7CC12673" w:rsidR="008B136E" w:rsidRPr="00226F6D" w:rsidRDefault="00750765">
            <w:pPr>
              <w:spacing w:before="240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310129079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226F6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38AC7545" w14:textId="2DCDBD55" w:rsidR="00231190" w:rsidRPr="00226F6D" w:rsidRDefault="00750765" w:rsidP="00DA054A">
      <w:pPr>
        <w:pStyle w:val="ListParagraph"/>
        <w:numPr>
          <w:ilvl w:val="1"/>
          <w:numId w:val="10"/>
        </w:numPr>
        <w:shd w:val="clear" w:color="auto" w:fill="FFFFFF"/>
        <w:spacing w:before="240"/>
        <w:rPr>
          <w:rFonts w:asciiTheme="minorHAnsi" w:hAnsiTheme="minorHAnsi"/>
        </w:rPr>
      </w:pPr>
      <w:r w:rsidRPr="00226F6D">
        <w:rPr>
          <w:rFonts w:asciiTheme="minorHAnsi" w:hAnsiTheme="minorHAnsi"/>
        </w:rPr>
        <w:t xml:space="preserve">What </w:t>
      </w:r>
      <w:r w:rsidR="00384482" w:rsidRPr="00226F6D">
        <w:rPr>
          <w:rFonts w:asciiTheme="minorHAnsi" w:hAnsiTheme="minorHAnsi"/>
        </w:rPr>
        <w:t>instruments</w:t>
      </w:r>
      <w:r w:rsidRPr="00226F6D">
        <w:rPr>
          <w:rFonts w:asciiTheme="minorHAnsi" w:hAnsiTheme="minorHAnsi"/>
        </w:rPr>
        <w:t xml:space="preserve"> have been used to assess Service-Learning actions?</w:t>
      </w:r>
      <w:r w:rsidR="00231190" w:rsidRPr="00226F6D">
        <w:rPr>
          <w:rFonts w:asciiTheme="minorHAnsi" w:hAnsiTheme="minorHAnsi"/>
        </w:rPr>
        <w:t xml:space="preserve"> How was the evaluation </w:t>
      </w:r>
      <w:r w:rsidR="00DA054A" w:rsidRPr="00226F6D">
        <w:rPr>
          <w:rFonts w:asciiTheme="minorHAnsi" w:hAnsiTheme="minorHAnsi"/>
        </w:rPr>
        <w:t xml:space="preserve">of Service-Learning actions </w:t>
      </w:r>
      <w:r w:rsidR="00EC7958" w:rsidRPr="00226F6D">
        <w:rPr>
          <w:rFonts w:asciiTheme="minorHAnsi" w:hAnsiTheme="minorHAnsi"/>
        </w:rPr>
        <w:t xml:space="preserve">performed? How do you know that service objectives were achieved? For example: community partners provided feedback on the results of the project and cooperation with the school. </w:t>
      </w:r>
    </w:p>
    <w:tbl>
      <w:tblPr>
        <w:tblStyle w:val="aff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57EA34F5" w14:textId="77777777" w:rsidTr="00DD16F5">
        <w:trPr>
          <w:trHeight w:val="103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9A34D9" w14:textId="77777777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384772978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226F6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4EFE89D2" w14:textId="77777777" w:rsidR="00384482" w:rsidRDefault="00384482" w:rsidP="00384482">
      <w:pPr>
        <w:shd w:val="clear" w:color="auto" w:fill="FFFFFF"/>
        <w:rPr>
          <w:rFonts w:asciiTheme="minorHAnsi" w:hAnsiTheme="minorHAnsi"/>
        </w:rPr>
      </w:pPr>
    </w:p>
    <w:p w14:paraId="15FA2FEF" w14:textId="77777777" w:rsidR="00384482" w:rsidRDefault="00384482" w:rsidP="00DA054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RESULTS</w:t>
      </w:r>
    </w:p>
    <w:p w14:paraId="3A0D93DB" w14:textId="77777777" w:rsidR="00384482" w:rsidRPr="00AA0C07" w:rsidRDefault="00384482" w:rsidP="00384482">
      <w:pPr>
        <w:shd w:val="clear" w:color="auto" w:fill="FFFFFF"/>
        <w:rPr>
          <w:rFonts w:asciiTheme="minorHAnsi" w:hAnsiTheme="minorHAnsi"/>
          <w:bCs/>
        </w:rPr>
      </w:pPr>
    </w:p>
    <w:p w14:paraId="35EDFC98" w14:textId="3FF4AE9F" w:rsidR="008B136E" w:rsidRPr="00226F6D" w:rsidRDefault="00750765" w:rsidP="00DA054A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/>
        </w:rPr>
      </w:pPr>
      <w:r w:rsidRPr="00226F6D">
        <w:rPr>
          <w:rFonts w:asciiTheme="minorHAnsi" w:hAnsiTheme="minorHAnsi"/>
        </w:rPr>
        <w:t>What improvement ha</w:t>
      </w:r>
      <w:r w:rsidR="00DA054A" w:rsidRPr="00226F6D">
        <w:rPr>
          <w:rFonts w:asciiTheme="minorHAnsi" w:hAnsiTheme="minorHAnsi"/>
        </w:rPr>
        <w:t>ve you</w:t>
      </w:r>
      <w:r w:rsidRPr="00226F6D">
        <w:rPr>
          <w:rFonts w:asciiTheme="minorHAnsi" w:hAnsiTheme="minorHAnsi"/>
        </w:rPr>
        <w:t xml:space="preserve"> identified in students’ learning?</w:t>
      </w:r>
    </w:p>
    <w:tbl>
      <w:tblPr>
        <w:tblStyle w:val="aff0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226F6D" w14:paraId="14861C97" w14:textId="77777777" w:rsidTr="00DD16F5">
        <w:trPr>
          <w:trHeight w:val="981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65EEC7" w14:textId="06836EE0" w:rsidR="008B136E" w:rsidRPr="00226F6D" w:rsidRDefault="00750765">
            <w:pPr>
              <w:spacing w:before="240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72324340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226F6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78038D97" w14:textId="77777777" w:rsidR="008B136E" w:rsidRPr="00226F6D" w:rsidRDefault="008B136E" w:rsidP="002541CB">
      <w:pPr>
        <w:shd w:val="clear" w:color="auto" w:fill="FFFFFF"/>
        <w:spacing w:after="240"/>
        <w:rPr>
          <w:rFonts w:asciiTheme="minorHAnsi" w:hAnsiTheme="minorHAnsi"/>
        </w:rPr>
      </w:pPr>
    </w:p>
    <w:p w14:paraId="3B5BD7A9" w14:textId="189477E9" w:rsidR="008B136E" w:rsidRPr="00AA0C07" w:rsidRDefault="00AA0C07" w:rsidP="002541CB">
      <w:pPr>
        <w:pStyle w:val="ListParagraph"/>
        <w:shd w:val="clear" w:color="auto" w:fill="FFFFFF"/>
        <w:ind w:left="360"/>
        <w:rPr>
          <w:rFonts w:asciiTheme="minorHAnsi" w:hAnsiTheme="minorHAnsi"/>
        </w:rPr>
      </w:pPr>
      <w:r w:rsidRPr="00226F6D">
        <w:rPr>
          <w:rFonts w:asciiTheme="minorHAnsi" w:hAnsiTheme="minorHAnsi"/>
        </w:rPr>
        <w:t>10.2.</w:t>
      </w:r>
      <w:r w:rsidR="0062258B" w:rsidRPr="00226F6D">
        <w:rPr>
          <w:rFonts w:asciiTheme="minorHAnsi" w:hAnsiTheme="minorHAnsi"/>
        </w:rPr>
        <w:t xml:space="preserve"> </w:t>
      </w:r>
      <w:r w:rsidR="00DA054A" w:rsidRPr="00226F6D">
        <w:rPr>
          <w:rFonts w:asciiTheme="minorHAnsi" w:hAnsiTheme="minorHAnsi"/>
        </w:rPr>
        <w:t xml:space="preserve">What changes have you </w:t>
      </w:r>
      <w:r w:rsidR="00750765" w:rsidRPr="00226F6D">
        <w:rPr>
          <w:rFonts w:asciiTheme="minorHAnsi" w:hAnsiTheme="minorHAnsi"/>
        </w:rPr>
        <w:t>noticed in the students since the implementation of the Service-Learning experience?</w:t>
      </w:r>
    </w:p>
    <w:tbl>
      <w:tblPr>
        <w:tblStyle w:val="aff1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74567905" w14:textId="77777777" w:rsidTr="00DD16F5">
        <w:trPr>
          <w:trHeight w:val="1203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D4755" w14:textId="77777777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lastRenderedPageBreak/>
              <w:t xml:space="preserve"> </w:t>
            </w:r>
            <w:sdt>
              <w:sdtPr>
                <w:rPr>
                  <w:rFonts w:asciiTheme="minorHAnsi" w:hAnsiTheme="minorHAnsi"/>
                </w:rPr>
                <w:id w:val="-1078282141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346D994C" w14:textId="77777777" w:rsidR="0062258B" w:rsidRPr="00AA0C07" w:rsidRDefault="0062258B" w:rsidP="002541CB">
      <w:pPr>
        <w:shd w:val="clear" w:color="auto" w:fill="FFFFFF"/>
        <w:rPr>
          <w:rFonts w:asciiTheme="minorHAnsi" w:hAnsiTheme="minorHAnsi"/>
        </w:rPr>
      </w:pPr>
    </w:p>
    <w:p w14:paraId="6B9EC269" w14:textId="428B21B9" w:rsidR="008B136E" w:rsidRPr="00226F6D" w:rsidRDefault="00DA054A" w:rsidP="00AA0C07">
      <w:pPr>
        <w:pStyle w:val="ListParagraph"/>
        <w:numPr>
          <w:ilvl w:val="1"/>
          <w:numId w:val="26"/>
        </w:numPr>
        <w:shd w:val="clear" w:color="auto" w:fill="FFFFFF"/>
        <w:rPr>
          <w:rFonts w:asciiTheme="minorHAnsi" w:hAnsiTheme="minorHAnsi"/>
        </w:rPr>
      </w:pPr>
      <w:r>
        <w:rPr>
          <w:rFonts w:asciiTheme="minorHAnsi" w:hAnsiTheme="minorHAnsi"/>
        </w:rPr>
        <w:t xml:space="preserve">What changes have </w:t>
      </w:r>
      <w:r w:rsidRPr="00226F6D">
        <w:rPr>
          <w:rFonts w:asciiTheme="minorHAnsi" w:hAnsiTheme="minorHAnsi"/>
        </w:rPr>
        <w:t>you</w:t>
      </w:r>
      <w:r w:rsidR="00750765" w:rsidRPr="00226F6D">
        <w:rPr>
          <w:rFonts w:asciiTheme="minorHAnsi" w:hAnsiTheme="minorHAnsi"/>
        </w:rPr>
        <w:t xml:space="preserve"> identified in the recipient community?</w:t>
      </w:r>
    </w:p>
    <w:tbl>
      <w:tblPr>
        <w:tblStyle w:val="aff2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226F6D" w14:paraId="1BAF2475" w14:textId="77777777" w:rsidTr="00DD16F5">
        <w:trPr>
          <w:trHeight w:val="1005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53320" w14:textId="77777777" w:rsidR="008B136E" w:rsidRPr="00226F6D" w:rsidRDefault="00750765">
            <w:pPr>
              <w:spacing w:before="240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60427031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226F6D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2AD72B91" w14:textId="77777777" w:rsidR="008B136E" w:rsidRPr="00226F6D" w:rsidRDefault="00750765">
            <w:pPr>
              <w:spacing w:before="240"/>
              <w:rPr>
                <w:rFonts w:asciiTheme="minorHAnsi" w:hAnsiTheme="minorHAnsi"/>
              </w:rPr>
            </w:pPr>
            <w:r w:rsidRPr="00226F6D">
              <w:rPr>
                <w:rFonts w:asciiTheme="minorHAnsi" w:hAnsiTheme="minorHAnsi"/>
              </w:rPr>
              <w:t xml:space="preserve"> </w:t>
            </w:r>
          </w:p>
        </w:tc>
      </w:tr>
    </w:tbl>
    <w:p w14:paraId="29165A9F" w14:textId="77777777" w:rsidR="008B136E" w:rsidRPr="00226F6D" w:rsidRDefault="00750765" w:rsidP="002541CB">
      <w:pPr>
        <w:shd w:val="clear" w:color="auto" w:fill="FFFFFF"/>
        <w:rPr>
          <w:rFonts w:asciiTheme="minorHAnsi" w:hAnsiTheme="minorHAnsi"/>
        </w:rPr>
      </w:pPr>
      <w:r w:rsidRPr="00226F6D">
        <w:rPr>
          <w:rFonts w:asciiTheme="minorHAnsi" w:hAnsiTheme="minorHAnsi"/>
        </w:rPr>
        <w:t xml:space="preserve"> </w:t>
      </w:r>
    </w:p>
    <w:p w14:paraId="599F4F7D" w14:textId="2FD35645" w:rsidR="008B136E" w:rsidRPr="00AA0C07" w:rsidRDefault="00750765" w:rsidP="00AA0C07">
      <w:pPr>
        <w:pStyle w:val="ListParagraph"/>
        <w:numPr>
          <w:ilvl w:val="1"/>
          <w:numId w:val="26"/>
        </w:numPr>
        <w:shd w:val="clear" w:color="auto" w:fill="FFFFFF"/>
        <w:rPr>
          <w:rFonts w:asciiTheme="minorHAnsi" w:hAnsiTheme="minorHAnsi"/>
        </w:rPr>
      </w:pPr>
      <w:r w:rsidRPr="00226F6D">
        <w:rPr>
          <w:rFonts w:asciiTheme="minorHAnsi" w:hAnsiTheme="minorHAnsi"/>
        </w:rPr>
        <w:t xml:space="preserve">What major improvements have </w:t>
      </w:r>
      <w:r w:rsidR="00DA054A" w:rsidRPr="00226F6D">
        <w:rPr>
          <w:rFonts w:asciiTheme="minorHAnsi" w:hAnsiTheme="minorHAnsi"/>
        </w:rPr>
        <w:t>you</w:t>
      </w:r>
      <w:r w:rsidRPr="00226F6D">
        <w:rPr>
          <w:rFonts w:asciiTheme="minorHAnsi" w:hAnsiTheme="minorHAnsi"/>
        </w:rPr>
        <w:t xml:space="preserve"> noticed</w:t>
      </w:r>
      <w:r w:rsidRPr="00AA0C07">
        <w:rPr>
          <w:rFonts w:asciiTheme="minorHAnsi" w:hAnsiTheme="minorHAnsi"/>
        </w:rPr>
        <w:t xml:space="preserve"> in the school’s institutional life?</w:t>
      </w:r>
    </w:p>
    <w:tbl>
      <w:tblPr>
        <w:tblStyle w:val="aff3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0A137118" w14:textId="77777777" w:rsidTr="00DD16F5">
        <w:trPr>
          <w:trHeight w:val="933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9646C" w14:textId="77777777" w:rsidR="008B136E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231463889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7D10E03" w14:textId="77777777" w:rsidR="0004730F" w:rsidRPr="003A4B1B" w:rsidRDefault="0004730F">
            <w:pPr>
              <w:spacing w:before="240"/>
              <w:rPr>
                <w:rFonts w:asciiTheme="minorHAnsi" w:hAnsiTheme="minorHAnsi"/>
              </w:rPr>
            </w:pPr>
          </w:p>
        </w:tc>
      </w:tr>
    </w:tbl>
    <w:p w14:paraId="26E65DB1" w14:textId="77777777" w:rsidR="008B136E" w:rsidRPr="002D7E31" w:rsidRDefault="00750765" w:rsidP="0062258B">
      <w:pPr>
        <w:shd w:val="clear" w:color="auto" w:fill="FFFFFF"/>
        <w:rPr>
          <w:rFonts w:asciiTheme="minorHAnsi" w:hAnsiTheme="minorHAnsi"/>
          <w:u w:val="single"/>
        </w:rPr>
      </w:pPr>
      <w:r w:rsidRPr="003A4B1B">
        <w:rPr>
          <w:rFonts w:asciiTheme="minorHAnsi" w:hAnsiTheme="minorHAnsi"/>
          <w:u w:val="single"/>
        </w:rPr>
        <w:t xml:space="preserve"> </w:t>
      </w:r>
    </w:p>
    <w:p w14:paraId="6EA51D13" w14:textId="77777777" w:rsidR="008B136E" w:rsidRPr="00AA0C07" w:rsidRDefault="0062258B" w:rsidP="00AA0C07">
      <w:pPr>
        <w:pStyle w:val="ListParagraph"/>
        <w:numPr>
          <w:ilvl w:val="1"/>
          <w:numId w:val="26"/>
        </w:numPr>
        <w:shd w:val="clear" w:color="auto" w:fill="FFFFFF"/>
        <w:rPr>
          <w:rFonts w:asciiTheme="minorHAnsi" w:hAnsiTheme="minorHAnsi"/>
        </w:rPr>
      </w:pPr>
      <w:r w:rsidRPr="00AA0C07">
        <w:rPr>
          <w:rFonts w:asciiTheme="minorHAnsi" w:hAnsiTheme="minorHAnsi"/>
          <w:bCs/>
        </w:rPr>
        <w:t xml:space="preserve">Is there any other material about the experience attached? </w:t>
      </w:r>
      <w:r w:rsidR="002864F2" w:rsidRPr="00AA0C07">
        <w:rPr>
          <w:rFonts w:asciiTheme="minorHAnsi" w:hAnsiTheme="minorHAnsi"/>
          <w:bCs/>
        </w:rPr>
        <w:t xml:space="preserve">Please include any additional documents that give an account of the projects, impact on students, school, </w:t>
      </w:r>
      <w:r w:rsidR="00890A99" w:rsidRPr="00AA0C07">
        <w:rPr>
          <w:rFonts w:asciiTheme="minorHAnsi" w:hAnsiTheme="minorHAnsi"/>
          <w:bCs/>
        </w:rPr>
        <w:t>and community</w:t>
      </w:r>
      <w:r w:rsidR="002864F2" w:rsidRPr="00AA0C07">
        <w:rPr>
          <w:rFonts w:asciiTheme="minorHAnsi" w:hAnsiTheme="minorHAnsi"/>
          <w:bCs/>
        </w:rPr>
        <w:t>. And so on.</w:t>
      </w:r>
    </w:p>
    <w:tbl>
      <w:tblPr>
        <w:tblStyle w:val="aff4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204"/>
        <w:gridCol w:w="1559"/>
      </w:tblGrid>
      <w:tr w:rsidR="008B136E" w:rsidRPr="003A4B1B" w14:paraId="2690DFA3" w14:textId="77777777" w:rsidTr="00194848">
        <w:trPr>
          <w:trHeight w:val="2475"/>
        </w:trPr>
        <w:tc>
          <w:tcPr>
            <w:tcW w:w="92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bookmarkStart w:id="0" w:name="_Hlk22127469"/>
          <w:p w14:paraId="4F595092" w14:textId="77777777" w:rsidR="008B136E" w:rsidRDefault="009E2CBF" w:rsidP="0062258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38117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Yes           </w:t>
            </w:r>
            <w:r w:rsidR="00750765" w:rsidRPr="003A4B1B">
              <w:rPr>
                <w:rFonts w:asciiTheme="minorHAnsi" w:hAnsiTheme="minorHAnsi"/>
              </w:rPr>
              <w:tab/>
              <w:t>Which? (please select as much as applicable)</w:t>
            </w:r>
            <w:r w:rsidR="0062258B" w:rsidRPr="003A4B1B">
              <w:rPr>
                <w:rFonts w:ascii="Segoe UI Symbol" w:eastAsia="MS Gothic" w:hAnsi="Segoe UI Symbol" w:cs="Segoe UI Symbol"/>
              </w:rPr>
              <w:t xml:space="preserve"> </w:t>
            </w:r>
          </w:p>
          <w:p w14:paraId="3074D5D2" w14:textId="77777777" w:rsidR="0062258B" w:rsidRPr="003A4B1B" w:rsidRDefault="0062258B" w:rsidP="0062258B">
            <w:pPr>
              <w:rPr>
                <w:rFonts w:asciiTheme="minorHAnsi" w:hAnsiTheme="minorHAnsi"/>
              </w:rPr>
            </w:pPr>
          </w:p>
          <w:p w14:paraId="0D3B9888" w14:textId="77777777" w:rsidR="0062258B" w:rsidRDefault="009E2CBF" w:rsidP="0062258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283929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Media </w:t>
            </w:r>
            <w:r w:rsidR="00482187">
              <w:rPr>
                <w:rFonts w:asciiTheme="minorHAnsi" w:hAnsiTheme="minorHAnsi"/>
              </w:rPr>
              <w:t>press clipping</w:t>
            </w:r>
            <w:r w:rsidR="0062258B">
              <w:rPr>
                <w:rFonts w:asciiTheme="minorHAnsi" w:hAnsiTheme="minorHAnsi"/>
              </w:rPr>
              <w:t xml:space="preserve">                                 </w:t>
            </w:r>
            <w:r w:rsidR="00482187">
              <w:rPr>
                <w:rFonts w:asciiTheme="minorHAnsi" w:hAnsiTheme="minorHAnsi"/>
              </w:rPr>
              <w:t xml:space="preserve"> </w:t>
            </w:r>
            <w:r w:rsidR="0062258B">
              <w:rPr>
                <w:rFonts w:asciiTheme="minorHAnsi" w:hAnsiTheme="minorHAnsi"/>
              </w:rPr>
              <w:t xml:space="preserve">   </w:t>
            </w:r>
            <w:sdt>
              <w:sdtPr>
                <w:rPr>
                  <w:rFonts w:asciiTheme="minorHAnsi" w:hAnsiTheme="minorHAnsi"/>
                </w:rPr>
                <w:id w:val="-1787342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2258B" w:rsidRPr="003A4B1B">
              <w:rPr>
                <w:rFonts w:asciiTheme="minorHAnsi" w:hAnsiTheme="minorHAnsi"/>
              </w:rPr>
              <w:t xml:space="preserve"> Results report  </w:t>
            </w:r>
          </w:p>
          <w:p w14:paraId="42575892" w14:textId="77777777" w:rsidR="0062258B" w:rsidRDefault="009E2CBF" w:rsidP="0062258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869345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Diagnostic tools  </w:t>
            </w:r>
            <w:r w:rsidR="0062258B">
              <w:rPr>
                <w:rFonts w:asciiTheme="minorHAnsi" w:hAnsiTheme="minorHAnsi"/>
              </w:rPr>
              <w:t xml:space="preserve">                                     </w:t>
            </w:r>
            <w:r w:rsidR="00482187">
              <w:rPr>
                <w:rFonts w:asciiTheme="minorHAnsi" w:hAnsiTheme="minorHAnsi"/>
              </w:rPr>
              <w:t xml:space="preserve"> </w:t>
            </w:r>
            <w:r w:rsidR="0062258B">
              <w:rPr>
                <w:rFonts w:asciiTheme="minorHAnsi" w:hAnsiTheme="minorHAnsi"/>
              </w:rPr>
              <w:t xml:space="preserve">      </w:t>
            </w:r>
            <w:sdt>
              <w:sdtPr>
                <w:rPr>
                  <w:rFonts w:asciiTheme="minorHAnsi" w:hAnsiTheme="minorHAnsi"/>
                </w:rPr>
                <w:id w:val="-150536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2258B" w:rsidRPr="003A4B1B">
              <w:rPr>
                <w:rFonts w:asciiTheme="minorHAnsi" w:hAnsiTheme="minorHAnsi"/>
              </w:rPr>
              <w:t xml:space="preserve"> Testimonials of students or recipients  </w:t>
            </w:r>
          </w:p>
          <w:p w14:paraId="2BEDB79A" w14:textId="77777777" w:rsidR="0062258B" w:rsidRDefault="009E2CBF" w:rsidP="0062258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527054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Evaluation tools  </w:t>
            </w:r>
            <w:r w:rsidR="0062258B">
              <w:rPr>
                <w:rFonts w:asciiTheme="minorHAnsi" w:hAnsiTheme="minorHAnsi"/>
              </w:rPr>
              <w:t xml:space="preserve">                                         </w:t>
            </w:r>
            <w:r w:rsidR="00482187">
              <w:rPr>
                <w:rFonts w:asciiTheme="minorHAnsi" w:hAnsiTheme="minorHAnsi"/>
              </w:rPr>
              <w:t xml:space="preserve"> </w:t>
            </w:r>
            <w:r w:rsidR="0062258B">
              <w:rPr>
                <w:rFonts w:asciiTheme="minorHAnsi" w:hAnsiTheme="minorHAnsi"/>
              </w:rPr>
              <w:t xml:space="preserve">  </w:t>
            </w:r>
            <w:sdt>
              <w:sdtPr>
                <w:rPr>
                  <w:rFonts w:asciiTheme="minorHAnsi" w:hAnsiTheme="minorHAnsi"/>
                </w:rPr>
                <w:id w:val="2102681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2258B" w:rsidRPr="003A4B1B">
              <w:rPr>
                <w:rFonts w:asciiTheme="minorHAnsi" w:hAnsiTheme="minorHAnsi"/>
              </w:rPr>
              <w:t xml:space="preserve"> Schedule of activities </w:t>
            </w:r>
            <w:r w:rsidR="0062258B" w:rsidRPr="003A4B1B">
              <w:rPr>
                <w:rFonts w:asciiTheme="minorHAnsi" w:hAnsiTheme="minorHAnsi"/>
                <w:i/>
              </w:rPr>
              <w:t xml:space="preserve">(time, task, people in charge) </w:t>
            </w:r>
            <w:r w:rsidR="0062258B" w:rsidRPr="003A4B1B">
              <w:rPr>
                <w:rFonts w:asciiTheme="minorHAnsi" w:hAnsiTheme="minorHAnsi"/>
              </w:rPr>
              <w:t xml:space="preserve"> </w:t>
            </w:r>
          </w:p>
          <w:p w14:paraId="59A94B43" w14:textId="77777777" w:rsidR="002D7E31" w:rsidRDefault="009E2CBF" w:rsidP="0062258B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298305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2258B" w:rsidRPr="003A4B1B">
              <w:rPr>
                <w:rFonts w:asciiTheme="minorHAnsi" w:hAnsiTheme="minorHAnsi"/>
              </w:rPr>
              <w:t xml:space="preserve"> Refe</w:t>
            </w:r>
            <w:r w:rsidR="002D7E31">
              <w:rPr>
                <w:rFonts w:asciiTheme="minorHAnsi" w:hAnsiTheme="minorHAnsi"/>
              </w:rPr>
              <w:t xml:space="preserve">rence data of the organizations         </w:t>
            </w:r>
            <w:sdt>
              <w:sdtPr>
                <w:rPr>
                  <w:rFonts w:asciiTheme="minorHAnsi" w:hAnsiTheme="minorHAnsi"/>
                </w:rPr>
                <w:id w:val="-277564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7E31">
              <w:rPr>
                <w:rFonts w:asciiTheme="minorHAnsi" w:hAnsiTheme="minorHAnsi"/>
              </w:rPr>
              <w:t xml:space="preserve"> Media</w:t>
            </w:r>
            <w:r w:rsidR="002D7E31" w:rsidRPr="002D7E31">
              <w:rPr>
                <w:rFonts w:asciiTheme="minorHAnsi" w:hAnsiTheme="minorHAnsi"/>
              </w:rPr>
              <w:t xml:space="preserve"> links</w:t>
            </w:r>
          </w:p>
          <w:p w14:paraId="4EB92BA5" w14:textId="77777777" w:rsidR="002D7E31" w:rsidRPr="003A4B1B" w:rsidRDefault="00750765" w:rsidP="00F83BD8">
            <w:pPr>
              <w:rPr>
                <w:rFonts w:asciiTheme="minorHAnsi" w:hAnsiTheme="minorHAnsi"/>
              </w:rPr>
            </w:pPr>
            <w:proofErr w:type="gramStart"/>
            <w:r w:rsidRPr="003A4B1B">
              <w:rPr>
                <w:rFonts w:asciiTheme="minorHAnsi" w:hAnsiTheme="minorHAnsi"/>
              </w:rPr>
              <w:t>p</w:t>
            </w:r>
            <w:r w:rsidR="002D7E31">
              <w:rPr>
                <w:rFonts w:asciiTheme="minorHAnsi" w:hAnsiTheme="minorHAnsi"/>
              </w:rPr>
              <w:t>articipating</w:t>
            </w:r>
            <w:proofErr w:type="gramEnd"/>
            <w:r w:rsidR="002D7E31">
              <w:rPr>
                <w:rFonts w:asciiTheme="minorHAnsi" w:hAnsiTheme="minorHAnsi"/>
              </w:rPr>
              <w:t xml:space="preserve"> of the experience                        </w:t>
            </w:r>
            <w:sdt>
              <w:sdtPr>
                <w:rPr>
                  <w:rFonts w:asciiTheme="minorHAnsi" w:hAnsiTheme="minorHAnsi"/>
                </w:rPr>
                <w:id w:val="-66008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A4B1B">
              <w:rPr>
                <w:rFonts w:asciiTheme="minorHAnsi" w:hAnsiTheme="minorHAnsi"/>
              </w:rPr>
              <w:t xml:space="preserve"> Other: </w:t>
            </w:r>
            <w:sdt>
              <w:sdtPr>
                <w:rPr>
                  <w:rFonts w:asciiTheme="minorHAnsi" w:hAnsiTheme="minorHAnsi"/>
                </w:rPr>
                <w:id w:val="-90625944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83BD8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C3EC5" w14:textId="77777777" w:rsidR="008B136E" w:rsidRPr="003A4B1B" w:rsidRDefault="009E2CBF">
            <w:pPr>
              <w:spacing w:before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269732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No</w:t>
            </w:r>
          </w:p>
        </w:tc>
      </w:tr>
      <w:bookmarkEnd w:id="0"/>
    </w:tbl>
    <w:p w14:paraId="1D51782F" w14:textId="597C726C" w:rsidR="00DA054A" w:rsidRDefault="00DA054A" w:rsidP="0004730F">
      <w:pPr>
        <w:shd w:val="clear" w:color="auto" w:fill="FFFFFF"/>
        <w:rPr>
          <w:rFonts w:asciiTheme="minorHAnsi" w:hAnsiTheme="minorHAnsi"/>
          <w:b/>
          <w:bCs/>
        </w:rPr>
      </w:pPr>
    </w:p>
    <w:p w14:paraId="06B9761C" w14:textId="5B733077" w:rsidR="00DA054A" w:rsidRDefault="00DA054A" w:rsidP="00DA054A">
      <w:pPr>
        <w:pStyle w:val="ListParagraph"/>
        <w:numPr>
          <w:ilvl w:val="1"/>
          <w:numId w:val="26"/>
        </w:numPr>
        <w:shd w:val="clear" w:color="auto" w:fill="FFFFFF"/>
        <w:rPr>
          <w:rFonts w:asciiTheme="minorHAnsi" w:hAnsiTheme="minorHAnsi"/>
          <w:bCs/>
        </w:rPr>
      </w:pPr>
      <w:r w:rsidRPr="00226F6D">
        <w:rPr>
          <w:rFonts w:asciiTheme="minorHAnsi" w:hAnsiTheme="minorHAnsi"/>
          <w:bCs/>
        </w:rPr>
        <w:t>Please describe the promotion of the project (optional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E2CBF" w14:paraId="3B60AE5D" w14:textId="77777777" w:rsidTr="009E2CBF">
        <w:trPr>
          <w:trHeight w:val="1199"/>
        </w:trPr>
        <w:tc>
          <w:tcPr>
            <w:tcW w:w="10790" w:type="dxa"/>
          </w:tcPr>
          <w:p w14:paraId="6CE498C8" w14:textId="6170ACE4" w:rsidR="009E2CBF" w:rsidRDefault="009E2CBF" w:rsidP="009E2CBF">
            <w:pPr>
              <w:pStyle w:val="ListParagraph"/>
              <w:ind w:left="0"/>
              <w:rPr>
                <w:rFonts w:asciiTheme="minorHAnsi" w:hAnsiTheme="minorHAnsi"/>
                <w:bCs/>
              </w:rPr>
            </w:pPr>
            <w:sdt>
              <w:sdtPr>
                <w:rPr>
                  <w:rFonts w:asciiTheme="minorHAnsi" w:hAnsiTheme="minorHAnsi"/>
                </w:rPr>
                <w:id w:val="888302945"/>
                <w:placeholder>
                  <w:docPart w:val="7F09BFC8AA3045DC8E4CFBFC9BFEDFAA"/>
                </w:placeholder>
                <w:showingPlcHdr/>
                <w:text/>
              </w:sdtPr>
              <w:sdtContent>
                <w:r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226C9A1A" w14:textId="77777777" w:rsidR="009E2CBF" w:rsidRDefault="009E2CBF" w:rsidP="009E2CBF">
            <w:pPr>
              <w:pStyle w:val="ListParagraph"/>
              <w:ind w:left="0"/>
              <w:rPr>
                <w:rFonts w:asciiTheme="minorHAnsi" w:hAnsiTheme="minorHAnsi"/>
                <w:bCs/>
              </w:rPr>
            </w:pPr>
          </w:p>
        </w:tc>
      </w:tr>
    </w:tbl>
    <w:p w14:paraId="6489F78B" w14:textId="77777777" w:rsidR="00DA054A" w:rsidRPr="00DD16F5" w:rsidRDefault="00DA054A" w:rsidP="00DD16F5">
      <w:pPr>
        <w:shd w:val="clear" w:color="auto" w:fill="FFFFFF"/>
        <w:rPr>
          <w:rFonts w:asciiTheme="minorHAnsi" w:hAnsiTheme="minorHAnsi"/>
          <w:b/>
          <w:bCs/>
        </w:rPr>
      </w:pPr>
    </w:p>
    <w:p w14:paraId="1C6099F4" w14:textId="77777777" w:rsidR="00D92FFD" w:rsidRPr="006F1F05" w:rsidRDefault="00D92FFD" w:rsidP="00AA0C07">
      <w:pPr>
        <w:pStyle w:val="ListParagraph"/>
        <w:numPr>
          <w:ilvl w:val="0"/>
          <w:numId w:val="26"/>
        </w:numPr>
        <w:shd w:val="clear" w:color="auto" w:fill="FFFFFF"/>
        <w:rPr>
          <w:rFonts w:asciiTheme="minorHAnsi" w:hAnsiTheme="minorHAnsi"/>
          <w:b/>
          <w:bCs/>
        </w:rPr>
      </w:pPr>
      <w:r w:rsidRPr="006F1F05">
        <w:rPr>
          <w:rFonts w:asciiTheme="minorHAnsi" w:hAnsiTheme="minorHAnsi"/>
          <w:b/>
          <w:bCs/>
        </w:rPr>
        <w:t>REFLECTION</w:t>
      </w:r>
    </w:p>
    <w:p w14:paraId="40FED705" w14:textId="77777777" w:rsidR="006A3A55" w:rsidRPr="00AA0C07" w:rsidRDefault="006A3A55" w:rsidP="006A3A55">
      <w:pPr>
        <w:shd w:val="clear" w:color="auto" w:fill="FFFFFF"/>
        <w:rPr>
          <w:rFonts w:asciiTheme="minorHAnsi" w:hAnsiTheme="minorHAnsi"/>
        </w:rPr>
      </w:pPr>
      <w:r w:rsidRPr="00AA0C07">
        <w:rPr>
          <w:rFonts w:asciiTheme="minorHAnsi" w:hAnsiTheme="minorHAnsi"/>
        </w:rPr>
        <w:t xml:space="preserve">(Reflection links a practical experience </w:t>
      </w:r>
      <w:r w:rsidR="002864F2" w:rsidRPr="00AA0C07">
        <w:rPr>
          <w:rFonts w:asciiTheme="minorHAnsi" w:hAnsiTheme="minorHAnsi"/>
        </w:rPr>
        <w:t>that students performed</w:t>
      </w:r>
      <w:r w:rsidRPr="00AA0C07">
        <w:rPr>
          <w:rFonts w:asciiTheme="minorHAnsi" w:hAnsiTheme="minorHAnsi"/>
        </w:rPr>
        <w:t xml:space="preserve"> </w:t>
      </w:r>
      <w:r w:rsidR="002864F2" w:rsidRPr="00AA0C07">
        <w:rPr>
          <w:rFonts w:asciiTheme="minorHAnsi" w:hAnsiTheme="minorHAnsi"/>
        </w:rPr>
        <w:t>with</w:t>
      </w:r>
      <w:r w:rsidRPr="00AA0C07">
        <w:rPr>
          <w:rFonts w:asciiTheme="minorHAnsi" w:hAnsiTheme="minorHAnsi"/>
        </w:rPr>
        <w:t xml:space="preserve"> learning objectives.)</w:t>
      </w:r>
    </w:p>
    <w:p w14:paraId="0B8BA932" w14:textId="77777777" w:rsidR="006A3A55" w:rsidRPr="00AA0C07" w:rsidRDefault="006A3A55" w:rsidP="006A3A55">
      <w:pPr>
        <w:shd w:val="clear" w:color="auto" w:fill="FFFFFF"/>
        <w:rPr>
          <w:rFonts w:asciiTheme="minorHAnsi" w:hAnsiTheme="minorHAnsi"/>
        </w:rPr>
      </w:pPr>
    </w:p>
    <w:p w14:paraId="07E6967E" w14:textId="77777777" w:rsidR="006A3A55" w:rsidRPr="00AA0C07" w:rsidRDefault="006A3A55" w:rsidP="006A3A55">
      <w:pPr>
        <w:pStyle w:val="ListParagraph"/>
        <w:shd w:val="clear" w:color="auto" w:fill="FFFFFF"/>
        <w:ind w:left="360"/>
        <w:rPr>
          <w:rFonts w:asciiTheme="minorHAnsi" w:hAnsiTheme="minorHAnsi"/>
        </w:rPr>
      </w:pPr>
      <w:r w:rsidRPr="00AA0C07">
        <w:rPr>
          <w:rFonts w:asciiTheme="minorHAnsi" w:hAnsiTheme="minorHAnsi"/>
        </w:rPr>
        <w:t xml:space="preserve">11.1. </w:t>
      </w:r>
      <w:bookmarkStart w:id="1" w:name="_Hlk22129748"/>
      <w:r w:rsidRPr="00AA0C07">
        <w:rPr>
          <w:rFonts w:asciiTheme="minorHAnsi" w:hAnsiTheme="minorHAnsi"/>
        </w:rPr>
        <w:t>Has any reflection been conducted during the Service-Learning experience?</w:t>
      </w:r>
    </w:p>
    <w:tbl>
      <w:tblPr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204"/>
        <w:gridCol w:w="1559"/>
      </w:tblGrid>
      <w:tr w:rsidR="006A3A55" w:rsidRPr="006A3A55" w14:paraId="4C39F640" w14:textId="77777777" w:rsidTr="006A3A55">
        <w:trPr>
          <w:trHeight w:val="1368"/>
        </w:trPr>
        <w:tc>
          <w:tcPr>
            <w:tcW w:w="92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bookmarkStart w:id="2" w:name="_Hlk22129978"/>
          <w:p w14:paraId="34282382" w14:textId="77777777" w:rsidR="006A3A55" w:rsidRPr="006A3A55" w:rsidRDefault="009E2CBF" w:rsidP="006A3A55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706720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A3A55" w:rsidRPr="006A3A55">
              <w:rPr>
                <w:rFonts w:asciiTheme="minorHAnsi" w:hAnsiTheme="minorHAnsi"/>
              </w:rPr>
              <w:t xml:space="preserve"> Yes           </w:t>
            </w:r>
            <w:r w:rsidR="006A3A55" w:rsidRPr="006A3A55">
              <w:rPr>
                <w:rFonts w:asciiTheme="minorHAnsi" w:hAnsiTheme="minorHAnsi"/>
              </w:rPr>
              <w:tab/>
              <w:t>Wh</w:t>
            </w:r>
            <w:r w:rsidR="006A3A55">
              <w:rPr>
                <w:rFonts w:asciiTheme="minorHAnsi" w:hAnsiTheme="minorHAnsi"/>
              </w:rPr>
              <w:t>en</w:t>
            </w:r>
            <w:r w:rsidR="006A3A55" w:rsidRPr="006A3A55">
              <w:rPr>
                <w:rFonts w:asciiTheme="minorHAnsi" w:hAnsiTheme="minorHAnsi"/>
              </w:rPr>
              <w:t>? (please select as much as applicable)</w:t>
            </w:r>
            <w:r w:rsidR="006A3A55" w:rsidRPr="006A3A55">
              <w:rPr>
                <w:rFonts w:ascii="Segoe UI Symbol" w:eastAsia="MS Gothic" w:hAnsi="Segoe UI Symbol" w:cs="Segoe UI Symbol"/>
              </w:rPr>
              <w:t xml:space="preserve"> </w:t>
            </w:r>
          </w:p>
          <w:p w14:paraId="02E713DD" w14:textId="77777777" w:rsidR="006A3A55" w:rsidRPr="006A3A55" w:rsidRDefault="006A3A55" w:rsidP="006A3A55">
            <w:pPr>
              <w:rPr>
                <w:rFonts w:asciiTheme="minorHAnsi" w:hAnsiTheme="minorHAnsi"/>
              </w:rPr>
            </w:pPr>
          </w:p>
          <w:p w14:paraId="75F1AC65" w14:textId="77777777" w:rsidR="006A3A55" w:rsidRPr="006A3A55" w:rsidRDefault="009E2CBF" w:rsidP="006A3A55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99863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A3A55">
              <w:rPr>
                <w:rFonts w:asciiTheme="minorHAnsi" w:hAnsiTheme="minorHAnsi"/>
              </w:rPr>
              <w:t xml:space="preserve"> before the experience started</w:t>
            </w:r>
            <w:r w:rsidR="006A3A55" w:rsidRPr="006A3A55">
              <w:rPr>
                <w:rFonts w:asciiTheme="minorHAnsi" w:hAnsiTheme="minorHAnsi"/>
              </w:rPr>
              <w:t xml:space="preserve">                                      </w:t>
            </w:r>
            <w:sdt>
              <w:sdtPr>
                <w:rPr>
                  <w:rFonts w:asciiTheme="minorHAnsi" w:hAnsiTheme="minorHAnsi"/>
                </w:rPr>
                <w:id w:val="-728151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A3A55" w:rsidRPr="006A3A55">
              <w:rPr>
                <w:rFonts w:asciiTheme="minorHAnsi" w:hAnsiTheme="minorHAnsi"/>
              </w:rPr>
              <w:t xml:space="preserve"> </w:t>
            </w:r>
            <w:r w:rsidR="006A3A55">
              <w:rPr>
                <w:rFonts w:asciiTheme="minorHAnsi" w:hAnsiTheme="minorHAnsi"/>
              </w:rPr>
              <w:t>during the experience</w:t>
            </w:r>
          </w:p>
          <w:p w14:paraId="536F97DA" w14:textId="77777777" w:rsidR="006A3A55" w:rsidRPr="006A3A55" w:rsidRDefault="009E2CBF" w:rsidP="006A3A55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165562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A3A55" w:rsidRPr="006A3A55">
              <w:rPr>
                <w:rFonts w:asciiTheme="minorHAnsi" w:hAnsiTheme="minorHAnsi"/>
              </w:rPr>
              <w:t xml:space="preserve"> </w:t>
            </w:r>
            <w:r w:rsidR="006A3A55">
              <w:rPr>
                <w:rFonts w:asciiTheme="minorHAnsi" w:hAnsiTheme="minorHAnsi"/>
              </w:rPr>
              <w:t>after the experience</w:t>
            </w:r>
            <w:r w:rsidR="006A3A55" w:rsidRPr="006A3A55">
              <w:rPr>
                <w:rFonts w:asciiTheme="minorHAnsi" w:hAnsiTheme="minorHAnsi"/>
              </w:rPr>
              <w:t xml:space="preserve">                                         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16C05" w14:textId="77777777" w:rsidR="006A3A55" w:rsidRPr="006A3A55" w:rsidRDefault="009E2CBF" w:rsidP="006A3A55">
            <w:pPr>
              <w:spacing w:before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680091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A3A55" w:rsidRPr="006A3A55">
              <w:rPr>
                <w:rFonts w:asciiTheme="minorHAnsi" w:hAnsiTheme="minorHAnsi"/>
              </w:rPr>
              <w:t xml:space="preserve"> No</w:t>
            </w:r>
          </w:p>
        </w:tc>
      </w:tr>
      <w:bookmarkEnd w:id="1"/>
      <w:bookmarkEnd w:id="2"/>
    </w:tbl>
    <w:p w14:paraId="66A8C798" w14:textId="77777777" w:rsidR="00D92FFD" w:rsidRPr="00AA0C07" w:rsidRDefault="00D92FFD" w:rsidP="0004730F">
      <w:pPr>
        <w:shd w:val="clear" w:color="auto" w:fill="FFFFFF"/>
        <w:rPr>
          <w:rFonts w:asciiTheme="minorHAnsi" w:hAnsiTheme="minorHAnsi"/>
        </w:rPr>
      </w:pPr>
    </w:p>
    <w:p w14:paraId="73FE03F5" w14:textId="77777777" w:rsidR="006A3A55" w:rsidRPr="00AA0C07" w:rsidRDefault="006A3A55" w:rsidP="0004730F">
      <w:pPr>
        <w:shd w:val="clear" w:color="auto" w:fill="FFFFFF"/>
        <w:rPr>
          <w:rFonts w:asciiTheme="minorHAnsi" w:hAnsiTheme="minorHAnsi"/>
        </w:rPr>
      </w:pPr>
      <w:r w:rsidRPr="00AA0C07">
        <w:rPr>
          <w:rFonts w:asciiTheme="minorHAnsi" w:hAnsiTheme="minorHAnsi"/>
        </w:rPr>
        <w:t xml:space="preserve">11.2. Please describe the method used for </w:t>
      </w:r>
      <w:r w:rsidR="006F1F05" w:rsidRPr="00AA0C07">
        <w:rPr>
          <w:rFonts w:asciiTheme="minorHAnsi" w:hAnsiTheme="minorHAnsi"/>
        </w:rPr>
        <w:t>refl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F1F05" w14:paraId="1EB1B86B" w14:textId="77777777" w:rsidTr="00DD16F5">
        <w:trPr>
          <w:trHeight w:val="948"/>
        </w:trPr>
        <w:tc>
          <w:tcPr>
            <w:tcW w:w="10790" w:type="dxa"/>
          </w:tcPr>
          <w:sdt>
            <w:sdtPr>
              <w:rPr>
                <w:rFonts w:asciiTheme="minorHAnsi" w:hAnsiTheme="minorHAnsi"/>
              </w:rPr>
              <w:id w:val="-240557868"/>
              <w:placeholder>
                <w:docPart w:val="DefaultPlaceholder_1081868574"/>
              </w:placeholder>
              <w:showingPlcHdr/>
              <w:text/>
            </w:sdtPr>
            <w:sdtContent>
              <w:p w14:paraId="72EAC3DD" w14:textId="77777777" w:rsidR="006F1F05" w:rsidRDefault="00AA0C07" w:rsidP="006A3A55">
                <w:pPr>
                  <w:spacing w:after="240"/>
                  <w:rPr>
                    <w:rFonts w:asciiTheme="minorHAnsi" w:hAnsiTheme="minorHAnsi"/>
                  </w:rPr>
                </w:pPr>
                <w:r w:rsidRPr="00CE0E3B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5B066085" w14:textId="77777777" w:rsidR="006F1F05" w:rsidRDefault="006F1F05" w:rsidP="006A3A55">
            <w:pPr>
              <w:spacing w:after="240"/>
              <w:rPr>
                <w:rFonts w:asciiTheme="minorHAnsi" w:hAnsiTheme="minorHAnsi"/>
              </w:rPr>
            </w:pPr>
          </w:p>
        </w:tc>
      </w:tr>
    </w:tbl>
    <w:p w14:paraId="22FC9C24" w14:textId="77777777" w:rsidR="006F1F05" w:rsidRDefault="006F1F05" w:rsidP="0004730F">
      <w:pPr>
        <w:shd w:val="clear" w:color="auto" w:fill="FFFFFF"/>
        <w:rPr>
          <w:rFonts w:asciiTheme="minorHAnsi" w:hAnsiTheme="minorHAnsi"/>
        </w:rPr>
      </w:pPr>
    </w:p>
    <w:p w14:paraId="4FFEDE8E" w14:textId="77777777" w:rsidR="00423F4A" w:rsidRDefault="00423F4A" w:rsidP="0004730F">
      <w:pPr>
        <w:shd w:val="clear" w:color="auto" w:fill="FFFFFF"/>
        <w:rPr>
          <w:rFonts w:asciiTheme="minorHAnsi" w:hAnsiTheme="minorHAnsi"/>
        </w:rPr>
      </w:pPr>
    </w:p>
    <w:p w14:paraId="7FACC061" w14:textId="77777777" w:rsidR="006F1F05" w:rsidRDefault="006F1F05" w:rsidP="00AA0C07">
      <w:pPr>
        <w:pStyle w:val="ListParagraph"/>
        <w:numPr>
          <w:ilvl w:val="0"/>
          <w:numId w:val="26"/>
        </w:numPr>
        <w:shd w:val="clear" w:color="auto" w:fill="FFFFFF"/>
        <w:rPr>
          <w:rFonts w:asciiTheme="minorHAnsi" w:hAnsiTheme="minorHAnsi"/>
          <w:b/>
          <w:bCs/>
        </w:rPr>
      </w:pPr>
      <w:r w:rsidRPr="006F1F05">
        <w:rPr>
          <w:rFonts w:asciiTheme="minorHAnsi" w:hAnsiTheme="minorHAnsi"/>
          <w:b/>
          <w:bCs/>
        </w:rPr>
        <w:t>CELEBRATION</w:t>
      </w:r>
    </w:p>
    <w:p w14:paraId="215D3E6E" w14:textId="77777777" w:rsidR="00C4484F" w:rsidRDefault="00C4484F" w:rsidP="0004730F">
      <w:pPr>
        <w:pStyle w:val="ListParagraph"/>
        <w:shd w:val="clear" w:color="auto" w:fill="FFFFFF"/>
        <w:ind w:left="360"/>
        <w:rPr>
          <w:rFonts w:asciiTheme="minorHAnsi" w:hAnsiTheme="minorHAnsi"/>
        </w:rPr>
      </w:pPr>
    </w:p>
    <w:p w14:paraId="1130B8BD" w14:textId="3FD77948" w:rsidR="00C4484F" w:rsidRPr="00DA054A" w:rsidRDefault="00C4484F" w:rsidP="00DA054A">
      <w:pPr>
        <w:pStyle w:val="ListParagraph"/>
        <w:numPr>
          <w:ilvl w:val="1"/>
          <w:numId w:val="28"/>
        </w:numPr>
        <w:shd w:val="clear" w:color="auto" w:fill="FFFFFF"/>
        <w:rPr>
          <w:rFonts w:asciiTheme="minorHAnsi" w:hAnsiTheme="minorHAnsi"/>
        </w:rPr>
      </w:pPr>
      <w:r w:rsidRPr="00DA054A">
        <w:rPr>
          <w:rFonts w:asciiTheme="minorHAnsi" w:hAnsiTheme="minorHAnsi"/>
        </w:rPr>
        <w:t>Has final celebration been conducted after the Service-Learning experience?</w:t>
      </w:r>
    </w:p>
    <w:tbl>
      <w:tblPr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204"/>
        <w:gridCol w:w="1559"/>
      </w:tblGrid>
      <w:tr w:rsidR="00C4484F" w:rsidRPr="006A3A55" w14:paraId="599E5835" w14:textId="77777777" w:rsidTr="0004730F">
        <w:trPr>
          <w:trHeight w:val="738"/>
        </w:trPr>
        <w:tc>
          <w:tcPr>
            <w:tcW w:w="92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BD5AC" w14:textId="77777777" w:rsidR="00C4484F" w:rsidRPr="006A3A55" w:rsidRDefault="009E2CBF" w:rsidP="004E53F2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2051180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4484F" w:rsidRPr="006A3A55">
              <w:rPr>
                <w:rFonts w:asciiTheme="minorHAnsi" w:hAnsiTheme="minorHAnsi"/>
              </w:rPr>
              <w:t xml:space="preserve"> Yes           </w:t>
            </w:r>
            <w:r w:rsidR="00C4484F" w:rsidRPr="006A3A55">
              <w:rPr>
                <w:rFonts w:asciiTheme="minorHAnsi" w:hAnsiTheme="minorHAnsi"/>
              </w:rPr>
              <w:tab/>
              <w:t>Wh</w:t>
            </w:r>
            <w:r w:rsidR="00C4484F">
              <w:rPr>
                <w:rFonts w:asciiTheme="minorHAnsi" w:hAnsiTheme="minorHAnsi"/>
              </w:rPr>
              <w:t>o attended</w:t>
            </w:r>
            <w:r w:rsidR="00C4484F" w:rsidRPr="006A3A55">
              <w:rPr>
                <w:rFonts w:asciiTheme="minorHAnsi" w:hAnsiTheme="minorHAnsi"/>
              </w:rPr>
              <w:t>? (please select as much as applicable)</w:t>
            </w:r>
            <w:r w:rsidR="00C4484F" w:rsidRPr="006A3A55">
              <w:rPr>
                <w:rFonts w:ascii="Segoe UI Symbol" w:eastAsia="MS Gothic" w:hAnsi="Segoe UI Symbol" w:cs="Segoe UI Symbol"/>
              </w:rPr>
              <w:t xml:space="preserve"> </w:t>
            </w:r>
          </w:p>
          <w:p w14:paraId="4DB0E500" w14:textId="77777777" w:rsidR="00C4484F" w:rsidRPr="006A3A55" w:rsidRDefault="00C4484F" w:rsidP="004E53F2">
            <w:pPr>
              <w:rPr>
                <w:rFonts w:asciiTheme="minorHAnsi" w:hAnsiTheme="minorHAnsi"/>
              </w:rPr>
            </w:pPr>
          </w:p>
          <w:p w14:paraId="164E0FB6" w14:textId="77777777" w:rsidR="0004730F" w:rsidRPr="00C4484F" w:rsidRDefault="009E2CBF" w:rsidP="00C4484F">
            <w:pPr>
              <w:rPr>
                <w:rFonts w:asciiTheme="minorHAnsi" w:eastAsia="MS Gothic" w:hAnsiTheme="minorHAnsi" w:cs="Segoe UI Symbol"/>
              </w:rPr>
            </w:pPr>
            <w:sdt>
              <w:sdtPr>
                <w:rPr>
                  <w:rFonts w:asciiTheme="minorHAnsi" w:eastAsia="MS Gothic" w:hAnsiTheme="minorHAnsi" w:cs="Segoe UI Symbol"/>
                </w:rPr>
                <w:id w:val="-102103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C4484F" w:rsidRPr="00C4484F">
              <w:rPr>
                <w:rFonts w:asciiTheme="minorHAnsi" w:eastAsia="MS Gothic" w:hAnsiTheme="minorHAnsi" w:cs="Segoe UI Symbol"/>
              </w:rPr>
              <w:t xml:space="preserve"> Head Authorities                  </w:t>
            </w:r>
            <w:r w:rsidR="0004730F">
              <w:rPr>
                <w:rFonts w:asciiTheme="minorHAnsi" w:eastAsia="MS Gothic" w:hAnsiTheme="minorHAnsi" w:cs="Segoe UI Symbol"/>
              </w:rPr>
              <w:t xml:space="preserve"> </w:t>
            </w:r>
            <w:r w:rsidR="00C4484F" w:rsidRPr="00C4484F">
              <w:rPr>
                <w:rFonts w:asciiTheme="minorHAnsi" w:eastAsia="MS Gothic" w:hAnsiTheme="minorHAnsi" w:cs="Segoe UI Symbol"/>
              </w:rPr>
              <w:t xml:space="preserve"> </w:t>
            </w:r>
            <w:sdt>
              <w:sdtPr>
                <w:rPr>
                  <w:rFonts w:asciiTheme="minorHAnsi" w:eastAsia="MS Gothic" w:hAnsiTheme="minorHAnsi" w:cs="Segoe UI Symbol"/>
                </w:rPr>
                <w:id w:val="1583869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C4484F" w:rsidRPr="00C4484F">
              <w:rPr>
                <w:rFonts w:asciiTheme="minorHAnsi" w:eastAsia="MS Gothic" w:hAnsiTheme="minorHAnsi" w:cs="Segoe UI Symbol"/>
              </w:rPr>
              <w:t xml:space="preserve"> Target community group  </w:t>
            </w:r>
          </w:p>
          <w:p w14:paraId="4BBD835F" w14:textId="77777777" w:rsidR="00C4484F" w:rsidRPr="00C4484F" w:rsidRDefault="009E2CBF" w:rsidP="00C4484F">
            <w:pPr>
              <w:rPr>
                <w:rFonts w:asciiTheme="minorHAnsi" w:eastAsia="MS Gothic" w:hAnsiTheme="minorHAnsi" w:cs="Segoe UI Symbol"/>
              </w:rPr>
            </w:pPr>
            <w:sdt>
              <w:sdtPr>
                <w:rPr>
                  <w:rFonts w:asciiTheme="minorHAnsi" w:eastAsia="MS Gothic" w:hAnsiTheme="minorHAnsi" w:cs="Segoe UI Symbol"/>
                </w:rPr>
                <w:id w:val="-1020551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C4484F" w:rsidRPr="00C4484F">
              <w:rPr>
                <w:rFonts w:asciiTheme="minorHAnsi" w:eastAsia="MS Gothic" w:hAnsiTheme="minorHAnsi" w:cs="Segoe UI Symbol"/>
              </w:rPr>
              <w:t xml:space="preserve"> Teaching Stuff                          </w:t>
            </w:r>
            <w:sdt>
              <w:sdtPr>
                <w:rPr>
                  <w:rFonts w:asciiTheme="minorHAnsi" w:eastAsia="MS Gothic" w:hAnsiTheme="minorHAnsi" w:cs="Segoe UI Symbol"/>
                </w:rPr>
                <w:id w:val="-15693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C4484F" w:rsidRPr="00C4484F">
              <w:rPr>
                <w:rFonts w:asciiTheme="minorHAnsi" w:eastAsia="MS Gothic" w:hAnsiTheme="minorHAnsi" w:cs="Segoe UI Symbol"/>
              </w:rPr>
              <w:t xml:space="preserve"> Government agencies</w:t>
            </w:r>
          </w:p>
          <w:p w14:paraId="4065AD93" w14:textId="77777777" w:rsidR="00C4484F" w:rsidRPr="006A3A55" w:rsidRDefault="009E2CBF" w:rsidP="00C4484F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eastAsia="MS Gothic" w:hAnsiTheme="minorHAnsi" w:cs="Segoe UI Symbol"/>
                </w:rPr>
                <w:id w:val="-1547374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C4484F" w:rsidRPr="00C4484F">
              <w:rPr>
                <w:rFonts w:asciiTheme="minorHAnsi" w:eastAsia="MS Gothic" w:hAnsiTheme="minorHAnsi" w:cs="Segoe UI Symbol"/>
              </w:rPr>
              <w:t xml:space="preserve"> Students                                     </w:t>
            </w:r>
            <w:sdt>
              <w:sdtPr>
                <w:rPr>
                  <w:rFonts w:asciiTheme="minorHAnsi" w:eastAsia="MS Gothic" w:hAnsiTheme="minorHAnsi" w:cs="Segoe UI Symbol"/>
                </w:rPr>
                <w:id w:val="353694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C4484F" w:rsidRPr="00C4484F">
              <w:rPr>
                <w:rFonts w:asciiTheme="minorHAnsi" w:eastAsia="MS Gothic" w:hAnsiTheme="minorHAnsi" w:cs="Segoe UI Symbol"/>
              </w:rPr>
              <w:t xml:space="preserve"> </w:t>
            </w:r>
            <w:r w:rsidR="00C4484F">
              <w:rPr>
                <w:rFonts w:asciiTheme="minorHAnsi" w:eastAsia="MS Gothic" w:hAnsiTheme="minorHAnsi" w:cs="Segoe UI Symbol"/>
              </w:rPr>
              <w:t xml:space="preserve">Community partners 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0C6FB" w14:textId="77777777" w:rsidR="00C4484F" w:rsidRPr="006A3A55" w:rsidRDefault="009E2CBF" w:rsidP="004E53F2">
            <w:pPr>
              <w:spacing w:before="24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-563867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4484F" w:rsidRPr="006A3A55">
              <w:rPr>
                <w:rFonts w:asciiTheme="minorHAnsi" w:hAnsiTheme="minorHAnsi"/>
              </w:rPr>
              <w:t xml:space="preserve"> No</w:t>
            </w:r>
          </w:p>
        </w:tc>
      </w:tr>
    </w:tbl>
    <w:p w14:paraId="2AAADEF8" w14:textId="2B4944A0" w:rsidR="0062258B" w:rsidRDefault="0062258B" w:rsidP="0004730F">
      <w:pPr>
        <w:shd w:val="clear" w:color="auto" w:fill="FFFFFF"/>
        <w:rPr>
          <w:rFonts w:asciiTheme="minorHAnsi" w:hAnsiTheme="minorHAnsi"/>
        </w:rPr>
      </w:pPr>
    </w:p>
    <w:p w14:paraId="3DB8EAC0" w14:textId="5CB7A384" w:rsidR="00DA054A" w:rsidRPr="00226F6D" w:rsidRDefault="00DA054A" w:rsidP="00DA054A">
      <w:pPr>
        <w:pStyle w:val="ListParagraph"/>
        <w:numPr>
          <w:ilvl w:val="1"/>
          <w:numId w:val="28"/>
        </w:numPr>
        <w:shd w:val="clear" w:color="auto" w:fill="FFFFFF"/>
        <w:rPr>
          <w:rFonts w:asciiTheme="minorHAnsi" w:hAnsiTheme="minorHAnsi"/>
          <w:bCs/>
        </w:rPr>
      </w:pPr>
      <w:r w:rsidRPr="00226F6D">
        <w:rPr>
          <w:rFonts w:asciiTheme="minorHAnsi" w:hAnsiTheme="minorHAnsi"/>
          <w:bCs/>
        </w:rPr>
        <w:t>Please describe the celebration of the project (optional):</w:t>
      </w:r>
    </w:p>
    <w:p w14:paraId="34DA81F9" w14:textId="77777777" w:rsidR="00DA054A" w:rsidRDefault="00DA054A" w:rsidP="0004730F">
      <w:pPr>
        <w:shd w:val="clear" w:color="auto" w:fill="FFFFFF"/>
        <w:rPr>
          <w:rFonts w:asciiTheme="minorHAnsi" w:hAnsiTheme="minorHAnsi"/>
        </w:rPr>
      </w:pPr>
    </w:p>
    <w:p w14:paraId="78389147" w14:textId="77777777" w:rsidR="008B136E" w:rsidRPr="00C4484F" w:rsidRDefault="00750765" w:rsidP="00DA054A">
      <w:pPr>
        <w:pStyle w:val="ListParagraph"/>
        <w:numPr>
          <w:ilvl w:val="0"/>
          <w:numId w:val="28"/>
        </w:numPr>
        <w:shd w:val="clear" w:color="auto" w:fill="FFFFFF"/>
        <w:rPr>
          <w:rFonts w:asciiTheme="minorHAnsi" w:hAnsiTheme="minorHAnsi"/>
        </w:rPr>
      </w:pPr>
      <w:r w:rsidRPr="00C4484F">
        <w:rPr>
          <w:rFonts w:asciiTheme="minorHAnsi" w:hAnsiTheme="minorHAnsi"/>
          <w:b/>
        </w:rPr>
        <w:t>RESOURCES FOR THE DEVELOPMENT OF THE EXPERIENCE</w:t>
      </w:r>
      <w:r w:rsidRPr="00C4484F">
        <w:rPr>
          <w:rFonts w:asciiTheme="minorHAnsi" w:hAnsiTheme="minorHAnsi"/>
        </w:rPr>
        <w:t xml:space="preserve"> (select all the options that apply)</w:t>
      </w:r>
    </w:p>
    <w:tbl>
      <w:tblPr>
        <w:tblStyle w:val="aff5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6DEF1F53" w14:textId="77777777" w:rsidTr="00C4484F">
        <w:trPr>
          <w:trHeight w:val="143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A520C" w14:textId="77777777" w:rsidR="00C4484F" w:rsidRDefault="009E2CBF" w:rsidP="00C4484F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110008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23F4A">
              <w:rPr>
                <w:rFonts w:asciiTheme="minorHAnsi" w:hAnsiTheme="minorHAnsi"/>
              </w:rPr>
              <w:t xml:space="preserve"> </w:t>
            </w:r>
            <w:r w:rsidR="00750765" w:rsidRPr="003A4B1B">
              <w:rPr>
                <w:rFonts w:asciiTheme="minorHAnsi" w:hAnsiTheme="minorHAnsi"/>
              </w:rPr>
              <w:t xml:space="preserve">Volunteer work of students, teachers and/or relatives  </w:t>
            </w:r>
            <w:r w:rsidR="00C4484F">
              <w:rPr>
                <w:rFonts w:asciiTheme="minorHAnsi" w:hAnsiTheme="minorHAnsi"/>
              </w:rPr>
              <w:t xml:space="preserve">                 </w:t>
            </w:r>
            <w:sdt>
              <w:sdtPr>
                <w:rPr>
                  <w:rFonts w:asciiTheme="minorHAnsi" w:hAnsiTheme="minorHAnsi"/>
                </w:rPr>
                <w:id w:val="607396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Institutional hours  </w:t>
            </w:r>
          </w:p>
          <w:p w14:paraId="4B9A5693" w14:textId="77777777" w:rsidR="00C4484F" w:rsidRDefault="009E2CBF" w:rsidP="00C4484F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938185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School Cooperative or Parents’ Association  </w:t>
            </w:r>
            <w:r w:rsidR="00C4484F">
              <w:rPr>
                <w:rFonts w:asciiTheme="minorHAnsi" w:hAnsiTheme="minorHAnsi"/>
              </w:rPr>
              <w:t xml:space="preserve">                                      </w:t>
            </w:r>
            <w:sdt>
              <w:sdtPr>
                <w:rPr>
                  <w:rFonts w:asciiTheme="minorHAnsi" w:hAnsiTheme="minorHAnsi"/>
                </w:rPr>
                <w:id w:val="1921824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Civil Society organizations  </w:t>
            </w:r>
          </w:p>
          <w:p w14:paraId="7AF8126D" w14:textId="77777777" w:rsidR="008B136E" w:rsidRPr="003A4B1B" w:rsidRDefault="009E2CBF" w:rsidP="00C4484F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1640529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Shops owners, businesses, private donors</w:t>
            </w:r>
            <w:r w:rsidR="00C4484F">
              <w:rPr>
                <w:rFonts w:asciiTheme="minorHAnsi" w:hAnsiTheme="minorHAnsi"/>
              </w:rPr>
              <w:t xml:space="preserve">                                          </w:t>
            </w:r>
            <w:sdt>
              <w:sdtPr>
                <w:rPr>
                  <w:rFonts w:asciiTheme="minorHAnsi" w:hAnsiTheme="minorHAnsi"/>
                </w:rPr>
                <w:id w:val="1597448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4484F" w:rsidRPr="003A4B1B">
              <w:rPr>
                <w:rFonts w:asciiTheme="minorHAnsi" w:hAnsiTheme="minorHAnsi"/>
              </w:rPr>
              <w:t xml:space="preserve"> Government Agencies  </w:t>
            </w:r>
          </w:p>
          <w:p w14:paraId="19E7D550" w14:textId="5407A565" w:rsidR="008B136E" w:rsidRPr="003A4B1B" w:rsidRDefault="009E2CBF" w:rsidP="00F83BD8">
            <w:pPr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id w:val="820852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50765" w:rsidRPr="003A4B1B">
              <w:rPr>
                <w:rFonts w:asciiTheme="minorHAnsi" w:hAnsiTheme="minorHAnsi"/>
              </w:rPr>
              <w:t xml:space="preserve"> National or jurisdictional program funds  </w:t>
            </w:r>
            <w:r w:rsidR="00C4484F">
              <w:rPr>
                <w:rFonts w:asciiTheme="minorHAnsi" w:hAnsiTheme="minorHAnsi"/>
              </w:rPr>
              <w:t xml:space="preserve">                                          </w:t>
            </w:r>
            <w:sdt>
              <w:sdtPr>
                <w:rPr>
                  <w:rFonts w:asciiTheme="minorHAnsi" w:hAnsiTheme="minorHAnsi"/>
                </w:rPr>
                <w:id w:val="-2075809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4484F" w:rsidRPr="003A4B1B">
              <w:rPr>
                <w:rFonts w:asciiTheme="minorHAnsi" w:hAnsiTheme="minorHAnsi"/>
              </w:rPr>
              <w:t xml:space="preserve"> Other:</w:t>
            </w:r>
            <w:r w:rsidR="00DD16F5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2140449718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83BD8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09919503" w14:textId="77777777" w:rsidR="008B136E" w:rsidRPr="003A4B1B" w:rsidRDefault="008B136E" w:rsidP="0004730F">
      <w:pPr>
        <w:shd w:val="clear" w:color="auto" w:fill="FFFFFF"/>
        <w:rPr>
          <w:rFonts w:asciiTheme="minorHAnsi" w:hAnsiTheme="minorHAnsi"/>
        </w:rPr>
      </w:pPr>
    </w:p>
    <w:p w14:paraId="310E5042" w14:textId="77777777" w:rsidR="008B136E" w:rsidRPr="00D05F36" w:rsidRDefault="00750765" w:rsidP="00DA054A">
      <w:pPr>
        <w:pStyle w:val="ListParagraph"/>
        <w:numPr>
          <w:ilvl w:val="0"/>
          <w:numId w:val="28"/>
        </w:numPr>
        <w:shd w:val="clear" w:color="auto" w:fill="FFFFFF"/>
        <w:rPr>
          <w:rFonts w:asciiTheme="minorHAnsi" w:hAnsiTheme="minorHAnsi"/>
          <w:b/>
        </w:rPr>
      </w:pPr>
      <w:r w:rsidRPr="00D05F36">
        <w:rPr>
          <w:rFonts w:asciiTheme="minorHAnsi" w:hAnsiTheme="minorHAnsi"/>
          <w:b/>
        </w:rPr>
        <w:t>SECURITY MEASURES</w:t>
      </w:r>
      <w:r w:rsidR="00782F50">
        <w:rPr>
          <w:rFonts w:asciiTheme="minorHAnsi" w:hAnsiTheme="minorHAnsi"/>
          <w:b/>
        </w:rPr>
        <w:t>/SAFETY PRECAUTIONS</w:t>
      </w:r>
    </w:p>
    <w:p w14:paraId="0D29C859" w14:textId="77777777" w:rsidR="008B136E" w:rsidRPr="00AA0C07" w:rsidRDefault="002864F2" w:rsidP="0004730F">
      <w:pPr>
        <w:shd w:val="clear" w:color="auto" w:fill="FFFFFF"/>
        <w:spacing w:before="240"/>
        <w:rPr>
          <w:rFonts w:asciiTheme="minorHAnsi" w:hAnsiTheme="minorHAnsi"/>
        </w:rPr>
      </w:pPr>
      <w:r w:rsidRPr="00AA0C07">
        <w:rPr>
          <w:rFonts w:asciiTheme="minorHAnsi" w:hAnsiTheme="minorHAnsi"/>
        </w:rPr>
        <w:t xml:space="preserve">Are security measures adopted for teachers and students for Service-Learning </w:t>
      </w:r>
      <w:r w:rsidR="00890A99" w:rsidRPr="00AA0C07">
        <w:rPr>
          <w:rFonts w:asciiTheme="minorHAnsi" w:hAnsiTheme="minorHAnsi"/>
        </w:rPr>
        <w:t>actions?</w:t>
      </w:r>
      <w:r w:rsidRPr="00AA0C07">
        <w:rPr>
          <w:rFonts w:asciiTheme="minorHAnsi" w:hAnsiTheme="minorHAnsi"/>
        </w:rPr>
        <w:t xml:space="preserve"> If yes, please describe.</w:t>
      </w:r>
    </w:p>
    <w:tbl>
      <w:tblPr>
        <w:tblStyle w:val="aff6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08070365" w14:textId="77777777" w:rsidTr="00DD16F5">
        <w:trPr>
          <w:trHeight w:val="114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9A9E1" w14:textId="472F5EE8" w:rsidR="008B136E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63579494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1019E753" w14:textId="77777777" w:rsidR="008B136E" w:rsidRPr="003A4B1B" w:rsidRDefault="00750765" w:rsidP="0004730F">
      <w:pPr>
        <w:shd w:val="clear" w:color="auto" w:fill="FFFFFF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</w:p>
    <w:p w14:paraId="4CCC2661" w14:textId="77777777" w:rsidR="008B136E" w:rsidRPr="00D05F36" w:rsidRDefault="00750765" w:rsidP="00DA054A">
      <w:pPr>
        <w:pStyle w:val="ListParagraph"/>
        <w:numPr>
          <w:ilvl w:val="0"/>
          <w:numId w:val="28"/>
        </w:numPr>
        <w:shd w:val="clear" w:color="auto" w:fill="FFFFFF"/>
        <w:spacing w:before="240"/>
        <w:rPr>
          <w:rFonts w:asciiTheme="minorHAnsi" w:hAnsiTheme="minorHAnsi"/>
          <w:b/>
        </w:rPr>
      </w:pPr>
      <w:r w:rsidRPr="00D05F36">
        <w:rPr>
          <w:rFonts w:asciiTheme="minorHAnsi" w:hAnsiTheme="minorHAnsi"/>
          <w:b/>
        </w:rPr>
        <w:t>USE OF PRIZE CASH</w:t>
      </w:r>
    </w:p>
    <w:p w14:paraId="4EE93F2A" w14:textId="77777777" w:rsidR="008B136E" w:rsidRPr="00AA0C07" w:rsidRDefault="00750765" w:rsidP="00D05F36">
      <w:pPr>
        <w:shd w:val="clear" w:color="auto" w:fill="FFFFFF"/>
        <w:spacing w:before="240"/>
        <w:rPr>
          <w:rFonts w:asciiTheme="minorHAnsi" w:hAnsiTheme="minorHAnsi"/>
        </w:rPr>
      </w:pPr>
      <w:r w:rsidRPr="00AA0C07">
        <w:rPr>
          <w:rFonts w:asciiTheme="minorHAnsi" w:hAnsiTheme="minorHAnsi"/>
        </w:rPr>
        <w:lastRenderedPageBreak/>
        <w:t xml:space="preserve">The award-winning experience money shall be used to strengthen the experience or to develop </w:t>
      </w:r>
      <w:r w:rsidR="002864F2" w:rsidRPr="00AA0C07">
        <w:rPr>
          <w:rFonts w:asciiTheme="minorHAnsi" w:hAnsiTheme="minorHAnsi"/>
        </w:rPr>
        <w:t>the new</w:t>
      </w:r>
      <w:r w:rsidRPr="00AA0C07">
        <w:rPr>
          <w:rFonts w:asciiTheme="minorHAnsi" w:hAnsiTheme="minorHAnsi"/>
        </w:rPr>
        <w:t xml:space="preserve"> Service-Learning educational experiences.</w:t>
      </w:r>
      <w:r w:rsidR="002864F2" w:rsidRPr="00AA0C07">
        <w:rPr>
          <w:rFonts w:asciiTheme="minorHAnsi" w:hAnsiTheme="minorHAnsi"/>
        </w:rPr>
        <w:t xml:space="preserve"> How will the awarded money be used?</w:t>
      </w:r>
    </w:p>
    <w:tbl>
      <w:tblPr>
        <w:tblStyle w:val="aff7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3A4B1B" w14:paraId="71C99D05" w14:textId="77777777" w:rsidTr="00DD16F5">
        <w:trPr>
          <w:trHeight w:val="1027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9059F" w14:textId="77777777" w:rsidR="00AA0C07" w:rsidRPr="003A4B1B" w:rsidRDefault="00750765">
            <w:pPr>
              <w:spacing w:before="240"/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213964205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5E99B71C" w14:textId="77777777" w:rsidR="00D05F36" w:rsidRDefault="00750765" w:rsidP="002541CB">
      <w:pPr>
        <w:shd w:val="clear" w:color="auto" w:fill="FFFFFF"/>
        <w:spacing w:after="240"/>
        <w:rPr>
          <w:rFonts w:asciiTheme="minorHAnsi" w:hAnsiTheme="minorHAnsi"/>
        </w:rPr>
      </w:pPr>
      <w:r w:rsidRPr="003A4B1B">
        <w:rPr>
          <w:rFonts w:asciiTheme="minorHAnsi" w:hAnsiTheme="minorHAnsi"/>
        </w:rPr>
        <w:t xml:space="preserve"> </w:t>
      </w:r>
    </w:p>
    <w:p w14:paraId="45FA36EE" w14:textId="6017D5B1" w:rsidR="008B136E" w:rsidRPr="00DD16F5" w:rsidRDefault="00750765" w:rsidP="002541CB">
      <w:pPr>
        <w:pStyle w:val="ListParagraph"/>
        <w:numPr>
          <w:ilvl w:val="0"/>
          <w:numId w:val="28"/>
        </w:numPr>
        <w:shd w:val="clear" w:color="auto" w:fill="FFFFFF"/>
        <w:spacing w:before="240" w:after="240"/>
        <w:rPr>
          <w:rFonts w:asciiTheme="minorHAnsi" w:hAnsiTheme="minorHAnsi"/>
        </w:rPr>
      </w:pPr>
      <w:r w:rsidRPr="00D05F36">
        <w:rPr>
          <w:rFonts w:asciiTheme="minorHAnsi" w:hAnsiTheme="minorHAnsi"/>
          <w:b/>
        </w:rPr>
        <w:t>INSTITUTIONAL ENDORSEMENT</w:t>
      </w:r>
      <w:bookmarkStart w:id="3" w:name="_GoBack"/>
      <w:bookmarkEnd w:id="3"/>
    </w:p>
    <w:tbl>
      <w:tblPr>
        <w:tblStyle w:val="aff8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6794"/>
        <w:gridCol w:w="3969"/>
      </w:tblGrid>
      <w:tr w:rsidR="002541CB" w:rsidRPr="003A4B1B" w14:paraId="5F6554D1" w14:textId="77777777" w:rsidTr="00423F4A">
        <w:trPr>
          <w:trHeight w:val="540"/>
        </w:trPr>
        <w:tc>
          <w:tcPr>
            <w:tcW w:w="6794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A303D" w14:textId="77777777" w:rsidR="002541CB" w:rsidRPr="00423F4A" w:rsidRDefault="00423F4A" w:rsidP="002541CB">
            <w:pPr>
              <w:rPr>
                <w:rFonts w:asciiTheme="minorHAnsi" w:hAnsiTheme="minorHAnsi"/>
              </w:rPr>
            </w:pPr>
            <w:r w:rsidRPr="00423F4A">
              <w:rPr>
                <w:rFonts w:asciiTheme="minorHAnsi" w:hAnsiTheme="minorHAnsi"/>
              </w:rPr>
              <w:t>Nam</w:t>
            </w:r>
            <w:r>
              <w:rPr>
                <w:rFonts w:asciiTheme="minorHAnsi" w:hAnsiTheme="minorHAnsi"/>
              </w:rPr>
              <w:t>e, surname and position of the H</w:t>
            </w:r>
            <w:r w:rsidRPr="00423F4A">
              <w:rPr>
                <w:rFonts w:asciiTheme="minorHAnsi" w:hAnsiTheme="minorHAnsi"/>
              </w:rPr>
              <w:t>ead authority of the institution endorsing the Service-Learning educational experience:</w:t>
            </w:r>
          </w:p>
          <w:p w14:paraId="26B95D97" w14:textId="77777777" w:rsidR="002541CB" w:rsidRPr="003A4B1B" w:rsidRDefault="002541CB" w:rsidP="002541CB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271622028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04843FF" w14:textId="77777777" w:rsidR="002541CB" w:rsidRPr="003A4B1B" w:rsidRDefault="002541CB" w:rsidP="002541CB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 xml:space="preserve"> Phone:</w:t>
            </w:r>
            <w:r w:rsidR="00AA0C07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253237748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541CB" w:rsidRPr="003A4B1B" w14:paraId="38538E7F" w14:textId="77777777" w:rsidTr="00423F4A">
        <w:trPr>
          <w:trHeight w:val="540"/>
        </w:trPr>
        <w:tc>
          <w:tcPr>
            <w:tcW w:w="679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3C532" w14:textId="77777777" w:rsidR="002541CB" w:rsidRPr="003A4B1B" w:rsidRDefault="002541CB" w:rsidP="002541CB">
            <w:pPr>
              <w:rPr>
                <w:rFonts w:asciiTheme="minorHAnsi" w:hAnsiTheme="minorHAnsi"/>
              </w:rPr>
            </w:pP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D60DEE3" w14:textId="77777777" w:rsidR="002541CB" w:rsidRPr="003A4B1B" w:rsidRDefault="002541CB" w:rsidP="002541CB">
            <w:pPr>
              <w:rPr>
                <w:rFonts w:asciiTheme="minorHAnsi" w:hAnsiTheme="minorHAnsi"/>
              </w:rPr>
            </w:pPr>
            <w:r w:rsidRPr="003A4B1B">
              <w:rPr>
                <w:rFonts w:asciiTheme="minorHAnsi" w:hAnsiTheme="minorHAnsi"/>
              </w:rPr>
              <w:t>E-mail:</w:t>
            </w:r>
            <w:r w:rsidR="00AA0C07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1619805013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CE0E3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788E647E" w14:textId="77777777" w:rsidR="008B136E" w:rsidRPr="003A4B1B" w:rsidRDefault="008B136E">
      <w:pPr>
        <w:shd w:val="clear" w:color="auto" w:fill="FFFFFF"/>
        <w:spacing w:before="240" w:after="240"/>
        <w:rPr>
          <w:rFonts w:asciiTheme="minorHAnsi" w:hAnsiTheme="minorHAnsi"/>
        </w:rPr>
      </w:pPr>
    </w:p>
    <w:p w14:paraId="09B2251F" w14:textId="77777777" w:rsidR="008B136E" w:rsidRDefault="00750765" w:rsidP="00194848">
      <w:pPr>
        <w:shd w:val="clear" w:color="auto" w:fill="FFFFFF"/>
        <w:spacing w:before="240" w:after="240"/>
        <w:jc w:val="center"/>
        <w:rPr>
          <w:rFonts w:asciiTheme="minorHAnsi" w:hAnsiTheme="minorHAnsi"/>
        </w:rPr>
      </w:pPr>
      <w:r w:rsidRPr="003A4B1B">
        <w:rPr>
          <w:rFonts w:asciiTheme="minorHAnsi" w:hAnsiTheme="minorHAnsi"/>
        </w:rPr>
        <w:t>Signature</w:t>
      </w:r>
      <w:r w:rsidR="00423F4A">
        <w:rPr>
          <w:rFonts w:asciiTheme="minorHAnsi" w:hAnsiTheme="minorHAnsi"/>
        </w:rPr>
        <w:t xml:space="preserve">   </w:t>
      </w:r>
      <w:r w:rsidRPr="003A4B1B">
        <w:rPr>
          <w:rFonts w:asciiTheme="minorHAnsi" w:hAnsiTheme="minorHAnsi"/>
        </w:rPr>
        <w:t xml:space="preserve">                                                                  </w:t>
      </w:r>
      <w:r w:rsidR="002541CB">
        <w:rPr>
          <w:rFonts w:asciiTheme="minorHAnsi" w:hAnsiTheme="minorHAnsi"/>
        </w:rPr>
        <w:t xml:space="preserve">                                            </w:t>
      </w:r>
      <w:r w:rsidRPr="003A4B1B">
        <w:rPr>
          <w:rFonts w:asciiTheme="minorHAnsi" w:hAnsiTheme="minorHAnsi"/>
        </w:rPr>
        <w:t xml:space="preserve">  Seal</w:t>
      </w:r>
    </w:p>
    <w:p w14:paraId="1246C6BE" w14:textId="77777777" w:rsidR="00423F4A" w:rsidRPr="003A4B1B" w:rsidRDefault="00423F4A" w:rsidP="00423F4A">
      <w:pPr>
        <w:shd w:val="clear" w:color="auto" w:fill="FFFFFF"/>
        <w:spacing w:before="240" w:after="24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____________________________________________________ </w:t>
      </w:r>
    </w:p>
    <w:sectPr w:rsidR="00423F4A" w:rsidRPr="003A4B1B" w:rsidSect="00AA7C3B">
      <w:headerReference w:type="default" r:id="rId9"/>
      <w:footerReference w:type="default" r:id="rId10"/>
      <w:pgSz w:w="12240" w:h="15840"/>
      <w:pgMar w:top="720" w:right="720" w:bottom="720" w:left="720" w:header="170" w:footer="17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6EB57D" w14:textId="77777777" w:rsidR="003719DC" w:rsidRDefault="003719DC" w:rsidP="00F231FC">
      <w:pPr>
        <w:spacing w:line="240" w:lineRule="auto"/>
      </w:pPr>
      <w:r>
        <w:separator/>
      </w:r>
    </w:p>
  </w:endnote>
  <w:endnote w:type="continuationSeparator" w:id="0">
    <w:p w14:paraId="7226B356" w14:textId="77777777" w:rsidR="003719DC" w:rsidRDefault="003719DC" w:rsidP="00F231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4682A0" w14:textId="77777777" w:rsidR="009E2CBF" w:rsidRPr="00AA7C3B" w:rsidRDefault="009E2CBF" w:rsidP="00AA7C3B">
    <w:pPr>
      <w:pStyle w:val="Footer"/>
      <w:jc w:val="center"/>
      <w:rPr>
        <w:color w:val="008A3E"/>
      </w:rPr>
    </w:pPr>
    <w:r w:rsidRPr="00AA7C3B">
      <w:rPr>
        <w:color w:val="008A3E"/>
      </w:rPr>
      <w:t xml:space="preserve">Regional Service-Learning </w:t>
    </w:r>
    <w:r>
      <w:rPr>
        <w:color w:val="008A3E"/>
      </w:rPr>
      <w:t>Award</w:t>
    </w:r>
  </w:p>
  <w:p w14:paraId="1A0E1E4D" w14:textId="77777777" w:rsidR="009E2CBF" w:rsidRDefault="009E2CBF" w:rsidP="00AA7C3B">
    <w:pPr>
      <w:pStyle w:val="Footer"/>
      <w:jc w:val="center"/>
    </w:pPr>
    <w:r>
      <w:rPr>
        <w:noProof/>
        <w:lang w:val="bs-Latn-BA"/>
      </w:rPr>
      <w:t xml:space="preserve"> </w:t>
    </w:r>
    <w:r>
      <w:rPr>
        <w:noProof/>
        <w:lang w:val="en-GB" w:eastAsia="en-GB"/>
      </w:rPr>
      <w:drawing>
        <wp:inline distT="0" distB="0" distL="0" distR="0" wp14:anchorId="5A4EEDEB" wp14:editId="210A457C">
          <wp:extent cx="609600" cy="609600"/>
          <wp:effectExtent l="0" t="0" r="0" b="0"/>
          <wp:docPr id="280" name="Picture 2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200_mary_ward_loreto_foundation.in_albani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00" cy="60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   </w:t>
    </w:r>
    <w:r>
      <w:rPr>
        <w:noProof/>
        <w:lang w:val="en-GB" w:eastAsia="en-GB"/>
      </w:rPr>
      <w:drawing>
        <wp:inline distT="0" distB="0" distL="0" distR="0" wp14:anchorId="22187C37" wp14:editId="20621F7A">
          <wp:extent cx="714375" cy="556874"/>
          <wp:effectExtent l="0" t="0" r="0" b="0"/>
          <wp:docPr id="281" name="Picture 2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ownload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2767" cy="5712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  </w:t>
    </w:r>
    <w:r>
      <w:rPr>
        <w:noProof/>
        <w:lang w:val="en-GB" w:eastAsia="en-GB"/>
      </w:rPr>
      <w:drawing>
        <wp:inline distT="0" distB="0" distL="0" distR="0" wp14:anchorId="6F5E4876" wp14:editId="0F0EB91A">
          <wp:extent cx="581025" cy="581025"/>
          <wp:effectExtent l="0" t="0" r="9525" b="9525"/>
          <wp:docPr id="282" name="Picture 2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download.jfif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025" cy="581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</w:t>
    </w:r>
    <w:r>
      <w:rPr>
        <w:noProof/>
        <w:lang w:val="en-GB" w:eastAsia="en-GB"/>
      </w:rPr>
      <w:drawing>
        <wp:inline distT="0" distB="0" distL="0" distR="0" wp14:anchorId="42DFD304" wp14:editId="1FAF1F9D">
          <wp:extent cx="792482" cy="286513"/>
          <wp:effectExtent l="0" t="0" r="7620" b="0"/>
          <wp:docPr id="283" name="Picture 2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-OK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2482" cy="2865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bs-Latn-BA"/>
      </w:rPr>
      <w:t xml:space="preserve">    </w:t>
    </w:r>
    <w:r>
      <w:rPr>
        <w:noProof/>
        <w:lang w:val="en-GB" w:eastAsia="en-GB"/>
      </w:rPr>
      <w:drawing>
        <wp:inline distT="0" distB="0" distL="0" distR="0" wp14:anchorId="1C5C97BD" wp14:editId="2735EF00">
          <wp:extent cx="542925" cy="542925"/>
          <wp:effectExtent l="0" t="0" r="9525" b="9525"/>
          <wp:docPr id="284" name="Picture 2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download (1).jfif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2925" cy="5429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 </w:t>
    </w:r>
    <w:r>
      <w:rPr>
        <w:noProof/>
        <w:lang w:val="en-GB" w:eastAsia="en-GB"/>
      </w:rPr>
      <w:drawing>
        <wp:inline distT="0" distB="0" distL="0" distR="0" wp14:anchorId="5B1E9576" wp14:editId="3F58AE21">
          <wp:extent cx="828675" cy="273399"/>
          <wp:effectExtent l="0" t="0" r="0" b="0"/>
          <wp:docPr id="285" name="Picture 2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download (2).jfif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1352" cy="2808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bs-Latn-BA"/>
      </w:rPr>
      <w:t xml:space="preserve">   </w:t>
    </w:r>
    <w:r>
      <w:rPr>
        <w:noProof/>
        <w:lang w:val="en-GB" w:eastAsia="en-GB"/>
      </w:rPr>
      <w:drawing>
        <wp:inline distT="0" distB="0" distL="0" distR="0" wp14:anchorId="481CEECC" wp14:editId="1901D48A">
          <wp:extent cx="523875" cy="303296"/>
          <wp:effectExtent l="0" t="0" r="0" b="1905"/>
          <wp:docPr id="286" name="Picture 2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logo_pata.png"/>
                  <pic:cNvPicPr/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7862" cy="3113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1E289E" w14:textId="77777777" w:rsidR="003719DC" w:rsidRDefault="003719DC" w:rsidP="00F231FC">
      <w:pPr>
        <w:spacing w:line="240" w:lineRule="auto"/>
      </w:pPr>
      <w:r>
        <w:separator/>
      </w:r>
    </w:p>
  </w:footnote>
  <w:footnote w:type="continuationSeparator" w:id="0">
    <w:p w14:paraId="21CDFAFF" w14:textId="77777777" w:rsidR="003719DC" w:rsidRDefault="003719DC" w:rsidP="00F231F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93B78F" w14:textId="77777777" w:rsidR="009E2CBF" w:rsidRDefault="009E2CBF">
    <w:pPr>
      <w:pStyle w:val="Header"/>
    </w:pPr>
    <w:r>
      <w:rPr>
        <w:noProof/>
        <w:lang w:val="en-GB" w:eastAsia="en-GB"/>
      </w:rPr>
      <w:drawing>
        <wp:inline distT="0" distB="0" distL="0" distR="0" wp14:anchorId="38EDC5A1" wp14:editId="14C37CCB">
          <wp:extent cx="1043251" cy="547939"/>
          <wp:effectExtent l="0" t="0" r="508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IOS logo-finaln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8382" cy="5558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rPr>
        <w:noProof/>
        <w:lang w:val="en-GB" w:eastAsia="en-GB"/>
      </w:rPr>
      <w:drawing>
        <wp:inline distT="0" distB="0" distL="0" distR="0" wp14:anchorId="2A974047" wp14:editId="0789B70B">
          <wp:extent cx="1214146" cy="866775"/>
          <wp:effectExtent l="0" t="0" r="508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- Service-Learning Award - transparen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9689" cy="8778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>
      <w:rPr>
        <w:noProof/>
        <w:lang w:val="en-GB" w:eastAsia="en-GB"/>
      </w:rPr>
      <w:drawing>
        <wp:inline distT="0" distB="0" distL="0" distR="0" wp14:anchorId="493FCCE7" wp14:editId="2FA4A4B1">
          <wp:extent cx="981075" cy="533918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layss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4009" cy="5409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3679C"/>
    <w:multiLevelType w:val="hybridMultilevel"/>
    <w:tmpl w:val="319CA5A6"/>
    <w:lvl w:ilvl="0" w:tplc="0E80BA34">
      <w:start w:val="1"/>
      <w:numFmt w:val="bullet"/>
      <w:lvlText w:val="S"/>
      <w:lvlJc w:val="left"/>
      <w:pPr>
        <w:ind w:left="720" w:hanging="360"/>
      </w:pPr>
      <w:rPr>
        <w:rFonts w:ascii="Wingdings 2" w:hAnsi="Wingdings 2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B47CC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31F6B71"/>
    <w:multiLevelType w:val="multilevel"/>
    <w:tmpl w:val="5FB40F0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9F079E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C3B315B"/>
    <w:multiLevelType w:val="multilevel"/>
    <w:tmpl w:val="7DAEF59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0383EB4"/>
    <w:multiLevelType w:val="multilevel"/>
    <w:tmpl w:val="75E2F8C8"/>
    <w:lvl w:ilvl="0">
      <w:start w:val="10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0CA11D6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31637A7"/>
    <w:multiLevelType w:val="hybridMultilevel"/>
    <w:tmpl w:val="8A46FF44"/>
    <w:lvl w:ilvl="0" w:tplc="141A000F">
      <w:start w:val="1"/>
      <w:numFmt w:val="decimal"/>
      <w:lvlText w:val="%1."/>
      <w:lvlJc w:val="left"/>
      <w:pPr>
        <w:ind w:left="1440" w:hanging="360"/>
      </w:pPr>
    </w:lvl>
    <w:lvl w:ilvl="1" w:tplc="141A0019" w:tentative="1">
      <w:start w:val="1"/>
      <w:numFmt w:val="lowerLetter"/>
      <w:lvlText w:val="%2."/>
      <w:lvlJc w:val="left"/>
      <w:pPr>
        <w:ind w:left="2160" w:hanging="360"/>
      </w:pPr>
    </w:lvl>
    <w:lvl w:ilvl="2" w:tplc="141A001B" w:tentative="1">
      <w:start w:val="1"/>
      <w:numFmt w:val="lowerRoman"/>
      <w:lvlText w:val="%3."/>
      <w:lvlJc w:val="right"/>
      <w:pPr>
        <w:ind w:left="2880" w:hanging="180"/>
      </w:pPr>
    </w:lvl>
    <w:lvl w:ilvl="3" w:tplc="141A000F" w:tentative="1">
      <w:start w:val="1"/>
      <w:numFmt w:val="decimal"/>
      <w:lvlText w:val="%4."/>
      <w:lvlJc w:val="left"/>
      <w:pPr>
        <w:ind w:left="3600" w:hanging="360"/>
      </w:pPr>
    </w:lvl>
    <w:lvl w:ilvl="4" w:tplc="141A0019" w:tentative="1">
      <w:start w:val="1"/>
      <w:numFmt w:val="lowerLetter"/>
      <w:lvlText w:val="%5."/>
      <w:lvlJc w:val="left"/>
      <w:pPr>
        <w:ind w:left="4320" w:hanging="360"/>
      </w:pPr>
    </w:lvl>
    <w:lvl w:ilvl="5" w:tplc="141A001B" w:tentative="1">
      <w:start w:val="1"/>
      <w:numFmt w:val="lowerRoman"/>
      <w:lvlText w:val="%6."/>
      <w:lvlJc w:val="right"/>
      <w:pPr>
        <w:ind w:left="5040" w:hanging="180"/>
      </w:pPr>
    </w:lvl>
    <w:lvl w:ilvl="6" w:tplc="141A000F" w:tentative="1">
      <w:start w:val="1"/>
      <w:numFmt w:val="decimal"/>
      <w:lvlText w:val="%7."/>
      <w:lvlJc w:val="left"/>
      <w:pPr>
        <w:ind w:left="5760" w:hanging="360"/>
      </w:pPr>
    </w:lvl>
    <w:lvl w:ilvl="7" w:tplc="141A0019" w:tentative="1">
      <w:start w:val="1"/>
      <w:numFmt w:val="lowerLetter"/>
      <w:lvlText w:val="%8."/>
      <w:lvlJc w:val="left"/>
      <w:pPr>
        <w:ind w:left="6480" w:hanging="360"/>
      </w:pPr>
    </w:lvl>
    <w:lvl w:ilvl="8" w:tplc="1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4DF2E35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6E31C60"/>
    <w:multiLevelType w:val="hybridMultilevel"/>
    <w:tmpl w:val="7018BD28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6E50C4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13913F0"/>
    <w:multiLevelType w:val="hybridMultilevel"/>
    <w:tmpl w:val="4A7042FA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857A4F"/>
    <w:multiLevelType w:val="multilevel"/>
    <w:tmpl w:val="EE060914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6C860C2"/>
    <w:multiLevelType w:val="hybridMultilevel"/>
    <w:tmpl w:val="8F0C4CE8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536DDC"/>
    <w:multiLevelType w:val="multilevel"/>
    <w:tmpl w:val="D430C38C"/>
    <w:lvl w:ilvl="0">
      <w:start w:val="12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9D24BD1"/>
    <w:multiLevelType w:val="hybridMultilevel"/>
    <w:tmpl w:val="66C891D8"/>
    <w:lvl w:ilvl="0" w:tplc="1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097C91"/>
    <w:multiLevelType w:val="multilevel"/>
    <w:tmpl w:val="2D1AA3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B1B7EA6"/>
    <w:multiLevelType w:val="multilevel"/>
    <w:tmpl w:val="5FB40F0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2CC1905"/>
    <w:multiLevelType w:val="multilevel"/>
    <w:tmpl w:val="76E6BC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571346C1"/>
    <w:multiLevelType w:val="hybridMultilevel"/>
    <w:tmpl w:val="F9329458"/>
    <w:lvl w:ilvl="0" w:tplc="4E84B0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024E79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E622FA9"/>
    <w:multiLevelType w:val="multilevel"/>
    <w:tmpl w:val="68D67A7A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63464D2D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9246416"/>
    <w:multiLevelType w:val="hybridMultilevel"/>
    <w:tmpl w:val="C742ABAC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6C1DD1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60151C9"/>
    <w:multiLevelType w:val="hybridMultilevel"/>
    <w:tmpl w:val="92CAC766"/>
    <w:lvl w:ilvl="0" w:tplc="141A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1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A914E04"/>
    <w:multiLevelType w:val="multilevel"/>
    <w:tmpl w:val="7CFA0ADE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7F7A3C85"/>
    <w:multiLevelType w:val="multilevel"/>
    <w:tmpl w:val="FBB85B3C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5"/>
  </w:num>
  <w:num w:numId="2">
    <w:abstractNumId w:val="18"/>
  </w:num>
  <w:num w:numId="3">
    <w:abstractNumId w:val="0"/>
  </w:num>
  <w:num w:numId="4">
    <w:abstractNumId w:val="12"/>
  </w:num>
  <w:num w:numId="5">
    <w:abstractNumId w:val="16"/>
  </w:num>
  <w:num w:numId="6">
    <w:abstractNumId w:val="21"/>
  </w:num>
  <w:num w:numId="7">
    <w:abstractNumId w:val="27"/>
  </w:num>
  <w:num w:numId="8">
    <w:abstractNumId w:val="26"/>
  </w:num>
  <w:num w:numId="9">
    <w:abstractNumId w:val="4"/>
  </w:num>
  <w:num w:numId="10">
    <w:abstractNumId w:val="2"/>
  </w:num>
  <w:num w:numId="11">
    <w:abstractNumId w:val="19"/>
  </w:num>
  <w:num w:numId="12">
    <w:abstractNumId w:val="15"/>
  </w:num>
  <w:num w:numId="13">
    <w:abstractNumId w:val="9"/>
  </w:num>
  <w:num w:numId="14">
    <w:abstractNumId w:val="23"/>
  </w:num>
  <w:num w:numId="15">
    <w:abstractNumId w:val="11"/>
  </w:num>
  <w:num w:numId="16">
    <w:abstractNumId w:val="7"/>
  </w:num>
  <w:num w:numId="17">
    <w:abstractNumId w:val="13"/>
  </w:num>
  <w:num w:numId="18">
    <w:abstractNumId w:val="20"/>
  </w:num>
  <w:num w:numId="19">
    <w:abstractNumId w:val="10"/>
  </w:num>
  <w:num w:numId="20">
    <w:abstractNumId w:val="8"/>
  </w:num>
  <w:num w:numId="21">
    <w:abstractNumId w:val="22"/>
  </w:num>
  <w:num w:numId="22">
    <w:abstractNumId w:val="6"/>
  </w:num>
  <w:num w:numId="23">
    <w:abstractNumId w:val="3"/>
  </w:num>
  <w:num w:numId="24">
    <w:abstractNumId w:val="24"/>
  </w:num>
  <w:num w:numId="25">
    <w:abstractNumId w:val="1"/>
  </w:num>
  <w:num w:numId="26">
    <w:abstractNumId w:val="5"/>
  </w:num>
  <w:num w:numId="27">
    <w:abstractNumId w:val="17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rcwMDc2sbC0NLVQ0lEKTi0uzszPAykwrQUADA22zSwAAAA="/>
  </w:docVars>
  <w:rsids>
    <w:rsidRoot w:val="008B136E"/>
    <w:rsid w:val="0001329D"/>
    <w:rsid w:val="00045CF5"/>
    <w:rsid w:val="0004730F"/>
    <w:rsid w:val="000B21C2"/>
    <w:rsid w:val="00131799"/>
    <w:rsid w:val="001423DC"/>
    <w:rsid w:val="001443AF"/>
    <w:rsid w:val="00155715"/>
    <w:rsid w:val="00167666"/>
    <w:rsid w:val="00167722"/>
    <w:rsid w:val="00167F83"/>
    <w:rsid w:val="0017112A"/>
    <w:rsid w:val="00191DC6"/>
    <w:rsid w:val="00194848"/>
    <w:rsid w:val="001A0C66"/>
    <w:rsid w:val="001D6C34"/>
    <w:rsid w:val="001E1C78"/>
    <w:rsid w:val="00225E0B"/>
    <w:rsid w:val="00226F6D"/>
    <w:rsid w:val="00231190"/>
    <w:rsid w:val="002541CB"/>
    <w:rsid w:val="002864F2"/>
    <w:rsid w:val="002B3CBF"/>
    <w:rsid w:val="002C26BF"/>
    <w:rsid w:val="002C68A8"/>
    <w:rsid w:val="002D580B"/>
    <w:rsid w:val="002D7E31"/>
    <w:rsid w:val="002E4E78"/>
    <w:rsid w:val="00300D32"/>
    <w:rsid w:val="00350758"/>
    <w:rsid w:val="003719DC"/>
    <w:rsid w:val="00384468"/>
    <w:rsid w:val="00384482"/>
    <w:rsid w:val="00392591"/>
    <w:rsid w:val="003A4B1B"/>
    <w:rsid w:val="003E030C"/>
    <w:rsid w:val="003E2D6E"/>
    <w:rsid w:val="00401183"/>
    <w:rsid w:val="00422B15"/>
    <w:rsid w:val="00423F4A"/>
    <w:rsid w:val="00441EAF"/>
    <w:rsid w:val="0047608A"/>
    <w:rsid w:val="00482187"/>
    <w:rsid w:val="004859A9"/>
    <w:rsid w:val="0048755E"/>
    <w:rsid w:val="004A7754"/>
    <w:rsid w:val="004E3DC3"/>
    <w:rsid w:val="004E53F2"/>
    <w:rsid w:val="00564680"/>
    <w:rsid w:val="005846C0"/>
    <w:rsid w:val="005B10A2"/>
    <w:rsid w:val="005E4A46"/>
    <w:rsid w:val="005F5F89"/>
    <w:rsid w:val="006138C2"/>
    <w:rsid w:val="00621B69"/>
    <w:rsid w:val="0062258B"/>
    <w:rsid w:val="0064308D"/>
    <w:rsid w:val="00650F29"/>
    <w:rsid w:val="00660DDC"/>
    <w:rsid w:val="00680FD1"/>
    <w:rsid w:val="006A3A55"/>
    <w:rsid w:val="006B4B4C"/>
    <w:rsid w:val="006E49E6"/>
    <w:rsid w:val="006F0C27"/>
    <w:rsid w:val="006F1F05"/>
    <w:rsid w:val="00714201"/>
    <w:rsid w:val="0072306E"/>
    <w:rsid w:val="00750765"/>
    <w:rsid w:val="007660D8"/>
    <w:rsid w:val="00782F50"/>
    <w:rsid w:val="00865CB8"/>
    <w:rsid w:val="00890A99"/>
    <w:rsid w:val="008A5A0D"/>
    <w:rsid w:val="008B136E"/>
    <w:rsid w:val="008C6D37"/>
    <w:rsid w:val="008D14D5"/>
    <w:rsid w:val="008F6E6E"/>
    <w:rsid w:val="0098030A"/>
    <w:rsid w:val="009C4131"/>
    <w:rsid w:val="009E2CBF"/>
    <w:rsid w:val="009E64EA"/>
    <w:rsid w:val="00A23C65"/>
    <w:rsid w:val="00A3120B"/>
    <w:rsid w:val="00A73A7E"/>
    <w:rsid w:val="00AA0C07"/>
    <w:rsid w:val="00AA5CED"/>
    <w:rsid w:val="00AA7C3B"/>
    <w:rsid w:val="00AD2CF7"/>
    <w:rsid w:val="00B10C2B"/>
    <w:rsid w:val="00B24B39"/>
    <w:rsid w:val="00B92071"/>
    <w:rsid w:val="00BC6130"/>
    <w:rsid w:val="00C4484F"/>
    <w:rsid w:val="00C76BD3"/>
    <w:rsid w:val="00C864A6"/>
    <w:rsid w:val="00CB3D06"/>
    <w:rsid w:val="00CB7A93"/>
    <w:rsid w:val="00CC01A5"/>
    <w:rsid w:val="00CC6172"/>
    <w:rsid w:val="00CC66B5"/>
    <w:rsid w:val="00CF19C7"/>
    <w:rsid w:val="00D05F36"/>
    <w:rsid w:val="00D25D28"/>
    <w:rsid w:val="00D533CE"/>
    <w:rsid w:val="00D92FFD"/>
    <w:rsid w:val="00DA054A"/>
    <w:rsid w:val="00DB4585"/>
    <w:rsid w:val="00DD16F5"/>
    <w:rsid w:val="00E666D8"/>
    <w:rsid w:val="00E9043C"/>
    <w:rsid w:val="00E90E5B"/>
    <w:rsid w:val="00EC7958"/>
    <w:rsid w:val="00ED2DBA"/>
    <w:rsid w:val="00F20166"/>
    <w:rsid w:val="00F231FC"/>
    <w:rsid w:val="00F60FAE"/>
    <w:rsid w:val="00F759DF"/>
    <w:rsid w:val="00F83BD8"/>
    <w:rsid w:val="00FE66C2"/>
    <w:rsid w:val="00FF0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30513E"/>
  <w15:docId w15:val="{41E8A742-F124-41C6-AEBE-DF589388D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bs-Latn-B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484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4E3DC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1B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730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30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231F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31FC"/>
  </w:style>
  <w:style w:type="paragraph" w:styleId="Footer">
    <w:name w:val="footer"/>
    <w:basedOn w:val="Normal"/>
    <w:link w:val="FooterChar"/>
    <w:uiPriority w:val="99"/>
    <w:unhideWhenUsed/>
    <w:rsid w:val="00F231F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31FC"/>
  </w:style>
  <w:style w:type="character" w:styleId="Hyperlink">
    <w:name w:val="Hyperlink"/>
    <w:basedOn w:val="DefaultParagraphFont"/>
    <w:uiPriority w:val="99"/>
    <w:unhideWhenUsed/>
    <w:rsid w:val="00350758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E49E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A5A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5A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5A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5A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5A0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84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e.sl.award@ioskole.ne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fif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jpeg"/><Relationship Id="rId6" Type="http://schemas.openxmlformats.org/officeDocument/2006/relationships/image" Target="media/image9.jfif"/><Relationship Id="rId5" Type="http://schemas.openxmlformats.org/officeDocument/2006/relationships/image" Target="media/image8.jfif"/><Relationship Id="rId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7097DF-29DE-4B60-82B2-6D2C6BB4ECE7}"/>
      </w:docPartPr>
      <w:docPartBody>
        <w:p w:rsidR="00125EBE" w:rsidRDefault="00125EBE">
          <w:r w:rsidRPr="00CE0E3B">
            <w:rPr>
              <w:rStyle w:val="PlaceholderText"/>
            </w:rPr>
            <w:t>Click here to enter text.</w:t>
          </w:r>
        </w:p>
      </w:docPartBody>
    </w:docPart>
    <w:docPart>
      <w:docPartPr>
        <w:name w:val="E5AC0F42378945DA83496931E0C44957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51ADC304-6F40-449E-9BD2-EB3E18458E73}"/>
      </w:docPartPr>
      <w:docPartBody>
        <w:p w:rsidR="00C711F0" w:rsidRDefault="00266BBA" w:rsidP="00266BBA">
          <w:pPr>
            <w:pStyle w:val="E5AC0F42378945DA83496931E0C44957"/>
          </w:pPr>
          <w:r w:rsidRPr="00CE0E3B">
            <w:rPr>
              <w:rStyle w:val="PlaceholderText"/>
            </w:rPr>
            <w:t>Click here to enter text.</w:t>
          </w:r>
        </w:p>
      </w:docPartBody>
    </w:docPart>
    <w:docPart>
      <w:docPartPr>
        <w:name w:val="BE1CC8BCD57A4B61B02FF3883C85B61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C995F9D6-22C4-43E9-B030-E8D5ECAF1C90}"/>
      </w:docPartPr>
      <w:docPartBody>
        <w:p w:rsidR="00C711F0" w:rsidRDefault="00266BBA" w:rsidP="00266BBA">
          <w:pPr>
            <w:pStyle w:val="BE1CC8BCD57A4B61B02FF3883C85B614"/>
          </w:pPr>
          <w:r w:rsidRPr="00CE0E3B">
            <w:rPr>
              <w:rStyle w:val="PlaceholderText"/>
            </w:rPr>
            <w:t>Click here to enter text.</w:t>
          </w:r>
        </w:p>
      </w:docPartBody>
    </w:docPart>
    <w:docPart>
      <w:docPartPr>
        <w:name w:val="7F09BFC8AA3045DC8E4CFBFC9BFED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2368D-77BE-4F2E-B20F-93E4746E6415}"/>
      </w:docPartPr>
      <w:docPartBody>
        <w:p w:rsidR="00C711F0" w:rsidRDefault="00C711F0" w:rsidP="00C711F0">
          <w:pPr>
            <w:pStyle w:val="7F09BFC8AA3045DC8E4CFBFC9BFEDFAA"/>
          </w:pPr>
          <w:r w:rsidRPr="00CE0E3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25EBE"/>
    <w:rsid w:val="00125EBE"/>
    <w:rsid w:val="00266BBA"/>
    <w:rsid w:val="007F3FBE"/>
    <w:rsid w:val="00A63FBB"/>
    <w:rsid w:val="00BB12CC"/>
    <w:rsid w:val="00C711F0"/>
    <w:rsid w:val="00C817BB"/>
    <w:rsid w:val="00CA64FC"/>
    <w:rsid w:val="00CC521A"/>
    <w:rsid w:val="00F96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bs-Latn-BA" w:eastAsia="bs-Latn-B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CC87C17576543D59B4E8CBD4707A2A2">
    <w:name w:val="CCC87C17576543D59B4E8CBD4707A2A2"/>
    <w:rsid w:val="00125EBE"/>
  </w:style>
  <w:style w:type="paragraph" w:customStyle="1" w:styleId="C5B3B01AF93B4A33A349E42FF10DB391">
    <w:name w:val="C5B3B01AF93B4A33A349E42FF10DB391"/>
    <w:rsid w:val="00125EBE"/>
  </w:style>
  <w:style w:type="paragraph" w:customStyle="1" w:styleId="87887ABD1C9D4AEFA081E0E71B1CC9DE">
    <w:name w:val="87887ABD1C9D4AEFA081E0E71B1CC9DE"/>
    <w:rsid w:val="00125EBE"/>
  </w:style>
  <w:style w:type="character" w:styleId="PlaceholderText">
    <w:name w:val="Placeholder Text"/>
    <w:basedOn w:val="DefaultParagraphFont"/>
    <w:uiPriority w:val="99"/>
    <w:semiHidden/>
    <w:rsid w:val="00C711F0"/>
    <w:rPr>
      <w:color w:val="808080"/>
    </w:rPr>
  </w:style>
  <w:style w:type="paragraph" w:customStyle="1" w:styleId="A463E1C13C334DF1A56CBE9916A10347">
    <w:name w:val="A463E1C13C334DF1A56CBE9916A10347"/>
    <w:rsid w:val="007F3FBE"/>
    <w:rPr>
      <w:lang w:val="sk-SK" w:eastAsia="sk-SK"/>
    </w:rPr>
  </w:style>
  <w:style w:type="paragraph" w:customStyle="1" w:styleId="190F3D2F6ABF4625A7E9E509620FF4C7">
    <w:name w:val="190F3D2F6ABF4625A7E9E509620FF4C7"/>
    <w:rsid w:val="007F3FBE"/>
    <w:rPr>
      <w:lang w:val="sk-SK" w:eastAsia="sk-SK"/>
    </w:rPr>
  </w:style>
  <w:style w:type="paragraph" w:customStyle="1" w:styleId="E5AC0F42378945DA83496931E0C44957">
    <w:name w:val="E5AC0F42378945DA83496931E0C44957"/>
    <w:rsid w:val="00266BBA"/>
    <w:rPr>
      <w:lang w:val="sk-SK" w:eastAsia="sk-SK"/>
    </w:rPr>
  </w:style>
  <w:style w:type="paragraph" w:customStyle="1" w:styleId="BE1CC8BCD57A4B61B02FF3883C85B614">
    <w:name w:val="BE1CC8BCD57A4B61B02FF3883C85B614"/>
    <w:rsid w:val="00266BBA"/>
    <w:rPr>
      <w:lang w:val="sk-SK" w:eastAsia="sk-SK"/>
    </w:rPr>
  </w:style>
  <w:style w:type="paragraph" w:customStyle="1" w:styleId="7F09BFC8AA3045DC8E4CFBFC9BFEDFAA">
    <w:name w:val="7F09BFC8AA3045DC8E4CFBFC9BFEDFAA"/>
    <w:rsid w:val="00C711F0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230A05-A601-40C8-B5FA-2D22D83D06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13</Pages>
  <Words>2442</Words>
  <Characters>13921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Ured.miocbih</cp:lastModifiedBy>
  <cp:revision>30</cp:revision>
  <cp:lastPrinted>2020-04-28T12:38:00Z</cp:lastPrinted>
  <dcterms:created xsi:type="dcterms:W3CDTF">2020-04-28T14:11:00Z</dcterms:created>
  <dcterms:modified xsi:type="dcterms:W3CDTF">2021-04-08T09:01:00Z</dcterms:modified>
</cp:coreProperties>
</file>